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C3E996" w14:textId="77777777" w:rsidR="00C24E30" w:rsidRDefault="00C24E30" w:rsidP="00C24E30">
      <w:pPr>
        <w:autoSpaceDE w:val="0"/>
        <w:autoSpaceDN w:val="0"/>
        <w:adjustRightInd w:val="0"/>
        <w:spacing w:before="100" w:beforeAutospacing="1" w:after="0" w:line="240" w:lineRule="auto"/>
        <w:jc w:val="both"/>
        <w:rPr>
          <w:rFonts w:ascii="Calibri" w:hAnsi="Calibri" w:cs="Calibri"/>
        </w:rPr>
      </w:pPr>
      <w:r w:rsidRPr="004C2036">
        <w:rPr>
          <w:rFonts w:ascii="Calibri" w:hAnsi="Calibri" w:cs="Calibri"/>
          <w:noProof/>
        </w:rPr>
        <w:drawing>
          <wp:inline distT="0" distB="0" distL="0" distR="0" wp14:anchorId="5E19BA25" wp14:editId="1C0707D8">
            <wp:extent cx="6217920" cy="1521024"/>
            <wp:effectExtent l="1905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6942" cy="15207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503FA" w14:textId="77777777" w:rsidR="00C24E30" w:rsidRDefault="00C24E30" w:rsidP="00C24E30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</w:rPr>
      </w:pPr>
    </w:p>
    <w:p w14:paraId="03D63144" w14:textId="77777777" w:rsidR="00C24E30" w:rsidRDefault="00C24E30" w:rsidP="00C24E30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</w:rPr>
      </w:pPr>
    </w:p>
    <w:p w14:paraId="4B2CADF5" w14:textId="77777777" w:rsidR="00C24E30" w:rsidRDefault="00C24E30" w:rsidP="00C24E30">
      <w:pPr>
        <w:tabs>
          <w:tab w:val="center" w:pos="4536"/>
          <w:tab w:val="right" w:pos="9072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Gentile Signore/a,</w:t>
      </w:r>
    </w:p>
    <w:p w14:paraId="0C1A68F3" w14:textId="77777777" w:rsidR="00C24E30" w:rsidRDefault="00C24E30" w:rsidP="00C24E30">
      <w:pPr>
        <w:tabs>
          <w:tab w:val="center" w:pos="4536"/>
          <w:tab w:val="right" w:pos="9072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6C38D6B1" w14:textId="77777777" w:rsidR="00C24E30" w:rsidRDefault="00C24E30" w:rsidP="00C24E3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La ringraziamo anticipatamente per la partecipazione alla presente ricerca che ha lo scopo di comprendere i valori connessi all'esperienza del lavorare. Questa indagine è promossa e condotta d</w:t>
      </w:r>
      <w:r w:rsidR="00627508">
        <w:rPr>
          <w:rFonts w:ascii="Arial" w:hAnsi="Arial" w:cs="Arial"/>
        </w:rPr>
        <w:t xml:space="preserve">all’Università di Chieti – Laboratorio di Business </w:t>
      </w:r>
      <w:proofErr w:type="spellStart"/>
      <w:r w:rsidR="00627508">
        <w:rPr>
          <w:rFonts w:ascii="Arial" w:hAnsi="Arial" w:cs="Arial"/>
        </w:rPr>
        <w:t>Psychology</w:t>
      </w:r>
      <w:proofErr w:type="spellEnd"/>
      <w:r w:rsidR="00627508">
        <w:rPr>
          <w:rFonts w:ascii="Arial" w:hAnsi="Arial" w:cs="Arial"/>
        </w:rPr>
        <w:t xml:space="preserve"> (dir</w:t>
      </w:r>
      <w:r>
        <w:rPr>
          <w:rFonts w:ascii="Arial" w:hAnsi="Arial" w:cs="Arial"/>
        </w:rPr>
        <w:t xml:space="preserve">. </w:t>
      </w:r>
      <w:proofErr w:type="gramStart"/>
      <w:r>
        <w:rPr>
          <w:rFonts w:ascii="Arial" w:hAnsi="Arial" w:cs="Arial"/>
        </w:rPr>
        <w:t>Prof.ssa  Michela</w:t>
      </w:r>
      <w:proofErr w:type="gramEnd"/>
      <w:r>
        <w:rPr>
          <w:rFonts w:ascii="Arial" w:hAnsi="Arial" w:cs="Arial"/>
        </w:rPr>
        <w:t xml:space="preserve"> Cortini). </w:t>
      </w:r>
      <w:r>
        <w:rPr>
          <w:rFonts w:ascii="Arial" w:hAnsi="Arial" w:cs="Arial"/>
        </w:rPr>
        <w:br/>
        <w:t xml:space="preserve">I dati verranno trattati in maniera assolutamente riservata e le risposte resteranno completamente </w:t>
      </w:r>
      <w:r>
        <w:rPr>
          <w:rFonts w:ascii="Arial" w:hAnsi="Arial" w:cs="Arial"/>
          <w:b/>
          <w:bCs/>
        </w:rPr>
        <w:t>anonime, nel pieno rispetto della legge sulla privacy</w:t>
      </w:r>
      <w:r>
        <w:rPr>
          <w:rFonts w:ascii="Arial" w:hAnsi="Arial" w:cs="Arial"/>
        </w:rPr>
        <w:t xml:space="preserve">. I risultati verranno utilizzati esclusivamente per fini scientifici. </w:t>
      </w:r>
    </w:p>
    <w:p w14:paraId="5B9128C7" w14:textId="77777777" w:rsidR="00C24E30" w:rsidRDefault="00C24E30" w:rsidP="00C24E3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er compilare il questionario Le occorreranno circa 10 minuti: può comunque utilizzare tutto il tempo che Le serve. La preghiamo di rispondere a tutte le domande senza tralasciarne alcuna, nell'ordine in cui verranno presentate.</w:t>
      </w:r>
    </w:p>
    <w:p w14:paraId="6AD64A75" w14:textId="77777777" w:rsidR="00C24E30" w:rsidRDefault="00C24E30" w:rsidP="00C24E3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on ci sono risposte giuste o sbagliate, ciascuna risposta sarà utile in quanto riflette le Sue opinioni. Risponda considerando soltanto la Sua opinione personal</w:t>
      </w:r>
      <w:r w:rsidR="00627508">
        <w:rPr>
          <w:rFonts w:ascii="Arial" w:hAnsi="Arial" w:cs="Arial"/>
          <w:b/>
          <w:bCs/>
        </w:rPr>
        <w:t>e</w:t>
      </w:r>
      <w:r>
        <w:rPr>
          <w:rFonts w:ascii="Arial" w:hAnsi="Arial" w:cs="Arial"/>
          <w:b/>
          <w:bCs/>
        </w:rPr>
        <w:t>.</w:t>
      </w:r>
    </w:p>
    <w:p w14:paraId="39F3677C" w14:textId="77777777" w:rsidR="00C24E30" w:rsidRDefault="00C24E30" w:rsidP="00C24E30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p w14:paraId="49D5D8FD" w14:textId="77777777" w:rsidR="00C24E30" w:rsidRDefault="00C24E30" w:rsidP="00C24E3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Grazie in anticipo per la Sua collaborazione!</w:t>
      </w:r>
    </w:p>
    <w:tbl>
      <w:tblPr>
        <w:tblpPr w:leftFromText="141" w:rightFromText="141" w:vertAnchor="text" w:horzAnchor="margin" w:tblpXSpec="center" w:tblpY="433"/>
        <w:tblW w:w="10957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868"/>
        <w:gridCol w:w="361"/>
        <w:gridCol w:w="1362"/>
        <w:gridCol w:w="431"/>
        <w:gridCol w:w="1935"/>
      </w:tblGrid>
      <w:tr w:rsidR="00C24E30" w:rsidRPr="000F09D9" w14:paraId="04A9406C" w14:textId="77777777" w:rsidTr="00C24E30">
        <w:trPr>
          <w:trHeight w:val="1"/>
        </w:trPr>
        <w:tc>
          <w:tcPr>
            <w:tcW w:w="10956" w:type="dxa"/>
            <w:gridSpan w:val="5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</w:tcPr>
          <w:p w14:paraId="2BF22CB1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Arial" w:hAnsi="Arial" w:cs="Arial"/>
                <w:b/>
                <w:bCs/>
              </w:rPr>
              <w:t>La preghiamo di rispondere alle seguenti domande</w:t>
            </w:r>
          </w:p>
        </w:tc>
      </w:tr>
      <w:tr w:rsidR="00C24E30" w:rsidRPr="000F09D9" w14:paraId="693CDEE3" w14:textId="77777777" w:rsidTr="00C24E30">
        <w:trPr>
          <w:trHeight w:val="1"/>
        </w:trPr>
        <w:tc>
          <w:tcPr>
            <w:tcW w:w="6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</w:tcPr>
          <w:p w14:paraId="6C191299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Calibri"/>
              </w:rPr>
            </w:pPr>
            <w:r w:rsidRPr="000F09D9">
              <w:rPr>
                <w:rFonts w:ascii="Arial" w:hAnsi="Arial" w:cs="Arial"/>
              </w:rPr>
              <w:t xml:space="preserve">Lei lavora: </w:t>
            </w:r>
          </w:p>
        </w:tc>
        <w:tc>
          <w:tcPr>
            <w:tcW w:w="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18EB6D99" w14:textId="77777777" w:rsidR="00C24E30" w:rsidRPr="000F09D9" w:rsidRDefault="00627508" w:rsidP="006275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1362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1AD83D5B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Arial" w:hAnsi="Arial" w:cs="Arial"/>
              </w:rPr>
              <w:t>Full-time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74B69D6E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1934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1CC268D8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Arial" w:hAnsi="Arial" w:cs="Arial"/>
              </w:rPr>
              <w:t>Part-time</w:t>
            </w:r>
          </w:p>
        </w:tc>
      </w:tr>
      <w:tr w:rsidR="00C24E30" w:rsidRPr="000F09D9" w14:paraId="3998B1DF" w14:textId="77777777" w:rsidTr="00C24E30">
        <w:trPr>
          <w:trHeight w:val="267"/>
        </w:trPr>
        <w:tc>
          <w:tcPr>
            <w:tcW w:w="6868" w:type="dxa"/>
            <w:vMerge w:val="restart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</w:tcPr>
          <w:p w14:paraId="5F3FA20C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Arial" w:hAnsi="Arial" w:cs="Arial"/>
              </w:rPr>
              <w:t xml:space="preserve">Lei lavora come… </w:t>
            </w:r>
          </w:p>
        </w:tc>
        <w:tc>
          <w:tcPr>
            <w:tcW w:w="361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2738A2AB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3728" w:type="dxa"/>
            <w:gridSpan w:val="3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42C53AB6" w14:textId="77777777" w:rsidR="00C24E30" w:rsidRPr="000F09D9" w:rsidRDefault="00627508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 w:rsidRPr="000F09D9">
              <w:rPr>
                <w:rFonts w:ascii="Arial" w:hAnsi="Arial" w:cs="Arial"/>
              </w:rPr>
              <w:t>Libero Professionista (specificare)</w:t>
            </w:r>
          </w:p>
          <w:p w14:paraId="236A21A0" w14:textId="77777777" w:rsidR="00627508" w:rsidRPr="000F09D9" w:rsidRDefault="00627508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627508" w:rsidRPr="000F09D9" w14:paraId="25CD2738" w14:textId="77777777" w:rsidTr="00C24E30">
        <w:trPr>
          <w:trHeight w:val="267"/>
        </w:trPr>
        <w:tc>
          <w:tcPr>
            <w:tcW w:w="6868" w:type="dxa"/>
            <w:vMerge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</w:tcPr>
          <w:p w14:paraId="31EC7B13" w14:textId="77777777" w:rsidR="00627508" w:rsidRPr="000F09D9" w:rsidRDefault="00627508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1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583A512E" w14:textId="77777777" w:rsidR="00627508" w:rsidRPr="000F09D9" w:rsidRDefault="00627508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Wingdings" w:hAnsi="Wingdings" w:cs="Wingdings"/>
              </w:rPr>
            </w:pPr>
            <w:r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3728" w:type="dxa"/>
            <w:gridSpan w:val="3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50494447" w14:textId="77777777" w:rsidR="00627508" w:rsidRPr="000F09D9" w:rsidRDefault="00627508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 w:rsidRPr="000F09D9">
              <w:rPr>
                <w:rFonts w:ascii="Arial" w:hAnsi="Arial" w:cs="Arial"/>
              </w:rPr>
              <w:t>Operaio</w:t>
            </w:r>
          </w:p>
        </w:tc>
      </w:tr>
      <w:tr w:rsidR="00C24E30" w:rsidRPr="000F09D9" w14:paraId="27BD11AB" w14:textId="77777777" w:rsidTr="00C24E30">
        <w:trPr>
          <w:trHeight w:val="236"/>
        </w:trPr>
        <w:tc>
          <w:tcPr>
            <w:tcW w:w="6868" w:type="dxa"/>
            <w:vMerge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</w:tcPr>
          <w:p w14:paraId="4A665780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line="240" w:lineRule="auto"/>
              <w:rPr>
                <w:rFonts w:ascii="Calibri" w:hAnsi="Calibri" w:cs="Calibri"/>
              </w:rPr>
            </w:pPr>
          </w:p>
        </w:tc>
        <w:tc>
          <w:tcPr>
            <w:tcW w:w="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5337A044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3728" w:type="dxa"/>
            <w:gridSpan w:val="3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180C3795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Arial" w:hAnsi="Arial" w:cs="Arial"/>
              </w:rPr>
              <w:t>Stagista</w:t>
            </w:r>
          </w:p>
        </w:tc>
      </w:tr>
      <w:tr w:rsidR="00C24E30" w:rsidRPr="000F09D9" w14:paraId="7AD8E568" w14:textId="77777777" w:rsidTr="00C24E30">
        <w:trPr>
          <w:trHeight w:val="264"/>
        </w:trPr>
        <w:tc>
          <w:tcPr>
            <w:tcW w:w="6868" w:type="dxa"/>
            <w:vMerge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</w:tcPr>
          <w:p w14:paraId="1B5B8BFD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line="240" w:lineRule="auto"/>
              <w:rPr>
                <w:rFonts w:ascii="Calibri" w:hAnsi="Calibri" w:cs="Calibri"/>
              </w:rPr>
            </w:pPr>
          </w:p>
        </w:tc>
        <w:tc>
          <w:tcPr>
            <w:tcW w:w="361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22162B99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3728" w:type="dxa"/>
            <w:gridSpan w:val="3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47935962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Arial" w:hAnsi="Arial" w:cs="Arial"/>
              </w:rPr>
              <w:t xml:space="preserve">Impiegato </w:t>
            </w:r>
          </w:p>
        </w:tc>
      </w:tr>
      <w:tr w:rsidR="00C24E30" w:rsidRPr="000F09D9" w14:paraId="2238E708" w14:textId="77777777" w:rsidTr="00C24E30">
        <w:trPr>
          <w:trHeight w:val="264"/>
        </w:trPr>
        <w:tc>
          <w:tcPr>
            <w:tcW w:w="6868" w:type="dxa"/>
            <w:vMerge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</w:tcPr>
          <w:p w14:paraId="6DE5BAB1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line="240" w:lineRule="auto"/>
              <w:rPr>
                <w:rFonts w:ascii="Calibri" w:hAnsi="Calibri" w:cs="Calibri"/>
              </w:rPr>
            </w:pPr>
          </w:p>
        </w:tc>
        <w:tc>
          <w:tcPr>
            <w:tcW w:w="361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21381881" w14:textId="77777777" w:rsidR="00C24E30" w:rsidRPr="000F09D9" w:rsidRDefault="00627508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3728" w:type="dxa"/>
            <w:gridSpan w:val="3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0010DE9D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Arial" w:hAnsi="Arial" w:cs="Arial"/>
              </w:rPr>
              <w:t>Quadro/Middle-Manager</w:t>
            </w:r>
          </w:p>
        </w:tc>
      </w:tr>
      <w:tr w:rsidR="00C24E30" w:rsidRPr="000F09D9" w14:paraId="33B68798" w14:textId="77777777" w:rsidTr="00C24E30">
        <w:trPr>
          <w:trHeight w:val="264"/>
        </w:trPr>
        <w:tc>
          <w:tcPr>
            <w:tcW w:w="6868" w:type="dxa"/>
            <w:vMerge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</w:tcPr>
          <w:p w14:paraId="7C03E802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line="240" w:lineRule="auto"/>
              <w:rPr>
                <w:rFonts w:ascii="Calibri" w:hAnsi="Calibri" w:cs="Calibri"/>
              </w:rPr>
            </w:pPr>
          </w:p>
        </w:tc>
        <w:tc>
          <w:tcPr>
            <w:tcW w:w="361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3CE894DB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3728" w:type="dxa"/>
            <w:gridSpan w:val="3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41A3606A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Arial" w:hAnsi="Arial" w:cs="Arial"/>
              </w:rPr>
              <w:t>Top-manager</w:t>
            </w:r>
          </w:p>
        </w:tc>
      </w:tr>
      <w:tr w:rsidR="00C24E30" w:rsidRPr="000F09D9" w14:paraId="34E8B926" w14:textId="77777777" w:rsidTr="00C24E30">
        <w:trPr>
          <w:trHeight w:val="264"/>
        </w:trPr>
        <w:tc>
          <w:tcPr>
            <w:tcW w:w="6868" w:type="dxa"/>
            <w:vMerge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</w:tcPr>
          <w:p w14:paraId="7C7C97D3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line="240" w:lineRule="auto"/>
              <w:rPr>
                <w:rFonts w:ascii="Calibri" w:hAnsi="Calibri" w:cs="Calibri"/>
              </w:rPr>
            </w:pPr>
          </w:p>
        </w:tc>
        <w:tc>
          <w:tcPr>
            <w:tcW w:w="361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52D9700A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3728" w:type="dxa"/>
            <w:gridSpan w:val="3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7AAC092B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Arial" w:hAnsi="Arial" w:cs="Arial"/>
              </w:rPr>
              <w:t>Altro …………………………………</w:t>
            </w:r>
          </w:p>
        </w:tc>
      </w:tr>
      <w:tr w:rsidR="00C24E30" w:rsidRPr="000F09D9" w14:paraId="53D32ACE" w14:textId="77777777" w:rsidTr="00C24E30">
        <w:trPr>
          <w:trHeight w:val="264"/>
        </w:trPr>
        <w:tc>
          <w:tcPr>
            <w:tcW w:w="68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</w:tcPr>
          <w:p w14:paraId="5F13AA77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Calibri"/>
              </w:rPr>
            </w:pPr>
            <w:r w:rsidRPr="000F09D9">
              <w:rPr>
                <w:rFonts w:ascii="Arial" w:hAnsi="Arial" w:cs="Arial"/>
              </w:rPr>
              <w:t>Quale è il Suo titolo di studio?</w:t>
            </w:r>
          </w:p>
        </w:tc>
        <w:tc>
          <w:tcPr>
            <w:tcW w:w="361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107F71E6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37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04412FCB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Arial" w:hAnsi="Arial" w:cs="Arial"/>
              </w:rPr>
              <w:t>licenza di scuola media inferiore</w:t>
            </w:r>
          </w:p>
        </w:tc>
      </w:tr>
      <w:tr w:rsidR="00C24E30" w:rsidRPr="000F09D9" w14:paraId="3461F4B5" w14:textId="77777777" w:rsidTr="00C24E30">
        <w:trPr>
          <w:trHeight w:val="264"/>
        </w:trPr>
        <w:tc>
          <w:tcPr>
            <w:tcW w:w="68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</w:tcPr>
          <w:p w14:paraId="671DF32E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line="240" w:lineRule="auto"/>
              <w:rPr>
                <w:rFonts w:ascii="Calibri" w:hAnsi="Calibri" w:cs="Calibri"/>
              </w:rPr>
            </w:pPr>
          </w:p>
        </w:tc>
        <w:tc>
          <w:tcPr>
            <w:tcW w:w="361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03071D75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37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4301BAA4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Arial" w:hAnsi="Arial" w:cs="Arial"/>
              </w:rPr>
              <w:t>diploma tecnico professionale</w:t>
            </w:r>
          </w:p>
        </w:tc>
      </w:tr>
      <w:tr w:rsidR="00C24E30" w:rsidRPr="000F09D9" w14:paraId="3DA5C289" w14:textId="77777777" w:rsidTr="00C24E30">
        <w:trPr>
          <w:trHeight w:val="264"/>
        </w:trPr>
        <w:tc>
          <w:tcPr>
            <w:tcW w:w="68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</w:tcPr>
          <w:p w14:paraId="2CF5870A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line="240" w:lineRule="auto"/>
              <w:rPr>
                <w:rFonts w:ascii="Calibri" w:hAnsi="Calibri" w:cs="Calibri"/>
              </w:rPr>
            </w:pPr>
          </w:p>
        </w:tc>
        <w:tc>
          <w:tcPr>
            <w:tcW w:w="361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624A68D1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37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5BA40020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Arial" w:hAnsi="Arial" w:cs="Arial"/>
              </w:rPr>
              <w:t>maturità di una scuola professionale</w:t>
            </w:r>
          </w:p>
        </w:tc>
      </w:tr>
      <w:tr w:rsidR="00C24E30" w:rsidRPr="000F09D9" w14:paraId="3849B105" w14:textId="77777777" w:rsidTr="00C24E30">
        <w:trPr>
          <w:trHeight w:val="264"/>
        </w:trPr>
        <w:tc>
          <w:tcPr>
            <w:tcW w:w="68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</w:tcPr>
          <w:p w14:paraId="1B24E5BA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line="240" w:lineRule="auto"/>
              <w:rPr>
                <w:rFonts w:ascii="Calibri" w:hAnsi="Calibri" w:cs="Calibri"/>
              </w:rPr>
            </w:pPr>
          </w:p>
        </w:tc>
        <w:tc>
          <w:tcPr>
            <w:tcW w:w="361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718DCFE2" w14:textId="77777777" w:rsidR="00C24E30" w:rsidRPr="000F09D9" w:rsidRDefault="00627508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37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686CFD98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Arial" w:hAnsi="Arial" w:cs="Arial"/>
              </w:rPr>
              <w:t>maturità di una scuola superiore</w:t>
            </w:r>
          </w:p>
        </w:tc>
      </w:tr>
      <w:tr w:rsidR="00C24E30" w:rsidRPr="000F09D9" w14:paraId="530265B1" w14:textId="77777777" w:rsidTr="00C24E30">
        <w:trPr>
          <w:trHeight w:val="264"/>
        </w:trPr>
        <w:tc>
          <w:tcPr>
            <w:tcW w:w="68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</w:tcPr>
          <w:p w14:paraId="7E18EFDE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line="240" w:lineRule="auto"/>
              <w:rPr>
                <w:rFonts w:ascii="Calibri" w:hAnsi="Calibri" w:cs="Calibri"/>
              </w:rPr>
            </w:pPr>
          </w:p>
        </w:tc>
        <w:tc>
          <w:tcPr>
            <w:tcW w:w="361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1DB71CCC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37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14D88F69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Arial" w:hAnsi="Arial" w:cs="Arial"/>
              </w:rPr>
              <w:t>laurea di primo livello (triennale)</w:t>
            </w:r>
          </w:p>
        </w:tc>
      </w:tr>
      <w:tr w:rsidR="00C24E30" w:rsidRPr="000F09D9" w14:paraId="761749A2" w14:textId="77777777" w:rsidTr="00C24E30">
        <w:trPr>
          <w:trHeight w:val="264"/>
        </w:trPr>
        <w:tc>
          <w:tcPr>
            <w:tcW w:w="68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</w:tcPr>
          <w:p w14:paraId="1E041A22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line="240" w:lineRule="auto"/>
              <w:rPr>
                <w:rFonts w:ascii="Calibri" w:hAnsi="Calibri" w:cs="Calibri"/>
              </w:rPr>
            </w:pPr>
          </w:p>
        </w:tc>
        <w:tc>
          <w:tcPr>
            <w:tcW w:w="361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1E6B543C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37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168B3906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Arial" w:hAnsi="Arial" w:cs="Arial"/>
              </w:rPr>
              <w:t>laurea di secondo livello</w:t>
            </w:r>
          </w:p>
        </w:tc>
      </w:tr>
      <w:tr w:rsidR="00C24E30" w:rsidRPr="000F09D9" w14:paraId="053209E6" w14:textId="77777777" w:rsidTr="00C24E30">
        <w:trPr>
          <w:trHeight w:val="264"/>
        </w:trPr>
        <w:tc>
          <w:tcPr>
            <w:tcW w:w="68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</w:tcPr>
          <w:p w14:paraId="7670BD5D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line="240" w:lineRule="auto"/>
              <w:rPr>
                <w:rFonts w:ascii="Calibri" w:hAnsi="Calibri" w:cs="Calibri"/>
              </w:rPr>
            </w:pPr>
          </w:p>
        </w:tc>
        <w:tc>
          <w:tcPr>
            <w:tcW w:w="361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5E1DA02E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37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3196E73E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Arial" w:hAnsi="Arial" w:cs="Arial"/>
              </w:rPr>
              <w:t>laurea universitaria (vecchio ordinamento)</w:t>
            </w:r>
          </w:p>
        </w:tc>
      </w:tr>
      <w:tr w:rsidR="00C24E30" w:rsidRPr="000F09D9" w14:paraId="70A3DAAF" w14:textId="77777777" w:rsidTr="00C24E30">
        <w:trPr>
          <w:trHeight w:val="264"/>
        </w:trPr>
        <w:tc>
          <w:tcPr>
            <w:tcW w:w="68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</w:tcPr>
          <w:p w14:paraId="6BB25DE5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line="240" w:lineRule="auto"/>
              <w:rPr>
                <w:rFonts w:ascii="Calibri" w:hAnsi="Calibri" w:cs="Calibri"/>
              </w:rPr>
            </w:pPr>
          </w:p>
        </w:tc>
        <w:tc>
          <w:tcPr>
            <w:tcW w:w="361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000000" w:fill="FFFFFF"/>
            <w:vAlign w:val="center"/>
          </w:tcPr>
          <w:p w14:paraId="34C913E0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3728" w:type="dxa"/>
            <w:gridSpan w:val="3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</w:tcPr>
          <w:p w14:paraId="210C519E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Arial" w:hAnsi="Arial" w:cs="Arial"/>
              </w:rPr>
              <w:t>dottorato di ricerca</w:t>
            </w:r>
            <w:r w:rsidR="00627508" w:rsidRPr="000F09D9">
              <w:rPr>
                <w:rFonts w:ascii="Arial" w:hAnsi="Arial" w:cs="Arial"/>
              </w:rPr>
              <w:t xml:space="preserve"> o Master </w:t>
            </w:r>
            <w:proofErr w:type="gramStart"/>
            <w:r w:rsidR="00627508" w:rsidRPr="000F09D9">
              <w:rPr>
                <w:rFonts w:ascii="Arial" w:hAnsi="Arial" w:cs="Arial"/>
              </w:rPr>
              <w:t>post laurea</w:t>
            </w:r>
            <w:proofErr w:type="gramEnd"/>
          </w:p>
        </w:tc>
      </w:tr>
    </w:tbl>
    <w:p w14:paraId="590965EE" w14:textId="77777777" w:rsidR="00C24E30" w:rsidRPr="000F09D9" w:rsidRDefault="00C24E30" w:rsidP="00C24E3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</w:rPr>
      </w:pPr>
    </w:p>
    <w:p w14:paraId="58984D20" w14:textId="77777777" w:rsidR="00C24E30" w:rsidRPr="000F09D9" w:rsidRDefault="00C24E30" w:rsidP="00C24E3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65D3B384" w14:textId="77777777" w:rsidR="00C24E30" w:rsidRPr="000F09D9" w:rsidRDefault="0087364B" w:rsidP="0087364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0F09D9">
        <w:rPr>
          <w:rFonts w:ascii="Arial" w:hAnsi="Arial" w:cs="Arial"/>
        </w:rPr>
        <w:t>1)</w:t>
      </w:r>
      <w:r w:rsidR="00C24E30" w:rsidRPr="000F09D9">
        <w:rPr>
          <w:rFonts w:ascii="Arial" w:hAnsi="Arial" w:cs="Arial"/>
        </w:rPr>
        <w:t xml:space="preserve">  </w:t>
      </w:r>
      <w:proofErr w:type="gramStart"/>
      <w:r w:rsidR="00C24E30" w:rsidRPr="000F09D9">
        <w:rPr>
          <w:rFonts w:ascii="Arial" w:hAnsi="Arial" w:cs="Arial"/>
        </w:rPr>
        <w:t>Genere :</w:t>
      </w:r>
      <w:proofErr w:type="gramEnd"/>
      <w:r w:rsidR="00C24E30" w:rsidRPr="000F09D9">
        <w:rPr>
          <w:rFonts w:ascii="Arial" w:hAnsi="Arial" w:cs="Arial"/>
        </w:rPr>
        <w:t xml:space="preserve">      </w:t>
      </w:r>
      <w:r w:rsidRPr="000F09D9">
        <w:rPr>
          <w:rFonts w:ascii="Wingdings" w:hAnsi="Wingdings" w:cs="Wingdings"/>
        </w:rPr>
        <w:t></w:t>
      </w:r>
      <w:r w:rsidR="00C24E30" w:rsidRPr="000F09D9">
        <w:rPr>
          <w:rFonts w:ascii="Wingdings" w:hAnsi="Wingdings" w:cs="Wingdings"/>
        </w:rPr>
        <w:t></w:t>
      </w:r>
      <w:r w:rsidR="00C24E30" w:rsidRPr="000F09D9">
        <w:rPr>
          <w:rFonts w:ascii="Arial" w:hAnsi="Arial" w:cs="Arial"/>
        </w:rPr>
        <w:t>M</w:t>
      </w:r>
      <w:r w:rsidR="00C24E30" w:rsidRPr="000F09D9">
        <w:rPr>
          <w:rFonts w:ascii="Arial" w:hAnsi="Arial" w:cs="Arial"/>
        </w:rPr>
        <w:tab/>
      </w:r>
      <w:r w:rsidR="00C24E30" w:rsidRPr="000F09D9">
        <w:rPr>
          <w:rFonts w:ascii="Arial" w:hAnsi="Arial" w:cs="Arial"/>
        </w:rPr>
        <w:tab/>
      </w:r>
      <w:r w:rsidR="00C24E30" w:rsidRPr="000F09D9">
        <w:rPr>
          <w:rFonts w:ascii="Arial" w:hAnsi="Arial" w:cs="Arial"/>
        </w:rPr>
        <w:tab/>
      </w:r>
      <w:r w:rsidR="00C24E30" w:rsidRPr="000F09D9">
        <w:rPr>
          <w:rFonts w:ascii="Wingdings" w:hAnsi="Wingdings" w:cs="Wingdings"/>
        </w:rPr>
        <w:t></w:t>
      </w:r>
      <w:r w:rsidR="00C24E30" w:rsidRPr="000F09D9">
        <w:rPr>
          <w:rFonts w:ascii="Wingdings" w:hAnsi="Wingdings" w:cs="Wingdings"/>
        </w:rPr>
        <w:t></w:t>
      </w:r>
      <w:r w:rsidR="00C24E30" w:rsidRPr="000F09D9">
        <w:rPr>
          <w:rFonts w:ascii="Arial" w:hAnsi="Arial" w:cs="Arial"/>
        </w:rPr>
        <w:t>F</w:t>
      </w:r>
      <w:r w:rsidR="00C24E30" w:rsidRPr="000F09D9">
        <w:rPr>
          <w:rFonts w:ascii="Arial" w:hAnsi="Arial" w:cs="Arial"/>
        </w:rPr>
        <w:tab/>
      </w:r>
      <w:r w:rsidR="00C24E30" w:rsidRPr="000F09D9">
        <w:rPr>
          <w:rFonts w:ascii="Arial" w:hAnsi="Arial" w:cs="Arial"/>
        </w:rPr>
        <w:tab/>
      </w:r>
      <w:r w:rsidR="00C24E30" w:rsidRPr="000F09D9">
        <w:rPr>
          <w:rFonts w:ascii="Arial" w:hAnsi="Arial" w:cs="Arial"/>
        </w:rPr>
        <w:tab/>
      </w:r>
      <w:r w:rsidR="00C24E30" w:rsidRPr="000F09D9">
        <w:rPr>
          <w:rFonts w:ascii="Arial" w:hAnsi="Arial" w:cs="Arial"/>
        </w:rPr>
        <w:tab/>
      </w:r>
      <w:r w:rsidR="00C24E30" w:rsidRPr="000F09D9">
        <w:rPr>
          <w:rFonts w:ascii="Arial" w:hAnsi="Arial" w:cs="Arial"/>
        </w:rPr>
        <w:br/>
      </w:r>
      <w:r w:rsidR="00C24E30" w:rsidRPr="000F09D9">
        <w:rPr>
          <w:rFonts w:ascii="Arial" w:hAnsi="Arial" w:cs="Arial"/>
        </w:rPr>
        <w:br/>
        <w:t>2)  Età</w:t>
      </w:r>
      <w:r w:rsidRPr="000F09D9">
        <w:rPr>
          <w:rFonts w:ascii="Arial" w:hAnsi="Arial" w:cs="Arial"/>
        </w:rPr>
        <w:t xml:space="preserve"> : </w:t>
      </w:r>
      <w:r w:rsidR="00C24E30" w:rsidRPr="000F09D9">
        <w:rPr>
          <w:rFonts w:ascii="Arial" w:hAnsi="Arial" w:cs="Arial"/>
        </w:rPr>
        <w:t>________</w:t>
      </w:r>
      <w:r w:rsidR="00C24E30" w:rsidRPr="000F09D9">
        <w:rPr>
          <w:rFonts w:ascii="Arial" w:hAnsi="Arial" w:cs="Arial"/>
        </w:rPr>
        <w:br/>
      </w:r>
    </w:p>
    <w:p w14:paraId="059AC891" w14:textId="77777777" w:rsidR="00C24E30" w:rsidRPr="000F09D9" w:rsidRDefault="0087364B" w:rsidP="00C24E30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</w:rPr>
      </w:pPr>
      <w:r w:rsidRPr="000F09D9">
        <w:rPr>
          <w:rFonts w:ascii="Arial" w:hAnsi="Arial" w:cs="Arial"/>
        </w:rPr>
        <w:t xml:space="preserve">3)  </w:t>
      </w:r>
      <w:proofErr w:type="gramStart"/>
      <w:r w:rsidRPr="000F09D9">
        <w:rPr>
          <w:rFonts w:ascii="Arial" w:hAnsi="Arial" w:cs="Arial"/>
        </w:rPr>
        <w:t xml:space="preserve">Figli:   </w:t>
      </w:r>
      <w:proofErr w:type="gramEnd"/>
      <w:r w:rsidRPr="000F09D9">
        <w:rPr>
          <w:rFonts w:ascii="Arial" w:hAnsi="Arial" w:cs="Arial"/>
        </w:rPr>
        <w:t xml:space="preserve">  </w:t>
      </w:r>
      <w:r w:rsidR="00C24E30" w:rsidRPr="000F09D9">
        <w:rPr>
          <w:rFonts w:ascii="Arial" w:hAnsi="Arial" w:cs="Arial"/>
        </w:rPr>
        <w:t>n°:</w:t>
      </w:r>
      <w:r w:rsidRPr="000F09D9">
        <w:rPr>
          <w:rFonts w:ascii="Arial" w:hAnsi="Arial" w:cs="Arial"/>
        </w:rPr>
        <w:t xml:space="preserve"> </w:t>
      </w:r>
      <w:r w:rsidR="00C24E30" w:rsidRPr="000F09D9">
        <w:rPr>
          <w:rFonts w:ascii="Arial" w:hAnsi="Arial" w:cs="Arial"/>
        </w:rPr>
        <w:t>__________________</w:t>
      </w:r>
      <w:r w:rsidRPr="000F09D9">
        <w:rPr>
          <w:rFonts w:ascii="Arial" w:hAnsi="Arial" w:cs="Arial"/>
        </w:rPr>
        <w:t xml:space="preserve"> </w:t>
      </w:r>
      <w:r w:rsidR="00C24E30" w:rsidRPr="000F09D9">
        <w:rPr>
          <w:rFonts w:ascii="Arial" w:hAnsi="Arial" w:cs="Arial"/>
        </w:rPr>
        <w:t>età: ___________________________</w:t>
      </w:r>
    </w:p>
    <w:tbl>
      <w:tblPr>
        <w:tblpPr w:leftFromText="141" w:rightFromText="141" w:vertAnchor="page" w:horzAnchor="margin" w:tblpXSpec="center" w:tblpY="923"/>
        <w:tblW w:w="110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32"/>
        <w:gridCol w:w="675"/>
        <w:gridCol w:w="51"/>
        <w:gridCol w:w="36"/>
        <w:gridCol w:w="770"/>
        <w:gridCol w:w="6"/>
        <w:gridCol w:w="697"/>
        <w:gridCol w:w="34"/>
        <w:gridCol w:w="816"/>
        <w:gridCol w:w="853"/>
        <w:gridCol w:w="731"/>
        <w:gridCol w:w="709"/>
      </w:tblGrid>
      <w:tr w:rsidR="00C24E30" w:rsidRPr="000F09D9" w14:paraId="6EC67DE1" w14:textId="77777777" w:rsidTr="000D6839">
        <w:trPr>
          <w:trHeight w:val="983"/>
        </w:trPr>
        <w:tc>
          <w:tcPr>
            <w:tcW w:w="5632" w:type="dxa"/>
          </w:tcPr>
          <w:p w14:paraId="1E0D0E96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</w:p>
          <w:p w14:paraId="75F554E6" w14:textId="77777777" w:rsidR="00C24E30" w:rsidRPr="000F09D9" w:rsidRDefault="00C24E30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</w:rPr>
            </w:pPr>
            <w:r w:rsidRPr="000F09D9">
              <w:rPr>
                <w:rFonts w:ascii="Arial" w:hAnsi="Arial" w:cs="Arial"/>
                <w:b/>
                <w:bCs/>
              </w:rPr>
              <w:t>Indichi con una crocetta il Suo grado di disaccordo/accordo con le seguenti affermazioni.</w:t>
            </w:r>
          </w:p>
        </w:tc>
        <w:tc>
          <w:tcPr>
            <w:tcW w:w="5378" w:type="dxa"/>
            <w:gridSpan w:val="11"/>
          </w:tcPr>
          <w:p w14:paraId="5FC6F589" w14:textId="77777777" w:rsidR="00C24E30" w:rsidRPr="000F09D9" w:rsidRDefault="00193828" w:rsidP="00193828">
            <w:pPr>
              <w:rPr>
                <w:rFonts w:ascii="Arial" w:hAnsi="Arial" w:cs="Arial"/>
              </w:rPr>
            </w:pPr>
            <w:r w:rsidRPr="000F09D9">
              <w:rPr>
                <w:rFonts w:ascii="Arial" w:hAnsi="Arial" w:cs="Arial"/>
              </w:rPr>
              <w:br/>
              <w:t xml:space="preserve">Completamente    </w:t>
            </w:r>
            <w:r w:rsidR="00C24E30" w:rsidRPr="000F09D9">
              <w:rPr>
                <w:rFonts w:ascii="Arial" w:hAnsi="Arial" w:cs="Arial"/>
              </w:rPr>
              <w:t xml:space="preserve">                             </w:t>
            </w:r>
            <w:proofErr w:type="spellStart"/>
            <w:r w:rsidR="00C24E30" w:rsidRPr="000F09D9">
              <w:rPr>
                <w:rFonts w:ascii="Arial" w:hAnsi="Arial" w:cs="Arial"/>
              </w:rPr>
              <w:t>Completamente</w:t>
            </w:r>
            <w:proofErr w:type="spellEnd"/>
            <w:r w:rsidR="00C24E30" w:rsidRPr="000F09D9">
              <w:rPr>
                <w:rFonts w:ascii="Arial" w:hAnsi="Arial" w:cs="Arial"/>
              </w:rPr>
              <w:br/>
              <w:t xml:space="preserve">  in disaccordo                      </w:t>
            </w:r>
            <w:r w:rsidR="00C64F5F" w:rsidRPr="000F09D9">
              <w:rPr>
                <w:rFonts w:ascii="Arial" w:hAnsi="Arial" w:cs="Arial"/>
              </w:rPr>
              <w:t xml:space="preserve">                   </w:t>
            </w:r>
            <w:r w:rsidR="00C24E30" w:rsidRPr="000F09D9">
              <w:rPr>
                <w:rFonts w:ascii="Arial" w:hAnsi="Arial" w:cs="Arial"/>
              </w:rPr>
              <w:t>d’accordo</w:t>
            </w:r>
          </w:p>
        </w:tc>
      </w:tr>
      <w:tr w:rsidR="00C24E30" w:rsidRPr="000F09D9" w14:paraId="0FE331BF" w14:textId="77777777" w:rsidTr="000D6839">
        <w:trPr>
          <w:trHeight w:val="694"/>
        </w:trPr>
        <w:tc>
          <w:tcPr>
            <w:tcW w:w="5632" w:type="dxa"/>
          </w:tcPr>
          <w:p w14:paraId="4FD81D45" w14:textId="77777777" w:rsidR="00C24E30" w:rsidRPr="000F09D9" w:rsidRDefault="000D6839" w:rsidP="00627508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 w:rsidRPr="000F09D9">
              <w:rPr>
                <w:rFonts w:ascii="Times New Roman" w:hAnsi="Times New Roman" w:cs="Times New Roman"/>
              </w:rPr>
              <w:t xml:space="preserve">1. </w:t>
            </w:r>
            <w:r w:rsidR="00C64F5F" w:rsidRPr="000F09D9">
              <w:rPr>
                <w:rFonts w:ascii="Times New Roman" w:hAnsi="Times New Roman" w:cs="Times New Roman"/>
              </w:rPr>
              <w:t xml:space="preserve">Sento di riuscire a fare un lavoro migliore se rimando i compiti che non mi va di fare, piuttosto che provare a farli in ordine di importanza </w:t>
            </w:r>
          </w:p>
        </w:tc>
        <w:tc>
          <w:tcPr>
            <w:tcW w:w="762" w:type="dxa"/>
            <w:gridSpan w:val="3"/>
          </w:tcPr>
          <w:p w14:paraId="30E7B5B6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76" w:type="dxa"/>
            <w:gridSpan w:val="2"/>
          </w:tcPr>
          <w:p w14:paraId="4432D232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gridSpan w:val="2"/>
          </w:tcPr>
          <w:p w14:paraId="6CB6A227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16" w:type="dxa"/>
          </w:tcPr>
          <w:p w14:paraId="357791C7" w14:textId="77777777" w:rsidR="00C24E30" w:rsidRPr="000F09D9" w:rsidRDefault="00C24E30" w:rsidP="00CC6419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="00627508"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853" w:type="dxa"/>
          </w:tcPr>
          <w:p w14:paraId="47205071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</w:tcPr>
          <w:p w14:paraId="3DBACE07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</w:tcPr>
          <w:p w14:paraId="427EA741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C24E30" w:rsidRPr="000F09D9" w14:paraId="290F894D" w14:textId="77777777" w:rsidTr="000D6839">
        <w:trPr>
          <w:trHeight w:val="694"/>
        </w:trPr>
        <w:tc>
          <w:tcPr>
            <w:tcW w:w="5632" w:type="dxa"/>
          </w:tcPr>
          <w:p w14:paraId="19F82AA8" w14:textId="77777777" w:rsidR="00C24E30" w:rsidRPr="000F09D9" w:rsidRDefault="000D6839" w:rsidP="00627508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 w:rsidRPr="000F09D9">
              <w:rPr>
                <w:rFonts w:ascii="Times New Roman" w:hAnsi="Times New Roman" w:cs="Times New Roman"/>
              </w:rPr>
              <w:t xml:space="preserve">2. </w:t>
            </w:r>
            <w:r w:rsidR="00C64F5F" w:rsidRPr="000F09D9">
              <w:rPr>
                <w:rFonts w:ascii="Times New Roman" w:hAnsi="Times New Roman" w:cs="Times New Roman"/>
              </w:rPr>
              <w:t>Il t</w:t>
            </w:r>
            <w:r w:rsidR="00AA6D44" w:rsidRPr="000F09D9">
              <w:rPr>
                <w:rFonts w:ascii="Times New Roman" w:hAnsi="Times New Roman" w:cs="Times New Roman"/>
              </w:rPr>
              <w:t xml:space="preserve">empo dedicato a pianificare e </w:t>
            </w:r>
            <w:r w:rsidR="00C64F5F" w:rsidRPr="000F09D9">
              <w:rPr>
                <w:rFonts w:ascii="Times New Roman" w:hAnsi="Times New Roman" w:cs="Times New Roman"/>
              </w:rPr>
              <w:t>organizzare la mia giornata lavorativa è tempo sprecato</w:t>
            </w:r>
          </w:p>
        </w:tc>
        <w:tc>
          <w:tcPr>
            <w:tcW w:w="762" w:type="dxa"/>
            <w:gridSpan w:val="3"/>
          </w:tcPr>
          <w:p w14:paraId="60892055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76" w:type="dxa"/>
            <w:gridSpan w:val="2"/>
          </w:tcPr>
          <w:p w14:paraId="07AA4AA7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gridSpan w:val="2"/>
          </w:tcPr>
          <w:p w14:paraId="2AFEA01E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16" w:type="dxa"/>
          </w:tcPr>
          <w:p w14:paraId="05516243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</w:tcPr>
          <w:p w14:paraId="1E336322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</w:tcPr>
          <w:p w14:paraId="346ECB12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</w:tcPr>
          <w:p w14:paraId="19714277" w14:textId="77777777" w:rsidR="00C24E30" w:rsidRPr="000F09D9" w:rsidRDefault="00C24E30" w:rsidP="00CC6419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="00627508" w:rsidRPr="000F09D9">
              <w:rPr>
                <w:rFonts w:ascii="Wingdings" w:hAnsi="Wingdings" w:cs="Wingdings"/>
              </w:rPr>
              <w:t></w:t>
            </w:r>
          </w:p>
        </w:tc>
      </w:tr>
      <w:tr w:rsidR="00C24E30" w:rsidRPr="000F09D9" w14:paraId="24A852C9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3200B" w14:textId="77777777" w:rsidR="00C24E30" w:rsidRPr="000F09D9" w:rsidRDefault="000D6839" w:rsidP="00627508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 w:rsidRPr="000F09D9">
              <w:rPr>
                <w:rFonts w:ascii="Times New Roman" w:hAnsi="Times New Roman" w:cs="Times New Roman"/>
              </w:rPr>
              <w:t xml:space="preserve">3. </w:t>
            </w:r>
            <w:r w:rsidR="00C64F5F" w:rsidRPr="000F09D9">
              <w:rPr>
                <w:rFonts w:ascii="Times New Roman" w:hAnsi="Times New Roman" w:cs="Times New Roman"/>
              </w:rPr>
              <w:t>Tengo un diario delle mie attività</w:t>
            </w:r>
          </w:p>
        </w:tc>
        <w:tc>
          <w:tcPr>
            <w:tcW w:w="7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1345D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2C2FB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EDFF0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1E256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4E984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3290" w14:textId="77777777" w:rsidR="00C24E30" w:rsidRPr="000F09D9" w:rsidRDefault="00C24E30" w:rsidP="00CC6419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="00627508"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38E57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C24E30" w:rsidRPr="000F09D9" w14:paraId="0B7EE359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C9ED1" w14:textId="77777777" w:rsidR="00C24E30" w:rsidRPr="000F09D9" w:rsidRDefault="00C24E30" w:rsidP="00C64F5F">
            <w:pPr>
              <w:autoSpaceDE w:val="0"/>
              <w:autoSpaceDN w:val="0"/>
              <w:adjustRightInd w:val="0"/>
              <w:spacing w:after="0"/>
              <w:ind w:left="-360" w:hanging="360"/>
              <w:rPr>
                <w:rFonts w:ascii="Times New Roman" w:hAnsi="Times New Roman" w:cs="Times New Roman"/>
              </w:rPr>
            </w:pPr>
            <w:r w:rsidRPr="000F09D9">
              <w:rPr>
                <w:rFonts w:ascii="Times New Roman" w:hAnsi="Times New Roman" w:cs="Times New Roman"/>
              </w:rPr>
              <w:t xml:space="preserve">             </w:t>
            </w:r>
            <w:r w:rsidR="000D6839" w:rsidRPr="000F09D9">
              <w:rPr>
                <w:rFonts w:ascii="Times New Roman" w:hAnsi="Times New Roman" w:cs="Times New Roman"/>
              </w:rPr>
              <w:t xml:space="preserve">4. </w:t>
            </w:r>
            <w:r w:rsidR="00C64F5F" w:rsidRPr="000F09D9">
              <w:rPr>
                <w:rFonts w:ascii="Times New Roman" w:hAnsi="Times New Roman" w:cs="Times New Roman"/>
              </w:rPr>
              <w:t>Prendo appunti per ricordarmi quel che devo fare</w:t>
            </w:r>
          </w:p>
        </w:tc>
        <w:tc>
          <w:tcPr>
            <w:tcW w:w="7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5A1CD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D0232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A385F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13FE6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D148C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A2F53" w14:textId="77777777" w:rsidR="00C24E30" w:rsidRPr="000F09D9" w:rsidRDefault="00C24E30" w:rsidP="00CC6419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="00627508"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675B9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C24E30" w:rsidRPr="000F09D9" w14:paraId="44812885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47618" w14:textId="77777777" w:rsidR="00C24E30" w:rsidRPr="000F09D9" w:rsidRDefault="000D6839" w:rsidP="00C64F5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 w:rsidRPr="000F09D9">
              <w:rPr>
                <w:rFonts w:ascii="Times New Roman" w:hAnsi="Times New Roman" w:cs="Times New Roman"/>
              </w:rPr>
              <w:t xml:space="preserve">5. </w:t>
            </w:r>
            <w:r w:rsidR="00C64F5F" w:rsidRPr="000F09D9">
              <w:rPr>
                <w:rFonts w:ascii="Times New Roman" w:hAnsi="Times New Roman" w:cs="Times New Roman"/>
              </w:rPr>
              <w:t>Definisco obiettivi a breve termine per quello che voglio realizzare nel giro di pochi giorni o settimane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3495D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25C0A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1AAA5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C72EE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1D906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F765F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D0762" w14:textId="77777777" w:rsidR="00C24E30" w:rsidRPr="000F09D9" w:rsidRDefault="00C24E30" w:rsidP="00CC6419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="00627508" w:rsidRPr="000F09D9">
              <w:rPr>
                <w:rFonts w:ascii="Wingdings" w:hAnsi="Wingdings" w:cs="Wingdings"/>
              </w:rPr>
              <w:t></w:t>
            </w:r>
          </w:p>
        </w:tc>
      </w:tr>
      <w:tr w:rsidR="00C24E30" w:rsidRPr="000F09D9" w14:paraId="22E730D8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C6224" w14:textId="77777777" w:rsidR="00C24E30" w:rsidRPr="000F09D9" w:rsidRDefault="000D6839" w:rsidP="00627508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 w:rsidRPr="000F09D9">
              <w:rPr>
                <w:rFonts w:ascii="Times New Roman" w:hAnsi="Times New Roman" w:cs="Times New Roman"/>
              </w:rPr>
              <w:t xml:space="preserve">6. </w:t>
            </w:r>
            <w:r w:rsidR="00C64F5F" w:rsidRPr="000F09D9">
              <w:rPr>
                <w:rFonts w:ascii="Times New Roman" w:hAnsi="Times New Roman" w:cs="Times New Roman"/>
              </w:rPr>
              <w:t>Trovo difficile attenermi a un programma perch</w:t>
            </w:r>
            <w:r w:rsidR="00400B72" w:rsidRPr="000F09D9">
              <w:rPr>
                <w:rFonts w:ascii="Times New Roman" w:hAnsi="Times New Roman" w:cs="Times New Roman"/>
              </w:rPr>
              <w:t>é</w:t>
            </w:r>
            <w:r w:rsidR="00C64F5F" w:rsidRPr="000F09D9">
              <w:rPr>
                <w:rFonts w:ascii="Times New Roman" w:hAnsi="Times New Roman" w:cs="Times New Roman"/>
              </w:rPr>
              <w:t xml:space="preserve"> gli altri mi distolgono dal mio lavoro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DC12A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84A0B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D3D0B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BBFE9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E4396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3815F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6F5FA" w14:textId="77777777" w:rsidR="00C24E30" w:rsidRPr="000F09D9" w:rsidRDefault="00C24E30" w:rsidP="00CC6419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="00627508" w:rsidRPr="000F09D9">
              <w:rPr>
                <w:rFonts w:ascii="Wingdings" w:hAnsi="Wingdings" w:cs="Wingdings"/>
              </w:rPr>
              <w:t></w:t>
            </w:r>
          </w:p>
        </w:tc>
      </w:tr>
      <w:tr w:rsidR="00C24E30" w:rsidRPr="000F09D9" w14:paraId="209F234E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98AB7" w14:textId="77777777" w:rsidR="00C24E30" w:rsidRPr="000F09D9" w:rsidRDefault="000D6839" w:rsidP="00627508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 w:rsidRPr="000F09D9">
              <w:rPr>
                <w:rFonts w:ascii="Times New Roman" w:hAnsi="Times New Roman" w:cs="Times New Roman"/>
              </w:rPr>
              <w:t xml:space="preserve">7. </w:t>
            </w:r>
            <w:r w:rsidR="00400B72" w:rsidRPr="000F09D9">
              <w:rPr>
                <w:rFonts w:ascii="Times New Roman" w:hAnsi="Times New Roman" w:cs="Times New Roman"/>
              </w:rPr>
              <w:t>Quando noto che contatto frequentemente una persona, archivio il suo nome, indirizzo e numero telefonico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B5A76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A1B63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9797B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65FB2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1D473" w14:textId="77777777" w:rsidR="00C24E30" w:rsidRPr="000F09D9" w:rsidRDefault="00C24E30" w:rsidP="00CC6419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="00627508"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04719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465B8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C24E30" w:rsidRPr="000F09D9" w14:paraId="24DB5185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A2A8D" w14:textId="77777777" w:rsidR="00C24E30" w:rsidRPr="000F09D9" w:rsidRDefault="004427D9" w:rsidP="004427D9">
            <w:pPr>
              <w:tabs>
                <w:tab w:val="left" w:pos="-142"/>
              </w:tabs>
              <w:autoSpaceDE w:val="0"/>
              <w:autoSpaceDN w:val="0"/>
              <w:adjustRightInd w:val="0"/>
              <w:spacing w:after="0"/>
              <w:ind w:right="75" w:hanging="300"/>
              <w:rPr>
                <w:rFonts w:ascii="Times New Roman" w:hAnsi="Times New Roman" w:cs="Times New Roman"/>
              </w:rPr>
            </w:pPr>
            <w:r w:rsidRPr="000F09D9">
              <w:rPr>
                <w:rFonts w:ascii="Times New Roman" w:hAnsi="Times New Roman" w:cs="Times New Roman"/>
              </w:rPr>
              <w:t xml:space="preserve">      </w:t>
            </w:r>
            <w:r w:rsidR="000D6839" w:rsidRPr="000F09D9">
              <w:rPr>
                <w:rFonts w:ascii="Times New Roman" w:hAnsi="Times New Roman" w:cs="Times New Roman"/>
              </w:rPr>
              <w:t xml:space="preserve">8. </w:t>
            </w:r>
            <w:r w:rsidR="00400B72" w:rsidRPr="000F09D9">
              <w:rPr>
                <w:rFonts w:ascii="Times New Roman" w:hAnsi="Times New Roman" w:cs="Times New Roman"/>
              </w:rPr>
              <w:t>Quando faccio una lista di cos</w:t>
            </w:r>
            <w:r w:rsidRPr="000F09D9">
              <w:rPr>
                <w:rFonts w:ascii="Times New Roman" w:hAnsi="Times New Roman" w:cs="Times New Roman"/>
              </w:rPr>
              <w:t xml:space="preserve">e da fare, a fine giornata l'ho </w:t>
            </w:r>
            <w:r w:rsidR="00400B72" w:rsidRPr="000F09D9">
              <w:rPr>
                <w:rFonts w:ascii="Times New Roman" w:hAnsi="Times New Roman" w:cs="Times New Roman"/>
              </w:rPr>
              <w:t>dimenticata o messa da parte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F1413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20739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C0C3F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E8E26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029AA" w14:textId="77777777" w:rsidR="00C24E30" w:rsidRPr="000F09D9" w:rsidRDefault="00C24E30" w:rsidP="00CC6419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="00627508"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B1AC6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F0AB9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C24E30" w:rsidRPr="000F09D9" w14:paraId="520EB78F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32DE4" w14:textId="77777777" w:rsidR="00C24E30" w:rsidRPr="000F09D9" w:rsidRDefault="004427D9" w:rsidP="004427D9">
            <w:pPr>
              <w:autoSpaceDE w:val="0"/>
              <w:autoSpaceDN w:val="0"/>
              <w:adjustRightInd w:val="0"/>
              <w:spacing w:after="0"/>
              <w:ind w:right="75" w:hanging="210"/>
              <w:rPr>
                <w:rFonts w:ascii="Times New Roman" w:hAnsi="Times New Roman" w:cs="Times New Roman"/>
              </w:rPr>
            </w:pPr>
            <w:r w:rsidRPr="000F09D9">
              <w:rPr>
                <w:rFonts w:ascii="Times New Roman" w:hAnsi="Times New Roman" w:cs="Times New Roman"/>
              </w:rPr>
              <w:t xml:space="preserve">    </w:t>
            </w:r>
            <w:r w:rsidR="000D6839" w:rsidRPr="000F09D9">
              <w:rPr>
                <w:rFonts w:ascii="Times New Roman" w:hAnsi="Times New Roman" w:cs="Times New Roman"/>
              </w:rPr>
              <w:t xml:space="preserve">9. </w:t>
            </w:r>
            <w:r w:rsidR="00400B72" w:rsidRPr="000F09D9">
              <w:rPr>
                <w:rFonts w:ascii="Times New Roman" w:hAnsi="Times New Roman" w:cs="Times New Roman"/>
              </w:rPr>
              <w:t>Riservo parte della mia pianif</w:t>
            </w:r>
            <w:r w:rsidRPr="000F09D9">
              <w:rPr>
                <w:rFonts w:ascii="Times New Roman" w:hAnsi="Times New Roman" w:cs="Times New Roman"/>
              </w:rPr>
              <w:t xml:space="preserve">icazione giornaliera per eventi </w:t>
            </w:r>
            <w:r w:rsidR="00400B72" w:rsidRPr="000F09D9">
              <w:rPr>
                <w:rFonts w:ascii="Times New Roman" w:hAnsi="Times New Roman" w:cs="Times New Roman"/>
              </w:rPr>
              <w:t>che si verificano con regolarità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43DC0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1B1E2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221B8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431A4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110FC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5540F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6AC5A" w14:textId="77777777" w:rsidR="00C24E30" w:rsidRPr="000F09D9" w:rsidRDefault="00C24E30" w:rsidP="00CC6419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="00627508" w:rsidRPr="000F09D9">
              <w:rPr>
                <w:rFonts w:ascii="Wingdings" w:hAnsi="Wingdings" w:cs="Wingdings"/>
              </w:rPr>
              <w:t></w:t>
            </w:r>
          </w:p>
        </w:tc>
      </w:tr>
      <w:tr w:rsidR="00C24E30" w:rsidRPr="000F09D9" w14:paraId="12E7EE6D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4D200" w14:textId="77777777" w:rsidR="00C24E30" w:rsidRPr="000F09D9" w:rsidRDefault="000D6839" w:rsidP="00627508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 w:rsidRPr="000F09D9">
              <w:rPr>
                <w:rFonts w:ascii="Times New Roman" w:hAnsi="Times New Roman" w:cs="Times New Roman"/>
              </w:rPr>
              <w:t xml:space="preserve">10. </w:t>
            </w:r>
            <w:r w:rsidR="00400B72" w:rsidRPr="000F09D9">
              <w:rPr>
                <w:rFonts w:ascii="Times New Roman" w:hAnsi="Times New Roman" w:cs="Times New Roman"/>
              </w:rPr>
              <w:t>Passo in rassegna le mie attiv</w:t>
            </w:r>
            <w:r w:rsidR="004427D9" w:rsidRPr="000F09D9">
              <w:rPr>
                <w:rFonts w:ascii="Times New Roman" w:hAnsi="Times New Roman" w:cs="Times New Roman"/>
              </w:rPr>
              <w:t xml:space="preserve">ità giornaliere per capire dove </w:t>
            </w:r>
            <w:r w:rsidR="00400B72" w:rsidRPr="000F09D9">
              <w:rPr>
                <w:rFonts w:ascii="Times New Roman" w:hAnsi="Times New Roman" w:cs="Times New Roman"/>
              </w:rPr>
              <w:t>spreco tempo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916CD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C9747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472B5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16385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3B005" w14:textId="77777777" w:rsidR="00C24E30" w:rsidRPr="000F09D9" w:rsidRDefault="00C24E30" w:rsidP="00CC6419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="00627508"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48D54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E9D5F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C24E30" w:rsidRPr="000F09D9" w14:paraId="2AC8812E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285D1" w14:textId="77777777" w:rsidR="00C24E30" w:rsidRPr="000F09D9" w:rsidRDefault="004427D9" w:rsidP="004427D9">
            <w:pPr>
              <w:autoSpaceDE w:val="0"/>
              <w:autoSpaceDN w:val="0"/>
              <w:adjustRightInd w:val="0"/>
              <w:spacing w:after="0"/>
              <w:ind w:right="75" w:hanging="210"/>
              <w:rPr>
                <w:rFonts w:ascii="Times New Roman" w:hAnsi="Times New Roman" w:cs="Times New Roman"/>
              </w:rPr>
            </w:pPr>
            <w:r w:rsidRPr="000F09D9">
              <w:rPr>
                <w:rFonts w:ascii="Times New Roman" w:hAnsi="Times New Roman" w:cs="Times New Roman"/>
              </w:rPr>
              <w:t xml:space="preserve">   </w:t>
            </w:r>
            <w:r w:rsidR="00C24E30" w:rsidRPr="000F09D9">
              <w:rPr>
                <w:rFonts w:ascii="Times New Roman" w:hAnsi="Times New Roman" w:cs="Times New Roman"/>
              </w:rPr>
              <w:t xml:space="preserve"> </w:t>
            </w:r>
            <w:r w:rsidR="000D6839" w:rsidRPr="000F09D9">
              <w:rPr>
                <w:rFonts w:ascii="Times New Roman" w:hAnsi="Times New Roman" w:cs="Times New Roman"/>
              </w:rPr>
              <w:t xml:space="preserve">11. </w:t>
            </w:r>
            <w:r w:rsidR="00400B72" w:rsidRPr="000F09D9">
              <w:rPr>
                <w:rFonts w:ascii="Times New Roman" w:hAnsi="Times New Roman" w:cs="Times New Roman"/>
              </w:rPr>
              <w:t>Riduco i progetti complessi e dif</w:t>
            </w:r>
            <w:r w:rsidRPr="000F09D9">
              <w:rPr>
                <w:rFonts w:ascii="Times New Roman" w:hAnsi="Times New Roman" w:cs="Times New Roman"/>
              </w:rPr>
              <w:t xml:space="preserve">ficili in compiti più piccoli e </w:t>
            </w:r>
            <w:r w:rsidR="00400B72" w:rsidRPr="000F09D9">
              <w:rPr>
                <w:rFonts w:ascii="Times New Roman" w:hAnsi="Times New Roman" w:cs="Times New Roman"/>
              </w:rPr>
              <w:t>maneggevoli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481EF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993F4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DC139" w14:textId="77777777" w:rsidR="00C24E30" w:rsidRPr="000F09D9" w:rsidRDefault="00C24E30" w:rsidP="00CC6419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="00627508"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A696B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B132D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B6F01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E420B" w14:textId="77777777" w:rsidR="00C24E30" w:rsidRPr="000F09D9" w:rsidRDefault="00C24E30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627508" w:rsidRPr="000F09D9" w14:paraId="0EFFA737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08BBD" w14:textId="77777777" w:rsidR="00400B72" w:rsidRPr="000F09D9" w:rsidRDefault="004427D9" w:rsidP="004427D9">
            <w:pPr>
              <w:autoSpaceDE w:val="0"/>
              <w:autoSpaceDN w:val="0"/>
              <w:adjustRightInd w:val="0"/>
              <w:spacing w:after="0"/>
              <w:ind w:right="75" w:hanging="360"/>
              <w:rPr>
                <w:rFonts w:ascii="Times New Roman" w:hAnsi="Times New Roman" w:cs="Times New Roman"/>
              </w:rPr>
            </w:pPr>
            <w:r w:rsidRPr="000F09D9">
              <w:rPr>
                <w:rFonts w:ascii="Times New Roman" w:hAnsi="Times New Roman" w:cs="Times New Roman"/>
              </w:rPr>
              <w:t xml:space="preserve">   </w:t>
            </w:r>
            <w:r w:rsidR="00627508" w:rsidRPr="000F09D9">
              <w:rPr>
                <w:rFonts w:ascii="Times New Roman" w:hAnsi="Times New Roman" w:cs="Times New Roman"/>
              </w:rPr>
              <w:t xml:space="preserve"> </w:t>
            </w:r>
            <w:r w:rsidRPr="000F09D9">
              <w:rPr>
                <w:rFonts w:ascii="Times New Roman" w:hAnsi="Times New Roman" w:cs="Times New Roman"/>
              </w:rPr>
              <w:t xml:space="preserve">   </w:t>
            </w:r>
            <w:r w:rsidR="000D6839" w:rsidRPr="000F09D9">
              <w:rPr>
                <w:rFonts w:ascii="Times New Roman" w:hAnsi="Times New Roman" w:cs="Times New Roman"/>
              </w:rPr>
              <w:t xml:space="preserve">12. </w:t>
            </w:r>
            <w:r w:rsidR="00400B72" w:rsidRPr="000F09D9">
              <w:rPr>
                <w:rFonts w:ascii="Times New Roman" w:hAnsi="Times New Roman" w:cs="Times New Roman"/>
              </w:rPr>
              <w:t>Quando decido di portare a</w:t>
            </w:r>
            <w:r w:rsidRPr="000F09D9">
              <w:rPr>
                <w:rFonts w:ascii="Times New Roman" w:hAnsi="Times New Roman" w:cs="Times New Roman"/>
              </w:rPr>
              <w:t xml:space="preserve"> termine un compito, mi assegno </w:t>
            </w:r>
            <w:r w:rsidR="00400B72" w:rsidRPr="000F09D9">
              <w:rPr>
                <w:rFonts w:ascii="Times New Roman" w:hAnsi="Times New Roman" w:cs="Times New Roman"/>
              </w:rPr>
              <w:t>delle scadenze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DBD2F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F80A8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75291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</w:rPr>
              <w:t>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784F5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4745C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0C098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95286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627508" w:rsidRPr="000F09D9" w14:paraId="4FAC9640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E95DE" w14:textId="77777777" w:rsidR="00627508" w:rsidRPr="000F09D9" w:rsidRDefault="000D6839" w:rsidP="00627508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 w:rsidRPr="000F09D9">
              <w:rPr>
                <w:rFonts w:ascii="Times New Roman" w:hAnsi="Times New Roman" w:cs="Times New Roman"/>
              </w:rPr>
              <w:t xml:space="preserve">13. </w:t>
            </w:r>
            <w:r w:rsidR="00400B72" w:rsidRPr="000F09D9">
              <w:rPr>
                <w:rFonts w:ascii="Times New Roman" w:hAnsi="Times New Roman" w:cs="Times New Roman"/>
              </w:rPr>
              <w:t>Se so di dover passare del tempo in attesa, porto con me qualcosa su cui lavorare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8118F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65F5C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52B8C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450DB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EC7D6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53442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2A7D0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627508" w:rsidRPr="000F09D9" w14:paraId="0C34DD0E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CFE3A" w14:textId="77777777" w:rsidR="00627508" w:rsidRPr="000F09D9" w:rsidRDefault="00627508" w:rsidP="000D6839">
            <w:pPr>
              <w:autoSpaceDE w:val="0"/>
              <w:autoSpaceDN w:val="0"/>
              <w:adjustRightInd w:val="0"/>
              <w:spacing w:after="0"/>
              <w:ind w:right="75" w:hanging="360"/>
              <w:rPr>
                <w:rFonts w:ascii="Times New Roman" w:hAnsi="Times New Roman" w:cs="Times New Roman"/>
              </w:rPr>
            </w:pPr>
            <w:r w:rsidRPr="000F09D9">
              <w:rPr>
                <w:rFonts w:ascii="Times New Roman" w:hAnsi="Times New Roman" w:cs="Times New Roman"/>
              </w:rPr>
              <w:t xml:space="preserve">    </w:t>
            </w:r>
            <w:r w:rsidR="000D6839" w:rsidRPr="000F09D9">
              <w:rPr>
                <w:rFonts w:ascii="Times New Roman" w:hAnsi="Times New Roman" w:cs="Times New Roman"/>
              </w:rPr>
              <w:t xml:space="preserve">   14. </w:t>
            </w:r>
            <w:r w:rsidR="00400B72" w:rsidRPr="000F09D9">
              <w:rPr>
                <w:rFonts w:ascii="Times New Roman" w:hAnsi="Times New Roman" w:cs="Times New Roman"/>
              </w:rPr>
              <w:t>Sottovaluto il tem</w:t>
            </w:r>
            <w:r w:rsidR="000D6839" w:rsidRPr="000F09D9">
              <w:rPr>
                <w:rFonts w:ascii="Times New Roman" w:hAnsi="Times New Roman" w:cs="Times New Roman"/>
              </w:rPr>
              <w:t xml:space="preserve">po necessario per completare un </w:t>
            </w:r>
            <w:r w:rsidR="00400B72" w:rsidRPr="000F09D9">
              <w:rPr>
                <w:rFonts w:ascii="Times New Roman" w:hAnsi="Times New Roman" w:cs="Times New Roman"/>
              </w:rPr>
              <w:t>compito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1BCE8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8CEDA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42803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FB203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CFC66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BB0B2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655C2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627508" w:rsidRPr="000F09D9" w14:paraId="2EA0B2D3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112F0" w14:textId="77777777" w:rsidR="00627508" w:rsidRPr="000F09D9" w:rsidRDefault="000D6839" w:rsidP="00627508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 w:rsidRPr="000F09D9">
              <w:rPr>
                <w:rFonts w:ascii="Times New Roman" w:hAnsi="Times New Roman" w:cs="Times New Roman"/>
              </w:rPr>
              <w:t xml:space="preserve">15. </w:t>
            </w:r>
            <w:r w:rsidR="00400B72" w:rsidRPr="000F09D9">
              <w:rPr>
                <w:rFonts w:ascii="Times New Roman" w:hAnsi="Times New Roman" w:cs="Times New Roman"/>
              </w:rPr>
              <w:t>Nel portare a termine le mie attività, cerco vari modi per incrementare l'efficienza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06B83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950C4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C3051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66758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="00355B93"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78597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CDDFA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C9DDB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627508" w:rsidRPr="000F09D9" w14:paraId="3CCEE33D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92171" w14:textId="77777777" w:rsidR="00627508" w:rsidRPr="000F09D9" w:rsidRDefault="004427D9" w:rsidP="004427D9">
            <w:pPr>
              <w:autoSpaceDE w:val="0"/>
              <w:autoSpaceDN w:val="0"/>
              <w:adjustRightInd w:val="0"/>
              <w:spacing w:after="0"/>
              <w:ind w:right="75" w:hanging="210"/>
              <w:rPr>
                <w:rFonts w:ascii="Times New Roman" w:hAnsi="Times New Roman" w:cs="Times New Roman"/>
              </w:rPr>
            </w:pPr>
            <w:r w:rsidRPr="000F09D9">
              <w:rPr>
                <w:rFonts w:ascii="Times New Roman" w:hAnsi="Times New Roman" w:cs="Times New Roman"/>
              </w:rPr>
              <w:t xml:space="preserve">    </w:t>
            </w:r>
            <w:r w:rsidR="000D6839" w:rsidRPr="000F09D9">
              <w:rPr>
                <w:rFonts w:ascii="Times New Roman" w:hAnsi="Times New Roman" w:cs="Times New Roman"/>
              </w:rPr>
              <w:t xml:space="preserve">16. </w:t>
            </w:r>
            <w:r w:rsidR="00400B72" w:rsidRPr="000F09D9">
              <w:rPr>
                <w:rFonts w:ascii="Times New Roman" w:hAnsi="Times New Roman" w:cs="Times New Roman"/>
              </w:rPr>
              <w:t>Termino i compiti ad alta priorità prima di procedere con quelli meno importanti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4CF42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FDD55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AF53A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E628D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782B5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E182C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="00355B93"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20F39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627508" w:rsidRPr="000F09D9" w14:paraId="5874E222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06A5B" w14:textId="77777777" w:rsidR="00627508" w:rsidRPr="000F09D9" w:rsidRDefault="000D6839" w:rsidP="00627508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 w:rsidRPr="000F09D9">
              <w:rPr>
                <w:rFonts w:ascii="Times New Roman" w:hAnsi="Times New Roman" w:cs="Times New Roman"/>
              </w:rPr>
              <w:t xml:space="preserve">17. </w:t>
            </w:r>
            <w:r w:rsidR="00400B72" w:rsidRPr="000F09D9">
              <w:rPr>
                <w:rFonts w:ascii="Times New Roman" w:hAnsi="Times New Roman" w:cs="Times New Roman"/>
              </w:rPr>
              <w:t>Porto con me un'agenda degli appuntamenti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D250A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="00355B93"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2AD67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307CE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F5D4D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B294B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BDF50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2DB53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627508" w:rsidRPr="00DA430C" w14:paraId="5D8853CF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40A3F" w14:textId="77777777" w:rsidR="00627508" w:rsidRPr="000F09D9" w:rsidRDefault="00627508" w:rsidP="004427D9">
            <w:pPr>
              <w:autoSpaceDE w:val="0"/>
              <w:autoSpaceDN w:val="0"/>
              <w:adjustRightInd w:val="0"/>
              <w:spacing w:after="0"/>
              <w:ind w:right="75" w:hanging="210"/>
              <w:rPr>
                <w:rFonts w:ascii="Times New Roman" w:hAnsi="Times New Roman" w:cs="Times New Roman"/>
              </w:rPr>
            </w:pPr>
            <w:r w:rsidRPr="000F09D9">
              <w:rPr>
                <w:rFonts w:ascii="Times New Roman" w:hAnsi="Times New Roman" w:cs="Times New Roman"/>
              </w:rPr>
              <w:t xml:space="preserve">    </w:t>
            </w:r>
            <w:r w:rsidR="000D6839" w:rsidRPr="000F09D9">
              <w:rPr>
                <w:rFonts w:ascii="Times New Roman" w:hAnsi="Times New Roman" w:cs="Times New Roman"/>
              </w:rPr>
              <w:t xml:space="preserve">18. </w:t>
            </w:r>
            <w:r w:rsidR="00400B72" w:rsidRPr="000F09D9">
              <w:rPr>
                <w:rFonts w:ascii="Times New Roman" w:hAnsi="Times New Roman" w:cs="Times New Roman"/>
              </w:rPr>
              <w:t>Durante una giornata la</w:t>
            </w:r>
            <w:r w:rsidR="004427D9" w:rsidRPr="000F09D9">
              <w:rPr>
                <w:rFonts w:ascii="Times New Roman" w:hAnsi="Times New Roman" w:cs="Times New Roman"/>
              </w:rPr>
              <w:t xml:space="preserve">vorativa, valuto quanto sto </w:t>
            </w:r>
            <w:r w:rsidR="00400B72" w:rsidRPr="000F09D9">
              <w:rPr>
                <w:rFonts w:ascii="Times New Roman" w:hAnsi="Times New Roman" w:cs="Times New Roman"/>
              </w:rPr>
              <w:t>rispettando il programma che mi ero prefissato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9C8D5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A8B31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A9B5B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6F9FB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="00355B93"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0D8D7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B94F6" w14:textId="77777777" w:rsidR="00627508" w:rsidRPr="000F09D9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E6794" w14:textId="77777777" w:rsidR="00627508" w:rsidRPr="00DA430C" w:rsidRDefault="00627508" w:rsidP="00627508">
            <w:pPr>
              <w:spacing w:line="240" w:lineRule="auto"/>
              <w:jc w:val="center"/>
            </w:pPr>
            <w:r w:rsidRPr="000F09D9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0F09D9">
              <w:rPr>
                <w:rFonts w:ascii="Wingdings" w:hAnsi="Wingdings" w:cs="Wingdings"/>
                <w:sz w:val="20"/>
                <w:szCs w:val="20"/>
              </w:rPr>
              <w:br/>
            </w:r>
            <w:r w:rsidRPr="000F09D9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355B93" w:rsidRPr="00DA430C" w14:paraId="287391D1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0B22" w14:textId="77777777" w:rsidR="00355B93" w:rsidRPr="00DA430C" w:rsidRDefault="004427D9" w:rsidP="004427D9">
            <w:pPr>
              <w:autoSpaceDE w:val="0"/>
              <w:autoSpaceDN w:val="0"/>
              <w:adjustRightInd w:val="0"/>
              <w:spacing w:after="0"/>
              <w:ind w:right="75" w:hanging="210"/>
              <w:rPr>
                <w:rFonts w:ascii="Times New Roman" w:hAnsi="Times New Roman" w:cs="Times New Roman"/>
              </w:rPr>
            </w:pPr>
            <w:r w:rsidRPr="00DA430C">
              <w:rPr>
                <w:rFonts w:ascii="Times New Roman" w:hAnsi="Times New Roman" w:cs="Times New Roman"/>
              </w:rPr>
              <w:lastRenderedPageBreak/>
              <w:t xml:space="preserve">    </w:t>
            </w:r>
            <w:r w:rsidR="000D6839" w:rsidRPr="00DA430C">
              <w:rPr>
                <w:rFonts w:ascii="Times New Roman" w:hAnsi="Times New Roman" w:cs="Times New Roman"/>
              </w:rPr>
              <w:t xml:space="preserve">19. </w:t>
            </w:r>
            <w:r w:rsidR="00400B72" w:rsidRPr="00DA430C">
              <w:rPr>
                <w:rFonts w:ascii="Times New Roman" w:hAnsi="Times New Roman" w:cs="Times New Roman"/>
              </w:rPr>
              <w:t>Quando sono un po' disorganizzato, sono più capace di adattarmi agli imprevisti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BF684" w14:textId="77777777" w:rsidR="00355B93" w:rsidRPr="00DA430C" w:rsidRDefault="00355B93" w:rsidP="00355B93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CCD4B" w14:textId="77777777" w:rsidR="00355B93" w:rsidRPr="00DA430C" w:rsidRDefault="00355B93" w:rsidP="00355B93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C7795" w14:textId="77777777" w:rsidR="00355B93" w:rsidRPr="00DA430C" w:rsidRDefault="00355B93" w:rsidP="00355B93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8657" w14:textId="77777777" w:rsidR="00355B93" w:rsidRPr="00DA430C" w:rsidRDefault="00355B93" w:rsidP="00355B93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29112" w14:textId="77777777" w:rsidR="00355B93" w:rsidRPr="00DA430C" w:rsidRDefault="00355B93" w:rsidP="00355B93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434BB" w14:textId="77777777" w:rsidR="00355B93" w:rsidRPr="00DA430C" w:rsidRDefault="00355B93" w:rsidP="00355B93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7D7ED" w14:textId="77777777" w:rsidR="00355B93" w:rsidRPr="00DA430C" w:rsidRDefault="00355B93" w:rsidP="00355B93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627508" w:rsidRPr="00DA430C" w14:paraId="50C0CFDA" w14:textId="77777777" w:rsidTr="000D6839">
        <w:trPr>
          <w:trHeight w:val="55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DB5EC" w14:textId="77777777" w:rsidR="00627508" w:rsidRPr="00DA430C" w:rsidRDefault="000D6839" w:rsidP="00627508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 w:rsidRPr="00DA430C">
              <w:rPr>
                <w:rFonts w:ascii="Times New Roman" w:hAnsi="Times New Roman" w:cs="Times New Roman"/>
              </w:rPr>
              <w:t xml:space="preserve">20. </w:t>
            </w:r>
            <w:r w:rsidR="00400B72" w:rsidRPr="00DA430C">
              <w:rPr>
                <w:rFonts w:ascii="Times New Roman" w:hAnsi="Times New Roman" w:cs="Times New Roman"/>
              </w:rPr>
              <w:t>Mi ritrovo a procrastinare compiti che devono essere portati a termine ma non mi piacciono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90503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="00355B93"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21BAF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CC903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85A06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25B2B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042F0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49B26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627508" w:rsidRPr="00DA430C" w14:paraId="104F0AC9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2D03D" w14:textId="77777777" w:rsidR="00627508" w:rsidRPr="00DA430C" w:rsidRDefault="00627508" w:rsidP="004427D9">
            <w:pPr>
              <w:autoSpaceDE w:val="0"/>
              <w:autoSpaceDN w:val="0"/>
              <w:adjustRightInd w:val="0"/>
              <w:spacing w:after="0"/>
              <w:ind w:right="75" w:hanging="210"/>
              <w:rPr>
                <w:rFonts w:ascii="Times New Roman" w:hAnsi="Times New Roman" w:cs="Times New Roman"/>
              </w:rPr>
            </w:pPr>
            <w:r w:rsidRPr="00DA430C">
              <w:rPr>
                <w:rFonts w:ascii="Times New Roman" w:hAnsi="Times New Roman" w:cs="Times New Roman"/>
              </w:rPr>
              <w:t xml:space="preserve">    </w:t>
            </w:r>
            <w:r w:rsidR="000D6839" w:rsidRPr="00DA430C">
              <w:rPr>
                <w:rFonts w:ascii="Times New Roman" w:hAnsi="Times New Roman" w:cs="Times New Roman"/>
              </w:rPr>
              <w:t xml:space="preserve">21. </w:t>
            </w:r>
            <w:r w:rsidR="00400B72" w:rsidRPr="00DA430C">
              <w:rPr>
                <w:rFonts w:ascii="Times New Roman" w:hAnsi="Times New Roman" w:cs="Times New Roman"/>
              </w:rPr>
              <w:t>Cerco posti dove lavorare che mi permettano di evitare interruzioni e distrazioni</w:t>
            </w:r>
          </w:p>
        </w:tc>
        <w:tc>
          <w:tcPr>
            <w:tcW w:w="7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B792B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44BA0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60D46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7E93C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B5C1F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9C305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B3B4F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="00355B93"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627508" w:rsidRPr="00DA430C" w14:paraId="577AAE46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D86A1" w14:textId="77777777" w:rsidR="00627508" w:rsidRPr="00DA430C" w:rsidRDefault="000D6839" w:rsidP="00627508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 w:rsidRPr="00DA430C">
              <w:rPr>
                <w:rFonts w:ascii="Times New Roman" w:hAnsi="Times New Roman" w:cs="Times New Roman"/>
              </w:rPr>
              <w:t xml:space="preserve">22. </w:t>
            </w:r>
            <w:r w:rsidR="00400B72" w:rsidRPr="00DA430C">
              <w:rPr>
                <w:rFonts w:ascii="Times New Roman" w:hAnsi="Times New Roman" w:cs="Times New Roman"/>
              </w:rPr>
              <w:t>In generale, le mie giornate lavorative sono troppo imprevedibili per poter pianificare e gestire il mio tempo</w:t>
            </w:r>
          </w:p>
        </w:tc>
        <w:tc>
          <w:tcPr>
            <w:tcW w:w="7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29E82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7E121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48B3A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="00355B93"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DFA8D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1BBD4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F8E3B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03B95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627508" w:rsidRPr="00DA430C" w14:paraId="344E730C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CA9E5" w14:textId="77777777" w:rsidR="00627508" w:rsidRPr="00DA430C" w:rsidRDefault="004427D9" w:rsidP="00627508">
            <w:pPr>
              <w:autoSpaceDE w:val="0"/>
              <w:autoSpaceDN w:val="0"/>
              <w:adjustRightInd w:val="0"/>
              <w:spacing w:after="0"/>
              <w:ind w:left="150" w:right="75" w:hanging="360"/>
              <w:rPr>
                <w:rFonts w:ascii="Times New Roman" w:hAnsi="Times New Roman" w:cs="Times New Roman"/>
              </w:rPr>
            </w:pPr>
            <w:r w:rsidRPr="00DA430C">
              <w:rPr>
                <w:rFonts w:ascii="Times New Roman" w:hAnsi="Times New Roman" w:cs="Times New Roman"/>
              </w:rPr>
              <w:t xml:space="preserve">    </w:t>
            </w:r>
            <w:r w:rsidR="000D6839" w:rsidRPr="00DA430C">
              <w:rPr>
                <w:rFonts w:ascii="Times New Roman" w:hAnsi="Times New Roman" w:cs="Times New Roman"/>
              </w:rPr>
              <w:t xml:space="preserve">23. </w:t>
            </w:r>
            <w:r w:rsidR="00400B72" w:rsidRPr="00DA430C">
              <w:rPr>
                <w:rFonts w:ascii="Times New Roman" w:hAnsi="Times New Roman" w:cs="Times New Roman"/>
              </w:rPr>
              <w:t>Porto con me un taccuino per annotare appunti e idee</w:t>
            </w:r>
          </w:p>
        </w:tc>
        <w:tc>
          <w:tcPr>
            <w:tcW w:w="7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E7057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="00355B93"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86B48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89368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BD173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F0C5C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9E842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006B6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627508" w:rsidRPr="00DA430C" w14:paraId="1029367B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061CF" w14:textId="77777777" w:rsidR="00627508" w:rsidRPr="00DA430C" w:rsidRDefault="000D6839" w:rsidP="00627508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 w:rsidRPr="00DA430C">
              <w:rPr>
                <w:rFonts w:ascii="Times New Roman" w:hAnsi="Times New Roman" w:cs="Times New Roman"/>
              </w:rPr>
              <w:t xml:space="preserve">24. </w:t>
            </w:r>
            <w:r w:rsidR="00400B72" w:rsidRPr="00DA430C">
              <w:rPr>
                <w:rFonts w:ascii="Times New Roman" w:hAnsi="Times New Roman" w:cs="Times New Roman"/>
              </w:rPr>
              <w:t>A fine giornata lascio la mia postazione di lavoro pulita e ben organizzata</w:t>
            </w:r>
          </w:p>
        </w:tc>
        <w:tc>
          <w:tcPr>
            <w:tcW w:w="7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522DB" w14:textId="77777777" w:rsidR="00627508" w:rsidRPr="00DA430C" w:rsidRDefault="00627508" w:rsidP="00355B93">
            <w:pPr>
              <w:spacing w:line="240" w:lineRule="auto"/>
              <w:jc w:val="both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="00EE2A3F"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="00355B93"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7118A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896C6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D1A41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4DE72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6830C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E2FB7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627508" w:rsidRPr="00DA430C" w14:paraId="657862DE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BCC9A" w14:textId="77777777" w:rsidR="00627508" w:rsidRPr="00DA430C" w:rsidRDefault="004427D9" w:rsidP="004427D9">
            <w:pPr>
              <w:autoSpaceDE w:val="0"/>
              <w:autoSpaceDN w:val="0"/>
              <w:adjustRightInd w:val="0"/>
              <w:spacing w:after="0"/>
              <w:ind w:right="75" w:hanging="284"/>
              <w:rPr>
                <w:rFonts w:ascii="Times New Roman" w:hAnsi="Times New Roman" w:cs="Times New Roman"/>
              </w:rPr>
            </w:pPr>
            <w:r w:rsidRPr="00DA430C">
              <w:rPr>
                <w:rFonts w:ascii="Times New Roman" w:hAnsi="Times New Roman" w:cs="Times New Roman"/>
              </w:rPr>
              <w:t xml:space="preserve">     </w:t>
            </w:r>
            <w:r w:rsidR="000D6839" w:rsidRPr="00DA430C">
              <w:rPr>
                <w:rFonts w:ascii="Times New Roman" w:hAnsi="Times New Roman" w:cs="Times New Roman"/>
              </w:rPr>
              <w:t xml:space="preserve">25. </w:t>
            </w:r>
            <w:r w:rsidRPr="00DA430C">
              <w:rPr>
                <w:rFonts w:ascii="Times New Roman" w:hAnsi="Times New Roman" w:cs="Times New Roman"/>
              </w:rPr>
              <w:t>Assegno delle priorità per determinare l'ordine in cui eseguirò i compiti nei giorni successivi</w:t>
            </w:r>
          </w:p>
        </w:tc>
        <w:tc>
          <w:tcPr>
            <w:tcW w:w="7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4E118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="00355B93"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C5BEA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F0622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B365F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1A344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14FDA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14A9E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627508" w:rsidRPr="00DA430C" w14:paraId="21304DF6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5C5D3" w14:textId="77777777" w:rsidR="00627508" w:rsidRPr="00DA430C" w:rsidRDefault="000D6839" w:rsidP="00627508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 w:rsidRPr="00DA430C">
              <w:rPr>
                <w:rFonts w:ascii="Times New Roman" w:hAnsi="Times New Roman" w:cs="Times New Roman"/>
              </w:rPr>
              <w:t xml:space="preserve">26. </w:t>
            </w:r>
            <w:r w:rsidR="004427D9" w:rsidRPr="00DA430C">
              <w:rPr>
                <w:rFonts w:ascii="Times New Roman" w:hAnsi="Times New Roman" w:cs="Times New Roman"/>
              </w:rPr>
              <w:t>Quando prendo decisioni su quello che devo eseguire a breve termine, tengo presente gli obiettivi a lungo termine</w:t>
            </w:r>
          </w:p>
        </w:tc>
        <w:tc>
          <w:tcPr>
            <w:tcW w:w="7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30E0F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F508E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24236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2D74D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A7BF7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28826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DF657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="00355B93"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627508" w:rsidRPr="00DA430C" w14:paraId="2834A304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B8E7D" w14:textId="77777777" w:rsidR="00627508" w:rsidRPr="00DA430C" w:rsidRDefault="004427D9" w:rsidP="004427D9">
            <w:pPr>
              <w:autoSpaceDE w:val="0"/>
              <w:autoSpaceDN w:val="0"/>
              <w:adjustRightInd w:val="0"/>
              <w:spacing w:after="0"/>
              <w:ind w:right="75" w:hanging="142"/>
              <w:rPr>
                <w:rFonts w:ascii="Times New Roman" w:hAnsi="Times New Roman" w:cs="Times New Roman"/>
              </w:rPr>
            </w:pPr>
            <w:r w:rsidRPr="00DA430C">
              <w:rPr>
                <w:rFonts w:ascii="Times New Roman" w:hAnsi="Times New Roman" w:cs="Times New Roman"/>
              </w:rPr>
              <w:t xml:space="preserve">   </w:t>
            </w:r>
            <w:r w:rsidR="000D6839" w:rsidRPr="00DA430C">
              <w:rPr>
                <w:rFonts w:ascii="Times New Roman" w:hAnsi="Times New Roman" w:cs="Times New Roman"/>
              </w:rPr>
              <w:t xml:space="preserve">27. </w:t>
            </w:r>
            <w:r w:rsidRPr="00DA430C">
              <w:rPr>
                <w:rFonts w:ascii="Times New Roman" w:hAnsi="Times New Roman" w:cs="Times New Roman"/>
              </w:rPr>
              <w:t>Faccio una lista di cose da fare ogni giorno e spunto i compiti non appena li porto a termine</w:t>
            </w:r>
          </w:p>
        </w:tc>
        <w:tc>
          <w:tcPr>
            <w:tcW w:w="7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62D20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DE4B1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B1965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="00355B93"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9FFEC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BDE78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2845A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C339B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627508" w:rsidRPr="00DA430C" w14:paraId="069BC70F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EA4E7" w14:textId="77777777" w:rsidR="00627508" w:rsidRPr="00DA430C" w:rsidRDefault="000D6839" w:rsidP="00627508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 w:rsidRPr="00DA430C">
              <w:rPr>
                <w:rFonts w:ascii="Times New Roman" w:hAnsi="Times New Roman" w:cs="Times New Roman"/>
              </w:rPr>
              <w:t xml:space="preserve">28. </w:t>
            </w:r>
            <w:r w:rsidR="004427D9" w:rsidRPr="00DA430C">
              <w:rPr>
                <w:rFonts w:ascii="Times New Roman" w:hAnsi="Times New Roman" w:cs="Times New Roman"/>
              </w:rPr>
              <w:t>Trovo le cose che mi occorrono per lavorare più facilmente quando la mia po-stazione di lavoro è disordinata e disorganizzata, piuttosto che quando è ordinata e organizzata</w:t>
            </w:r>
          </w:p>
        </w:tc>
        <w:tc>
          <w:tcPr>
            <w:tcW w:w="7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8DA3A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8D8A2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B988A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7D03C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C4911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BDEA7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="00355B93"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97F77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627508" w:rsidRPr="00DA430C" w14:paraId="6BFE2D94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04139" w14:textId="77777777" w:rsidR="00627508" w:rsidRPr="00DA430C" w:rsidRDefault="00627508" w:rsidP="00627508">
            <w:pPr>
              <w:autoSpaceDE w:val="0"/>
              <w:autoSpaceDN w:val="0"/>
              <w:adjustRightInd w:val="0"/>
              <w:spacing w:after="0"/>
              <w:ind w:left="150" w:right="75" w:hanging="360"/>
              <w:rPr>
                <w:rFonts w:ascii="Times New Roman" w:hAnsi="Times New Roman" w:cs="Times New Roman"/>
              </w:rPr>
            </w:pPr>
            <w:r w:rsidRPr="00DA430C">
              <w:rPr>
                <w:rFonts w:ascii="Times New Roman" w:hAnsi="Times New Roman" w:cs="Times New Roman"/>
              </w:rPr>
              <w:t xml:space="preserve">    </w:t>
            </w:r>
            <w:r w:rsidR="000D6839" w:rsidRPr="00DA430C">
              <w:rPr>
                <w:rFonts w:ascii="Times New Roman" w:hAnsi="Times New Roman" w:cs="Times New Roman"/>
              </w:rPr>
              <w:t xml:space="preserve">29. </w:t>
            </w:r>
            <w:r w:rsidR="004427D9" w:rsidRPr="00DA430C">
              <w:rPr>
                <w:rFonts w:ascii="Times New Roman" w:hAnsi="Times New Roman" w:cs="Times New Roman"/>
              </w:rPr>
              <w:t>Pianifico le attività con almeno una settimana di anticipo</w:t>
            </w:r>
          </w:p>
        </w:tc>
        <w:tc>
          <w:tcPr>
            <w:tcW w:w="7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2F914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A5825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46226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63C6C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8D54D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BAB30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31D77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="00355B93"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627508" w:rsidRPr="00DA430C" w14:paraId="4CC1AC7F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76E52" w14:textId="77777777" w:rsidR="00627508" w:rsidRPr="00DA430C" w:rsidRDefault="000D6839" w:rsidP="00627508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 w:rsidRPr="00DA430C">
              <w:rPr>
                <w:rFonts w:ascii="Times New Roman" w:hAnsi="Times New Roman" w:cs="Times New Roman"/>
              </w:rPr>
              <w:t xml:space="preserve">30. </w:t>
            </w:r>
            <w:r w:rsidR="004427D9" w:rsidRPr="00DA430C">
              <w:rPr>
                <w:rFonts w:ascii="Times New Roman" w:hAnsi="Times New Roman" w:cs="Times New Roman"/>
              </w:rPr>
              <w:t>Sento di avere il controllo del mio tempo</w:t>
            </w:r>
          </w:p>
        </w:tc>
        <w:tc>
          <w:tcPr>
            <w:tcW w:w="7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FF477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2474E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65F85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B1F2D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7BB1D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24977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90C82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="00355B93"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627508" w:rsidRPr="00DA430C" w14:paraId="4FEF28FA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352BD" w14:textId="77777777" w:rsidR="00627508" w:rsidRPr="00DA430C" w:rsidRDefault="004427D9" w:rsidP="004427D9">
            <w:pPr>
              <w:autoSpaceDE w:val="0"/>
              <w:autoSpaceDN w:val="0"/>
              <w:adjustRightInd w:val="0"/>
              <w:spacing w:after="0"/>
              <w:ind w:right="75" w:hanging="142"/>
              <w:rPr>
                <w:rFonts w:ascii="Times New Roman" w:hAnsi="Times New Roman" w:cs="Times New Roman"/>
              </w:rPr>
            </w:pPr>
            <w:r w:rsidRPr="00DA430C">
              <w:rPr>
                <w:rFonts w:ascii="Times New Roman" w:hAnsi="Times New Roman" w:cs="Times New Roman"/>
              </w:rPr>
              <w:t xml:space="preserve">   </w:t>
            </w:r>
            <w:r w:rsidR="000D6839" w:rsidRPr="00DA430C">
              <w:rPr>
                <w:rFonts w:ascii="Times New Roman" w:hAnsi="Times New Roman" w:cs="Times New Roman"/>
              </w:rPr>
              <w:t xml:space="preserve">31. </w:t>
            </w:r>
            <w:r w:rsidRPr="00DA430C">
              <w:rPr>
                <w:rFonts w:ascii="Times New Roman" w:hAnsi="Times New Roman" w:cs="Times New Roman"/>
              </w:rPr>
              <w:t>Parte delle mie idee più creative mi vengono quando sono disorganizzato</w:t>
            </w:r>
          </w:p>
        </w:tc>
        <w:tc>
          <w:tcPr>
            <w:tcW w:w="7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9E4E4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EDC91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06311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56C74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="00355B93"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E597C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BBE7E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7B672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627508" w:rsidRPr="00DA430C" w14:paraId="0D4BD31E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3D883" w14:textId="77777777" w:rsidR="00627508" w:rsidRPr="00DA430C" w:rsidRDefault="000D6839" w:rsidP="00627508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 w:rsidRPr="00DA430C">
              <w:rPr>
                <w:rFonts w:ascii="Times New Roman" w:hAnsi="Times New Roman" w:cs="Times New Roman"/>
              </w:rPr>
              <w:t xml:space="preserve">32. </w:t>
            </w:r>
            <w:r w:rsidR="004427D9" w:rsidRPr="00DA430C">
              <w:rPr>
                <w:rFonts w:ascii="Times New Roman" w:hAnsi="Times New Roman" w:cs="Times New Roman"/>
              </w:rPr>
              <w:t>Uso vaschette per il materiale cartaceo in ingresso e in uscita</w:t>
            </w:r>
          </w:p>
        </w:tc>
        <w:tc>
          <w:tcPr>
            <w:tcW w:w="7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5DD54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89AC8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6DE80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280EF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91FA7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="00355B93"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00071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DC06C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627508" w:rsidRPr="00DA430C" w14:paraId="1DA0D2A9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EDE3F" w14:textId="77777777" w:rsidR="00627508" w:rsidRPr="00DA430C" w:rsidRDefault="004427D9" w:rsidP="004427D9">
            <w:pPr>
              <w:autoSpaceDE w:val="0"/>
              <w:autoSpaceDN w:val="0"/>
              <w:adjustRightInd w:val="0"/>
              <w:spacing w:after="0"/>
              <w:ind w:right="75" w:hanging="142"/>
              <w:rPr>
                <w:rFonts w:ascii="Times New Roman" w:hAnsi="Times New Roman" w:cs="Times New Roman"/>
              </w:rPr>
            </w:pPr>
            <w:r w:rsidRPr="00DA430C">
              <w:rPr>
                <w:rFonts w:ascii="Times New Roman" w:hAnsi="Times New Roman" w:cs="Times New Roman"/>
              </w:rPr>
              <w:t xml:space="preserve">   </w:t>
            </w:r>
            <w:r w:rsidR="000D6839" w:rsidRPr="00DA430C">
              <w:rPr>
                <w:rFonts w:ascii="Times New Roman" w:hAnsi="Times New Roman" w:cs="Times New Roman"/>
              </w:rPr>
              <w:t xml:space="preserve">33. </w:t>
            </w:r>
            <w:r w:rsidRPr="00DA430C">
              <w:rPr>
                <w:rFonts w:ascii="Times New Roman" w:hAnsi="Times New Roman" w:cs="Times New Roman"/>
              </w:rPr>
              <w:t>Non posso fare a meno di dedicare molto tempo a compiti non importanti</w:t>
            </w:r>
          </w:p>
        </w:tc>
        <w:tc>
          <w:tcPr>
            <w:tcW w:w="7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0E124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9FC25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AD7A7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0150F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="00355B93"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4AFCD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90CA9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78A49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627508" w:rsidRPr="00DA430C" w14:paraId="6C0A3A50" w14:textId="77777777" w:rsidTr="000D6839">
        <w:trPr>
          <w:trHeight w:val="694"/>
        </w:trPr>
        <w:tc>
          <w:tcPr>
            <w:tcW w:w="5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E6374" w14:textId="77777777" w:rsidR="00627508" w:rsidRPr="00DA430C" w:rsidRDefault="000D6839" w:rsidP="00627508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 w:rsidRPr="00DA430C">
              <w:rPr>
                <w:rFonts w:ascii="Times New Roman" w:hAnsi="Times New Roman" w:cs="Times New Roman"/>
              </w:rPr>
              <w:t xml:space="preserve">34. </w:t>
            </w:r>
            <w:r w:rsidR="004427D9" w:rsidRPr="00DA430C">
              <w:rPr>
                <w:rFonts w:ascii="Times New Roman" w:hAnsi="Times New Roman" w:cs="Times New Roman"/>
              </w:rPr>
              <w:t>Passo in rassegna i miei obiettivi per capire se hanno bisogno di essere ridefiniti</w:t>
            </w:r>
          </w:p>
        </w:tc>
        <w:tc>
          <w:tcPr>
            <w:tcW w:w="7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A2C9C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E43D9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DBA3F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="00355B93"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EB144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36841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3447A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6E560" w14:textId="77777777" w:rsidR="00627508" w:rsidRPr="00DA430C" w:rsidRDefault="00627508" w:rsidP="00627508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</w:tbl>
    <w:p w14:paraId="5F6BEFDF" w14:textId="77777777" w:rsidR="00C24E30" w:rsidRPr="00DA430C" w:rsidRDefault="00C24E30" w:rsidP="00C24E30"/>
    <w:p w14:paraId="4ADE22A4" w14:textId="77777777" w:rsidR="007D523B" w:rsidRPr="00DA430C" w:rsidRDefault="007D523B"/>
    <w:p w14:paraId="46E3C53E" w14:textId="77777777" w:rsidR="007D523B" w:rsidRPr="00DA430C" w:rsidRDefault="007D523B"/>
    <w:p w14:paraId="2B12C94C" w14:textId="77777777" w:rsidR="00C24E30" w:rsidRPr="00DA430C" w:rsidRDefault="00355B93" w:rsidP="00C24E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A430C">
        <w:rPr>
          <w:rFonts w:ascii="Times New Roman" w:hAnsi="Times New Roman" w:cs="Times New Roman"/>
          <w:sz w:val="24"/>
          <w:szCs w:val="24"/>
        </w:rPr>
        <w:t>-Ha</w:t>
      </w:r>
      <w:r w:rsidR="00C24E30" w:rsidRPr="00DA430C">
        <w:rPr>
          <w:rFonts w:ascii="Times New Roman" w:hAnsi="Times New Roman" w:cs="Times New Roman"/>
          <w:sz w:val="24"/>
          <w:szCs w:val="24"/>
        </w:rPr>
        <w:t xml:space="preserve"> mai letto libri riguardo la gestione del tempo o dello stress?      </w:t>
      </w:r>
      <w:r w:rsidRPr="00DA430C">
        <w:rPr>
          <w:rFonts w:ascii="Times New Roman" w:hAnsi="Times New Roman" w:cs="Times New Roman"/>
          <w:sz w:val="24"/>
          <w:szCs w:val="24"/>
        </w:rPr>
        <w:t xml:space="preserve">                           SI    </w:t>
      </w:r>
      <w:r w:rsidR="00C24E30" w:rsidRPr="00DA430C">
        <w:rPr>
          <w:rFonts w:ascii="Times New Roman" w:hAnsi="Times New Roman" w:cs="Times New Roman"/>
          <w:sz w:val="24"/>
          <w:szCs w:val="24"/>
        </w:rPr>
        <w:t xml:space="preserve"> NO</w:t>
      </w:r>
    </w:p>
    <w:p w14:paraId="0AC1200F" w14:textId="77777777" w:rsidR="00C24E30" w:rsidRPr="00DA430C" w:rsidRDefault="00C24E30" w:rsidP="00C24E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F7A2D0" w14:textId="77777777" w:rsidR="00C24E30" w:rsidRPr="00DA430C" w:rsidRDefault="00355B93" w:rsidP="00C24E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A430C">
        <w:rPr>
          <w:rFonts w:ascii="Times New Roman" w:hAnsi="Times New Roman" w:cs="Times New Roman"/>
          <w:sz w:val="24"/>
          <w:szCs w:val="24"/>
        </w:rPr>
        <w:t xml:space="preserve">-Ha </w:t>
      </w:r>
      <w:r w:rsidR="00C24E30" w:rsidRPr="00DA430C">
        <w:rPr>
          <w:rFonts w:ascii="Times New Roman" w:hAnsi="Times New Roman" w:cs="Times New Roman"/>
          <w:sz w:val="24"/>
          <w:szCs w:val="24"/>
        </w:rPr>
        <w:t>mai frequentato seminari/laborator</w:t>
      </w:r>
      <w:r w:rsidR="00AA6D44" w:rsidRPr="00DA430C">
        <w:rPr>
          <w:rFonts w:ascii="Times New Roman" w:hAnsi="Times New Roman" w:cs="Times New Roman"/>
          <w:sz w:val="24"/>
          <w:szCs w:val="24"/>
        </w:rPr>
        <w:t xml:space="preserve">i sulla gestione dello stress o </w:t>
      </w:r>
      <w:r w:rsidR="00C24E30" w:rsidRPr="00DA430C">
        <w:rPr>
          <w:rFonts w:ascii="Times New Roman" w:hAnsi="Times New Roman" w:cs="Times New Roman"/>
          <w:sz w:val="24"/>
          <w:szCs w:val="24"/>
        </w:rPr>
        <w:t xml:space="preserve">tempo?                    </w:t>
      </w:r>
      <w:r w:rsidRPr="00DA430C">
        <w:rPr>
          <w:rFonts w:ascii="Times New Roman" w:hAnsi="Times New Roman" w:cs="Times New Roman"/>
          <w:sz w:val="24"/>
          <w:szCs w:val="24"/>
        </w:rPr>
        <w:t xml:space="preserve">SI      </w:t>
      </w:r>
      <w:r w:rsidR="00C24E30" w:rsidRPr="00DA430C">
        <w:rPr>
          <w:rFonts w:ascii="Times New Roman" w:hAnsi="Times New Roman" w:cs="Times New Roman"/>
          <w:sz w:val="24"/>
          <w:szCs w:val="24"/>
        </w:rPr>
        <w:t>NO</w:t>
      </w:r>
    </w:p>
    <w:p w14:paraId="102DC45B" w14:textId="77777777" w:rsidR="00C24E30" w:rsidRPr="00DA430C" w:rsidRDefault="00C24E30" w:rsidP="00C24E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D292C7" w14:textId="77777777" w:rsidR="00C24E30" w:rsidRPr="00DA430C" w:rsidRDefault="00C24E30" w:rsidP="00C24E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A430C">
        <w:rPr>
          <w:rFonts w:ascii="Times New Roman" w:hAnsi="Times New Roman" w:cs="Times New Roman"/>
          <w:sz w:val="24"/>
          <w:szCs w:val="24"/>
        </w:rPr>
        <w:lastRenderedPageBreak/>
        <w:t xml:space="preserve">Se SI, a </w:t>
      </w:r>
      <w:proofErr w:type="gramStart"/>
      <w:r w:rsidRPr="00DA430C">
        <w:rPr>
          <w:rFonts w:ascii="Times New Roman" w:hAnsi="Times New Roman" w:cs="Times New Roman"/>
          <w:sz w:val="24"/>
          <w:szCs w:val="24"/>
        </w:rPr>
        <w:t>quanti?_</w:t>
      </w:r>
      <w:proofErr w:type="gramEnd"/>
      <w:r w:rsidRPr="00DA430C">
        <w:rPr>
          <w:rFonts w:ascii="Times New Roman" w:hAnsi="Times New Roman" w:cs="Times New Roman"/>
          <w:sz w:val="24"/>
          <w:szCs w:val="24"/>
        </w:rPr>
        <w:t>______________</w:t>
      </w:r>
    </w:p>
    <w:p w14:paraId="1755AD38" w14:textId="77777777" w:rsidR="00C24E30" w:rsidRPr="00DA430C" w:rsidRDefault="00C24E30" w:rsidP="00C24E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E2F76A" w14:textId="77777777" w:rsidR="00C24E30" w:rsidRPr="00DA430C" w:rsidRDefault="00C24E30" w:rsidP="00C24E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A430C">
        <w:rPr>
          <w:rFonts w:ascii="Times New Roman" w:hAnsi="Times New Roman" w:cs="Times New Roman"/>
          <w:sz w:val="24"/>
          <w:szCs w:val="24"/>
        </w:rPr>
        <w:t>A quanto tempo</w:t>
      </w:r>
      <w:r w:rsidR="008E12D6" w:rsidRPr="00DA430C">
        <w:rPr>
          <w:rFonts w:ascii="Times New Roman" w:hAnsi="Times New Roman" w:cs="Times New Roman"/>
          <w:sz w:val="24"/>
          <w:szCs w:val="24"/>
        </w:rPr>
        <w:t xml:space="preserve"> risale l’ultimo a cui ha</w:t>
      </w:r>
      <w:r w:rsidRPr="00DA430C">
        <w:rPr>
          <w:rFonts w:ascii="Times New Roman" w:hAnsi="Times New Roman" w:cs="Times New Roman"/>
          <w:sz w:val="24"/>
          <w:szCs w:val="24"/>
        </w:rPr>
        <w:t xml:space="preserve"> partecipato?  ____anni/_____mesi</w:t>
      </w:r>
    </w:p>
    <w:p w14:paraId="3A3A6E95" w14:textId="77777777" w:rsidR="00B07E96" w:rsidRPr="00DA430C" w:rsidRDefault="00B07E96" w:rsidP="00C24E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B11222" w14:textId="77777777" w:rsidR="00B07E96" w:rsidRPr="00DA430C" w:rsidRDefault="00B07E96" w:rsidP="00C24E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A11918C" w14:textId="77777777" w:rsidR="00C24E30" w:rsidRPr="00DA430C" w:rsidRDefault="00C24E30" w:rsidP="00B07E96">
      <w:pPr>
        <w:autoSpaceDE w:val="0"/>
        <w:autoSpaceDN w:val="0"/>
        <w:adjustRightInd w:val="0"/>
        <w:spacing w:after="0" w:line="240" w:lineRule="auto"/>
        <w:ind w:left="-454"/>
        <w:rPr>
          <w:rFonts w:ascii="Times New Roman" w:hAnsi="Times New Roman" w:cs="Times New Roman"/>
          <w:b/>
          <w:bCs/>
          <w:sz w:val="24"/>
          <w:szCs w:val="24"/>
        </w:rPr>
      </w:pPr>
      <w:r w:rsidRPr="00DA430C">
        <w:rPr>
          <w:rFonts w:ascii="Times New Roman" w:hAnsi="Times New Roman" w:cs="Times New Roman"/>
          <w:b/>
          <w:bCs/>
          <w:sz w:val="24"/>
          <w:szCs w:val="24"/>
        </w:rPr>
        <w:t>Questa parte del questionario raccoglie</w:t>
      </w:r>
      <w:r w:rsidR="008E12D6" w:rsidRPr="00DA430C">
        <w:rPr>
          <w:rFonts w:ascii="Times New Roman" w:hAnsi="Times New Roman" w:cs="Times New Roman"/>
          <w:b/>
          <w:bCs/>
          <w:sz w:val="24"/>
          <w:szCs w:val="24"/>
        </w:rPr>
        <w:t xml:space="preserve"> domande sulle sue</w:t>
      </w:r>
      <w:r w:rsidRPr="00DA430C">
        <w:rPr>
          <w:rFonts w:ascii="Times New Roman" w:hAnsi="Times New Roman" w:cs="Times New Roman"/>
          <w:b/>
          <w:bCs/>
          <w:sz w:val="24"/>
          <w:szCs w:val="24"/>
        </w:rPr>
        <w:t xml:space="preserve"> condizioni di salute nelle ultime (due) settimane. La preghiamo di leggere attentamente ogni domanda e di selezionare la risposta che più si avvicina alla sua condizione. Nelle scorse settimane quanto ha provato quanto segue</w:t>
      </w:r>
      <w:r w:rsidR="008E12D6" w:rsidRPr="00DA430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2F09709E" w14:textId="77777777" w:rsidR="00C24E30" w:rsidRPr="00DA430C" w:rsidRDefault="00C24E30" w:rsidP="00C24E3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18321F30" w14:textId="77777777" w:rsidR="00C24E30" w:rsidRPr="00DA430C" w:rsidRDefault="00C24E30" w:rsidP="00C24E30">
      <w:pPr>
        <w:autoSpaceDE w:val="0"/>
        <w:autoSpaceDN w:val="0"/>
        <w:adjustRightInd w:val="0"/>
        <w:spacing w:after="0" w:line="240" w:lineRule="auto"/>
        <w:rPr>
          <w:rFonts w:ascii="SimSun" w:eastAsia="SimSun" w:hAnsi="Times New Roman" w:cs="SimSun"/>
          <w:sz w:val="24"/>
          <w:szCs w:val="24"/>
        </w:rPr>
      </w:pPr>
      <w:r w:rsidRPr="00DA430C">
        <w:rPr>
          <w:rFonts w:ascii="Times New Roman" w:hAnsi="Times New Roman" w:cs="Times New Roman"/>
          <w:sz w:val="24"/>
          <w:szCs w:val="24"/>
        </w:rPr>
        <w:t>(1). Problemi di concentrazione</w:t>
      </w:r>
      <w:r w:rsidRPr="00DA430C">
        <w:rPr>
          <w:rFonts w:ascii="SimSun" w:eastAsia="SimSun" w:hAnsi="Times New Roman" w:cs="SimSun" w:hint="eastAsia"/>
          <w:sz w:val="24"/>
          <w:szCs w:val="24"/>
        </w:rPr>
        <w:t>？</w:t>
      </w:r>
    </w:p>
    <w:p w14:paraId="55E33A58" w14:textId="77777777" w:rsidR="00B07E96" w:rsidRPr="00DA430C" w:rsidRDefault="00B07E96" w:rsidP="00C24E30">
      <w:pPr>
        <w:autoSpaceDE w:val="0"/>
        <w:autoSpaceDN w:val="0"/>
        <w:adjustRightInd w:val="0"/>
        <w:spacing w:after="0" w:line="240" w:lineRule="auto"/>
        <w:rPr>
          <w:rFonts w:ascii="SimSun" w:eastAsia="SimSun" w:hAnsi="Times New Roman" w:cs="SimSun"/>
          <w:sz w:val="24"/>
          <w:szCs w:val="24"/>
        </w:rPr>
      </w:pPr>
    </w:p>
    <w:tbl>
      <w:tblPr>
        <w:tblStyle w:val="Grigliatabella"/>
        <w:tblW w:w="10099" w:type="dxa"/>
        <w:tblLook w:val="04A0" w:firstRow="1" w:lastRow="0" w:firstColumn="1" w:lastColumn="0" w:noHBand="0" w:noVBand="1"/>
      </w:tblPr>
      <w:tblGrid>
        <w:gridCol w:w="407"/>
        <w:gridCol w:w="2152"/>
        <w:gridCol w:w="412"/>
        <w:gridCol w:w="2100"/>
        <w:gridCol w:w="425"/>
        <w:gridCol w:w="2089"/>
        <w:gridCol w:w="361"/>
        <w:gridCol w:w="2153"/>
      </w:tblGrid>
      <w:tr w:rsidR="00B07E96" w:rsidRPr="00DA430C" w14:paraId="33803EE3" w14:textId="77777777" w:rsidTr="00B07E96">
        <w:trPr>
          <w:trHeight w:val="451"/>
        </w:trPr>
        <w:tc>
          <w:tcPr>
            <w:tcW w:w="407" w:type="dxa"/>
            <w:tcBorders>
              <w:right w:val="single" w:sz="4" w:space="0" w:color="auto"/>
            </w:tcBorders>
          </w:tcPr>
          <w:p w14:paraId="09422DDF" w14:textId="77777777" w:rsidR="00B07E96" w:rsidRPr="00DA430C" w:rsidRDefault="00B07E96" w:rsidP="00C24E30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1.</w:t>
            </w:r>
          </w:p>
        </w:tc>
        <w:tc>
          <w:tcPr>
            <w:tcW w:w="2152" w:type="dxa"/>
            <w:tcBorders>
              <w:left w:val="single" w:sz="4" w:space="0" w:color="auto"/>
            </w:tcBorders>
          </w:tcPr>
          <w:p w14:paraId="4AE666B4" w14:textId="77777777" w:rsidR="00B07E96" w:rsidRPr="00DA430C" w:rsidRDefault="00B07E96" w:rsidP="00C24E30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Meno del solito</w:t>
            </w:r>
          </w:p>
        </w:tc>
        <w:tc>
          <w:tcPr>
            <w:tcW w:w="412" w:type="dxa"/>
            <w:tcBorders>
              <w:right w:val="single" w:sz="4" w:space="0" w:color="auto"/>
            </w:tcBorders>
          </w:tcPr>
          <w:p w14:paraId="03FEE50E" w14:textId="77777777" w:rsidR="00B07E96" w:rsidRPr="00DA430C" w:rsidRDefault="00B07E96" w:rsidP="00C24E30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2</w:t>
            </w:r>
          </w:p>
        </w:tc>
        <w:tc>
          <w:tcPr>
            <w:tcW w:w="2100" w:type="dxa"/>
            <w:tcBorders>
              <w:left w:val="single" w:sz="4" w:space="0" w:color="auto"/>
            </w:tcBorders>
          </w:tcPr>
          <w:p w14:paraId="64A5FF82" w14:textId="77777777" w:rsidR="00B07E96" w:rsidRPr="00DA430C" w:rsidRDefault="00B07E96" w:rsidP="00C24E30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Come al solito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4F480B9F" w14:textId="77777777" w:rsidR="00B07E96" w:rsidRPr="00DA430C" w:rsidRDefault="00B07E96" w:rsidP="00C24E30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3</w:t>
            </w:r>
          </w:p>
        </w:tc>
        <w:tc>
          <w:tcPr>
            <w:tcW w:w="2089" w:type="dxa"/>
            <w:tcBorders>
              <w:left w:val="single" w:sz="4" w:space="0" w:color="auto"/>
            </w:tcBorders>
          </w:tcPr>
          <w:p w14:paraId="19F2B419" w14:textId="77777777" w:rsidR="00B07E96" w:rsidRPr="00DA430C" w:rsidRDefault="00B07E96" w:rsidP="00C24E30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Più del solito</w:t>
            </w:r>
          </w:p>
        </w:tc>
        <w:tc>
          <w:tcPr>
            <w:tcW w:w="361" w:type="dxa"/>
            <w:tcBorders>
              <w:right w:val="single" w:sz="4" w:space="0" w:color="auto"/>
            </w:tcBorders>
          </w:tcPr>
          <w:p w14:paraId="0EF3D4B0" w14:textId="77777777" w:rsidR="00B07E96" w:rsidRPr="00DA430C" w:rsidRDefault="00B07E96" w:rsidP="00C24E30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4</w:t>
            </w:r>
          </w:p>
        </w:tc>
        <w:tc>
          <w:tcPr>
            <w:tcW w:w="2153" w:type="dxa"/>
            <w:tcBorders>
              <w:left w:val="single" w:sz="4" w:space="0" w:color="auto"/>
            </w:tcBorders>
          </w:tcPr>
          <w:p w14:paraId="3B3320DB" w14:textId="77777777" w:rsidR="00B07E96" w:rsidRPr="00DA430C" w:rsidRDefault="00B07E96" w:rsidP="00C24E30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Molto più del solito</w:t>
            </w:r>
          </w:p>
        </w:tc>
      </w:tr>
    </w:tbl>
    <w:p w14:paraId="59F94F53" w14:textId="77777777" w:rsidR="00C24E30" w:rsidRPr="00DA430C" w:rsidRDefault="00C24E30" w:rsidP="00C24E30">
      <w:pPr>
        <w:autoSpaceDE w:val="0"/>
        <w:autoSpaceDN w:val="0"/>
        <w:adjustRightInd w:val="0"/>
        <w:spacing w:after="0" w:line="240" w:lineRule="auto"/>
        <w:rPr>
          <w:rFonts w:ascii="Calibri" w:eastAsia="SimSun" w:hAnsi="Calibri" w:cs="Calibri"/>
        </w:rPr>
      </w:pPr>
    </w:p>
    <w:p w14:paraId="4C64FA38" w14:textId="77777777" w:rsidR="00B07E96" w:rsidRPr="00DA430C" w:rsidRDefault="00B07E96" w:rsidP="00C24E30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  <w:r w:rsidRPr="00DA430C">
        <w:rPr>
          <w:rFonts w:ascii="Times New Roman" w:eastAsia="SimSun" w:hAnsi="Times New Roman" w:cs="Times New Roman"/>
          <w:sz w:val="24"/>
          <w:szCs w:val="24"/>
        </w:rPr>
        <w:t>(2). Perdita di sonno?</w:t>
      </w:r>
    </w:p>
    <w:p w14:paraId="58E012BB" w14:textId="77777777" w:rsidR="00B07E96" w:rsidRPr="00DA430C" w:rsidRDefault="00B07E96" w:rsidP="00C24E30">
      <w:pPr>
        <w:autoSpaceDE w:val="0"/>
        <w:autoSpaceDN w:val="0"/>
        <w:adjustRightInd w:val="0"/>
        <w:spacing w:after="0" w:line="240" w:lineRule="auto"/>
        <w:rPr>
          <w:rFonts w:ascii="Calibri" w:eastAsia="SimSun" w:hAnsi="Calibri" w:cs="Calibri"/>
        </w:rPr>
      </w:pPr>
    </w:p>
    <w:tbl>
      <w:tblPr>
        <w:tblStyle w:val="Grigliatabella"/>
        <w:tblW w:w="10099" w:type="dxa"/>
        <w:tblLook w:val="04A0" w:firstRow="1" w:lastRow="0" w:firstColumn="1" w:lastColumn="0" w:noHBand="0" w:noVBand="1"/>
      </w:tblPr>
      <w:tblGrid>
        <w:gridCol w:w="407"/>
        <w:gridCol w:w="2152"/>
        <w:gridCol w:w="412"/>
        <w:gridCol w:w="2100"/>
        <w:gridCol w:w="425"/>
        <w:gridCol w:w="2089"/>
        <w:gridCol w:w="361"/>
        <w:gridCol w:w="2153"/>
      </w:tblGrid>
      <w:tr w:rsidR="00B07E96" w:rsidRPr="00DA430C" w14:paraId="2C984BCA" w14:textId="77777777" w:rsidTr="00627508">
        <w:trPr>
          <w:trHeight w:val="451"/>
        </w:trPr>
        <w:tc>
          <w:tcPr>
            <w:tcW w:w="407" w:type="dxa"/>
            <w:tcBorders>
              <w:right w:val="single" w:sz="4" w:space="0" w:color="auto"/>
            </w:tcBorders>
          </w:tcPr>
          <w:p w14:paraId="273B685A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1.</w:t>
            </w:r>
          </w:p>
        </w:tc>
        <w:tc>
          <w:tcPr>
            <w:tcW w:w="2152" w:type="dxa"/>
            <w:tcBorders>
              <w:left w:val="single" w:sz="4" w:space="0" w:color="auto"/>
            </w:tcBorders>
          </w:tcPr>
          <w:p w14:paraId="2D1F050F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Meno del solito</w:t>
            </w:r>
          </w:p>
        </w:tc>
        <w:tc>
          <w:tcPr>
            <w:tcW w:w="412" w:type="dxa"/>
            <w:tcBorders>
              <w:right w:val="single" w:sz="4" w:space="0" w:color="auto"/>
            </w:tcBorders>
          </w:tcPr>
          <w:p w14:paraId="1A11EB6A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2</w:t>
            </w:r>
          </w:p>
        </w:tc>
        <w:tc>
          <w:tcPr>
            <w:tcW w:w="2100" w:type="dxa"/>
            <w:tcBorders>
              <w:left w:val="single" w:sz="4" w:space="0" w:color="auto"/>
            </w:tcBorders>
          </w:tcPr>
          <w:p w14:paraId="3C81089E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Come al solito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3D345756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3</w:t>
            </w:r>
          </w:p>
        </w:tc>
        <w:tc>
          <w:tcPr>
            <w:tcW w:w="2089" w:type="dxa"/>
            <w:tcBorders>
              <w:left w:val="single" w:sz="4" w:space="0" w:color="auto"/>
            </w:tcBorders>
          </w:tcPr>
          <w:p w14:paraId="1C075217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Più del solito</w:t>
            </w:r>
          </w:p>
        </w:tc>
        <w:tc>
          <w:tcPr>
            <w:tcW w:w="361" w:type="dxa"/>
            <w:tcBorders>
              <w:right w:val="single" w:sz="4" w:space="0" w:color="auto"/>
            </w:tcBorders>
          </w:tcPr>
          <w:p w14:paraId="5FE4F9A5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4</w:t>
            </w:r>
          </w:p>
        </w:tc>
        <w:tc>
          <w:tcPr>
            <w:tcW w:w="2153" w:type="dxa"/>
            <w:tcBorders>
              <w:left w:val="single" w:sz="4" w:space="0" w:color="auto"/>
            </w:tcBorders>
          </w:tcPr>
          <w:p w14:paraId="6E4A1F1B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Molto più del solito</w:t>
            </w:r>
          </w:p>
        </w:tc>
      </w:tr>
    </w:tbl>
    <w:p w14:paraId="69A05D52" w14:textId="77777777" w:rsidR="00B07E96" w:rsidRPr="00DA430C" w:rsidRDefault="00B07E96" w:rsidP="00C24E30">
      <w:pPr>
        <w:autoSpaceDE w:val="0"/>
        <w:autoSpaceDN w:val="0"/>
        <w:adjustRightInd w:val="0"/>
        <w:spacing w:after="0" w:line="240" w:lineRule="auto"/>
        <w:rPr>
          <w:rFonts w:ascii="Calibri" w:eastAsia="SimSun" w:hAnsi="Calibri" w:cs="Calibri"/>
        </w:rPr>
      </w:pPr>
    </w:p>
    <w:p w14:paraId="482903EE" w14:textId="77777777" w:rsidR="00C24E30" w:rsidRPr="00DA430C" w:rsidRDefault="00C24E30" w:rsidP="00C24E30">
      <w:pPr>
        <w:autoSpaceDE w:val="0"/>
        <w:autoSpaceDN w:val="0"/>
        <w:adjustRightInd w:val="0"/>
        <w:spacing w:after="0" w:line="240" w:lineRule="auto"/>
        <w:rPr>
          <w:rFonts w:ascii="SimSun" w:eastAsia="SimSun" w:hAnsi="Times New Roman" w:cs="SimSun"/>
          <w:sz w:val="24"/>
          <w:szCs w:val="24"/>
        </w:rPr>
      </w:pPr>
      <w:r w:rsidRPr="00DA430C">
        <w:rPr>
          <w:rFonts w:ascii="Times New Roman" w:eastAsia="SimSun" w:hAnsi="Times New Roman" w:cs="Times New Roman"/>
          <w:sz w:val="24"/>
          <w:szCs w:val="24"/>
        </w:rPr>
        <w:t>(3).</w:t>
      </w:r>
      <w:r w:rsidR="00B07E96" w:rsidRPr="00DA430C">
        <w:rPr>
          <w:rFonts w:ascii="Times New Roman" w:eastAsia="SimSun" w:hAnsi="Times New Roman" w:cs="Times New Roman"/>
          <w:sz w:val="24"/>
          <w:szCs w:val="24"/>
        </w:rPr>
        <w:t xml:space="preserve"> Sensazione di svolgere attività</w:t>
      </w:r>
      <w:r w:rsidRPr="00DA430C">
        <w:rPr>
          <w:rFonts w:ascii="Times New Roman" w:eastAsia="SimSun" w:hAnsi="Times New Roman" w:cs="Times New Roman"/>
          <w:sz w:val="24"/>
          <w:szCs w:val="24"/>
        </w:rPr>
        <w:t xml:space="preserve"> poco utili </w:t>
      </w:r>
      <w:r w:rsidRPr="00DA430C">
        <w:rPr>
          <w:rFonts w:ascii="SimSun" w:eastAsia="SimSun" w:hAnsi="Times New Roman" w:cs="SimSun" w:hint="eastAsia"/>
          <w:sz w:val="24"/>
          <w:szCs w:val="24"/>
        </w:rPr>
        <w:t>？</w:t>
      </w:r>
    </w:p>
    <w:p w14:paraId="6888A5F0" w14:textId="77777777" w:rsidR="00B07E96" w:rsidRPr="00DA430C" w:rsidRDefault="00B07E96" w:rsidP="00C24E30">
      <w:pPr>
        <w:autoSpaceDE w:val="0"/>
        <w:autoSpaceDN w:val="0"/>
        <w:adjustRightInd w:val="0"/>
        <w:spacing w:after="0" w:line="240" w:lineRule="auto"/>
        <w:rPr>
          <w:rFonts w:ascii="SimSun" w:eastAsia="SimSun" w:hAnsi="Times New Roman" w:cs="SimSun"/>
          <w:sz w:val="24"/>
          <w:szCs w:val="24"/>
        </w:rPr>
      </w:pPr>
    </w:p>
    <w:tbl>
      <w:tblPr>
        <w:tblStyle w:val="Grigliatabella"/>
        <w:tblW w:w="10099" w:type="dxa"/>
        <w:tblLook w:val="04A0" w:firstRow="1" w:lastRow="0" w:firstColumn="1" w:lastColumn="0" w:noHBand="0" w:noVBand="1"/>
      </w:tblPr>
      <w:tblGrid>
        <w:gridCol w:w="407"/>
        <w:gridCol w:w="2152"/>
        <w:gridCol w:w="412"/>
        <w:gridCol w:w="2100"/>
        <w:gridCol w:w="425"/>
        <w:gridCol w:w="2089"/>
        <w:gridCol w:w="361"/>
        <w:gridCol w:w="2153"/>
      </w:tblGrid>
      <w:tr w:rsidR="00B07E96" w:rsidRPr="00DA430C" w14:paraId="04024CC9" w14:textId="77777777" w:rsidTr="00627508">
        <w:trPr>
          <w:trHeight w:val="451"/>
        </w:trPr>
        <w:tc>
          <w:tcPr>
            <w:tcW w:w="407" w:type="dxa"/>
            <w:tcBorders>
              <w:right w:val="single" w:sz="4" w:space="0" w:color="auto"/>
            </w:tcBorders>
          </w:tcPr>
          <w:p w14:paraId="5D52D847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1.</w:t>
            </w:r>
          </w:p>
        </w:tc>
        <w:tc>
          <w:tcPr>
            <w:tcW w:w="2152" w:type="dxa"/>
            <w:tcBorders>
              <w:left w:val="single" w:sz="4" w:space="0" w:color="auto"/>
            </w:tcBorders>
          </w:tcPr>
          <w:p w14:paraId="4E4011CE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Meno del solito</w:t>
            </w:r>
          </w:p>
        </w:tc>
        <w:tc>
          <w:tcPr>
            <w:tcW w:w="412" w:type="dxa"/>
            <w:tcBorders>
              <w:right w:val="single" w:sz="4" w:space="0" w:color="auto"/>
            </w:tcBorders>
          </w:tcPr>
          <w:p w14:paraId="0AF7E8E7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2</w:t>
            </w:r>
          </w:p>
        </w:tc>
        <w:tc>
          <w:tcPr>
            <w:tcW w:w="2100" w:type="dxa"/>
            <w:tcBorders>
              <w:left w:val="single" w:sz="4" w:space="0" w:color="auto"/>
            </w:tcBorders>
          </w:tcPr>
          <w:p w14:paraId="63AE89F5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Come al solito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39EF6401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3</w:t>
            </w:r>
          </w:p>
        </w:tc>
        <w:tc>
          <w:tcPr>
            <w:tcW w:w="2089" w:type="dxa"/>
            <w:tcBorders>
              <w:left w:val="single" w:sz="4" w:space="0" w:color="auto"/>
            </w:tcBorders>
          </w:tcPr>
          <w:p w14:paraId="2FDC58B3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Più del solito</w:t>
            </w:r>
          </w:p>
        </w:tc>
        <w:tc>
          <w:tcPr>
            <w:tcW w:w="361" w:type="dxa"/>
            <w:tcBorders>
              <w:right w:val="single" w:sz="4" w:space="0" w:color="auto"/>
            </w:tcBorders>
          </w:tcPr>
          <w:p w14:paraId="334398CE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4</w:t>
            </w:r>
          </w:p>
        </w:tc>
        <w:tc>
          <w:tcPr>
            <w:tcW w:w="2153" w:type="dxa"/>
            <w:tcBorders>
              <w:left w:val="single" w:sz="4" w:space="0" w:color="auto"/>
            </w:tcBorders>
          </w:tcPr>
          <w:p w14:paraId="4349DF24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Molto più del solito</w:t>
            </w:r>
          </w:p>
        </w:tc>
      </w:tr>
    </w:tbl>
    <w:p w14:paraId="6748734A" w14:textId="77777777" w:rsidR="00B07E96" w:rsidRPr="00DA430C" w:rsidRDefault="00B07E96" w:rsidP="00C24E30">
      <w:pPr>
        <w:autoSpaceDE w:val="0"/>
        <w:autoSpaceDN w:val="0"/>
        <w:adjustRightInd w:val="0"/>
        <w:spacing w:after="0" w:line="240" w:lineRule="auto"/>
        <w:rPr>
          <w:rFonts w:ascii="Calibri" w:eastAsia="SimSun" w:hAnsi="Calibri" w:cs="Calibri"/>
        </w:rPr>
      </w:pPr>
    </w:p>
    <w:p w14:paraId="617BC788" w14:textId="77777777" w:rsidR="00C24E30" w:rsidRPr="00DA430C" w:rsidRDefault="00C24E30" w:rsidP="00C24E30">
      <w:pPr>
        <w:autoSpaceDE w:val="0"/>
        <w:autoSpaceDN w:val="0"/>
        <w:adjustRightInd w:val="0"/>
        <w:spacing w:after="0" w:line="240" w:lineRule="auto"/>
        <w:rPr>
          <w:rFonts w:ascii="SimSun" w:eastAsia="SimSun" w:hAnsi="Times New Roman" w:cs="SimSun"/>
          <w:sz w:val="24"/>
          <w:szCs w:val="24"/>
        </w:rPr>
      </w:pPr>
      <w:r w:rsidRPr="00DA430C">
        <w:rPr>
          <w:rFonts w:ascii="Times New Roman" w:eastAsia="SimSun" w:hAnsi="Times New Roman" w:cs="Times New Roman"/>
          <w:sz w:val="24"/>
          <w:szCs w:val="24"/>
        </w:rPr>
        <w:t>(4). Difficoltà di prendere decisioni</w:t>
      </w:r>
      <w:r w:rsidRPr="00DA430C">
        <w:rPr>
          <w:rFonts w:ascii="SimSun" w:eastAsia="SimSun" w:hAnsi="Times New Roman" w:cs="SimSun" w:hint="eastAsia"/>
          <w:sz w:val="24"/>
          <w:szCs w:val="24"/>
        </w:rPr>
        <w:t>？</w:t>
      </w:r>
    </w:p>
    <w:p w14:paraId="64A28A97" w14:textId="77777777" w:rsidR="00B07E96" w:rsidRPr="00DA430C" w:rsidRDefault="00B07E96" w:rsidP="00C24E30">
      <w:pPr>
        <w:autoSpaceDE w:val="0"/>
        <w:autoSpaceDN w:val="0"/>
        <w:adjustRightInd w:val="0"/>
        <w:spacing w:after="0" w:line="240" w:lineRule="auto"/>
        <w:rPr>
          <w:rFonts w:ascii="SimSun" w:eastAsia="SimSun" w:hAnsi="Times New Roman" w:cs="SimSun"/>
          <w:sz w:val="24"/>
          <w:szCs w:val="24"/>
        </w:rPr>
      </w:pPr>
    </w:p>
    <w:tbl>
      <w:tblPr>
        <w:tblStyle w:val="Grigliatabella"/>
        <w:tblW w:w="10099" w:type="dxa"/>
        <w:tblLook w:val="04A0" w:firstRow="1" w:lastRow="0" w:firstColumn="1" w:lastColumn="0" w:noHBand="0" w:noVBand="1"/>
      </w:tblPr>
      <w:tblGrid>
        <w:gridCol w:w="407"/>
        <w:gridCol w:w="2152"/>
        <w:gridCol w:w="412"/>
        <w:gridCol w:w="2100"/>
        <w:gridCol w:w="425"/>
        <w:gridCol w:w="2089"/>
        <w:gridCol w:w="361"/>
        <w:gridCol w:w="2153"/>
      </w:tblGrid>
      <w:tr w:rsidR="00B07E96" w:rsidRPr="00DA430C" w14:paraId="6BF09D15" w14:textId="77777777" w:rsidTr="00627508">
        <w:trPr>
          <w:trHeight w:val="451"/>
        </w:trPr>
        <w:tc>
          <w:tcPr>
            <w:tcW w:w="407" w:type="dxa"/>
            <w:tcBorders>
              <w:right w:val="single" w:sz="4" w:space="0" w:color="auto"/>
            </w:tcBorders>
          </w:tcPr>
          <w:p w14:paraId="4AABA90F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1.</w:t>
            </w:r>
          </w:p>
        </w:tc>
        <w:tc>
          <w:tcPr>
            <w:tcW w:w="2152" w:type="dxa"/>
            <w:tcBorders>
              <w:left w:val="single" w:sz="4" w:space="0" w:color="auto"/>
            </w:tcBorders>
          </w:tcPr>
          <w:p w14:paraId="368174FF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Meno del solito</w:t>
            </w:r>
          </w:p>
        </w:tc>
        <w:tc>
          <w:tcPr>
            <w:tcW w:w="412" w:type="dxa"/>
            <w:tcBorders>
              <w:right w:val="single" w:sz="4" w:space="0" w:color="auto"/>
            </w:tcBorders>
          </w:tcPr>
          <w:p w14:paraId="1F723E98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2</w:t>
            </w:r>
          </w:p>
        </w:tc>
        <w:tc>
          <w:tcPr>
            <w:tcW w:w="2100" w:type="dxa"/>
            <w:tcBorders>
              <w:left w:val="single" w:sz="4" w:space="0" w:color="auto"/>
            </w:tcBorders>
          </w:tcPr>
          <w:p w14:paraId="7CD80C88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Come al solito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0765A9E8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3</w:t>
            </w:r>
          </w:p>
        </w:tc>
        <w:tc>
          <w:tcPr>
            <w:tcW w:w="2089" w:type="dxa"/>
            <w:tcBorders>
              <w:left w:val="single" w:sz="4" w:space="0" w:color="auto"/>
            </w:tcBorders>
          </w:tcPr>
          <w:p w14:paraId="6233DD5B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Più del solito</w:t>
            </w:r>
          </w:p>
        </w:tc>
        <w:tc>
          <w:tcPr>
            <w:tcW w:w="361" w:type="dxa"/>
            <w:tcBorders>
              <w:right w:val="single" w:sz="4" w:space="0" w:color="auto"/>
            </w:tcBorders>
          </w:tcPr>
          <w:p w14:paraId="7ABFCF1C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4</w:t>
            </w:r>
          </w:p>
        </w:tc>
        <w:tc>
          <w:tcPr>
            <w:tcW w:w="2153" w:type="dxa"/>
            <w:tcBorders>
              <w:left w:val="single" w:sz="4" w:space="0" w:color="auto"/>
            </w:tcBorders>
          </w:tcPr>
          <w:p w14:paraId="2B796A52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Molto più del solito</w:t>
            </w:r>
          </w:p>
        </w:tc>
      </w:tr>
    </w:tbl>
    <w:p w14:paraId="08C731E8" w14:textId="77777777" w:rsidR="00C24E30" w:rsidRPr="00DA430C" w:rsidRDefault="00C24E30" w:rsidP="00C24E30">
      <w:pPr>
        <w:autoSpaceDE w:val="0"/>
        <w:autoSpaceDN w:val="0"/>
        <w:adjustRightInd w:val="0"/>
        <w:spacing w:after="0" w:line="240" w:lineRule="auto"/>
        <w:rPr>
          <w:rFonts w:ascii="Calibri" w:eastAsia="SimSun" w:hAnsi="Calibri" w:cs="Calibri"/>
        </w:rPr>
      </w:pPr>
    </w:p>
    <w:p w14:paraId="5CD24DBF" w14:textId="77777777" w:rsidR="00C24E30" w:rsidRPr="00DA430C" w:rsidRDefault="00C24E30" w:rsidP="00C24E30">
      <w:pPr>
        <w:autoSpaceDE w:val="0"/>
        <w:autoSpaceDN w:val="0"/>
        <w:adjustRightInd w:val="0"/>
        <w:spacing w:after="0" w:line="240" w:lineRule="auto"/>
        <w:rPr>
          <w:rFonts w:ascii="SimSun" w:eastAsia="SimSun" w:hAnsi="Times New Roman" w:cs="SimSun"/>
          <w:sz w:val="24"/>
          <w:szCs w:val="24"/>
        </w:rPr>
      </w:pPr>
      <w:r w:rsidRPr="00DA430C">
        <w:rPr>
          <w:rFonts w:ascii="Times New Roman" w:eastAsia="SimSun" w:hAnsi="Times New Roman" w:cs="Times New Roman"/>
          <w:sz w:val="24"/>
          <w:szCs w:val="24"/>
        </w:rPr>
        <w:t xml:space="preserve">(5). Sentirsi sotto stress </w:t>
      </w:r>
      <w:r w:rsidRPr="00DA430C">
        <w:rPr>
          <w:rFonts w:ascii="SimSun" w:eastAsia="SimSun" w:hAnsi="Times New Roman" w:cs="SimSun" w:hint="eastAsia"/>
          <w:sz w:val="24"/>
          <w:szCs w:val="24"/>
        </w:rPr>
        <w:t>？</w:t>
      </w:r>
    </w:p>
    <w:p w14:paraId="0AFD88A2" w14:textId="77777777" w:rsidR="00B07E96" w:rsidRPr="00DA430C" w:rsidRDefault="00B07E96" w:rsidP="00C24E30">
      <w:pPr>
        <w:autoSpaceDE w:val="0"/>
        <w:autoSpaceDN w:val="0"/>
        <w:adjustRightInd w:val="0"/>
        <w:spacing w:after="0" w:line="240" w:lineRule="auto"/>
        <w:rPr>
          <w:rFonts w:ascii="SimSun" w:eastAsia="SimSun" w:hAnsi="Times New Roman" w:cs="SimSun"/>
          <w:sz w:val="24"/>
          <w:szCs w:val="24"/>
        </w:rPr>
      </w:pPr>
    </w:p>
    <w:tbl>
      <w:tblPr>
        <w:tblStyle w:val="Grigliatabella"/>
        <w:tblW w:w="10099" w:type="dxa"/>
        <w:tblLook w:val="04A0" w:firstRow="1" w:lastRow="0" w:firstColumn="1" w:lastColumn="0" w:noHBand="0" w:noVBand="1"/>
      </w:tblPr>
      <w:tblGrid>
        <w:gridCol w:w="407"/>
        <w:gridCol w:w="2152"/>
        <w:gridCol w:w="412"/>
        <w:gridCol w:w="2100"/>
        <w:gridCol w:w="425"/>
        <w:gridCol w:w="2089"/>
        <w:gridCol w:w="361"/>
        <w:gridCol w:w="2153"/>
      </w:tblGrid>
      <w:tr w:rsidR="00B07E96" w:rsidRPr="00DA430C" w14:paraId="676A3D03" w14:textId="77777777" w:rsidTr="00627508">
        <w:trPr>
          <w:trHeight w:val="451"/>
        </w:trPr>
        <w:tc>
          <w:tcPr>
            <w:tcW w:w="407" w:type="dxa"/>
            <w:tcBorders>
              <w:right w:val="single" w:sz="4" w:space="0" w:color="auto"/>
            </w:tcBorders>
          </w:tcPr>
          <w:p w14:paraId="3B6F6613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1.</w:t>
            </w:r>
          </w:p>
        </w:tc>
        <w:tc>
          <w:tcPr>
            <w:tcW w:w="2152" w:type="dxa"/>
            <w:tcBorders>
              <w:left w:val="single" w:sz="4" w:space="0" w:color="auto"/>
            </w:tcBorders>
          </w:tcPr>
          <w:p w14:paraId="3BABBBB9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Meno del solito</w:t>
            </w:r>
          </w:p>
        </w:tc>
        <w:tc>
          <w:tcPr>
            <w:tcW w:w="412" w:type="dxa"/>
            <w:tcBorders>
              <w:right w:val="single" w:sz="4" w:space="0" w:color="auto"/>
            </w:tcBorders>
          </w:tcPr>
          <w:p w14:paraId="464D735C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2</w:t>
            </w:r>
          </w:p>
        </w:tc>
        <w:tc>
          <w:tcPr>
            <w:tcW w:w="2100" w:type="dxa"/>
            <w:tcBorders>
              <w:left w:val="single" w:sz="4" w:space="0" w:color="auto"/>
            </w:tcBorders>
          </w:tcPr>
          <w:p w14:paraId="244F7162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Come al solito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6BD71BB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3</w:t>
            </w:r>
          </w:p>
        </w:tc>
        <w:tc>
          <w:tcPr>
            <w:tcW w:w="2089" w:type="dxa"/>
            <w:tcBorders>
              <w:left w:val="single" w:sz="4" w:space="0" w:color="auto"/>
            </w:tcBorders>
          </w:tcPr>
          <w:p w14:paraId="7CC0BE17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Più del solito</w:t>
            </w:r>
          </w:p>
        </w:tc>
        <w:tc>
          <w:tcPr>
            <w:tcW w:w="361" w:type="dxa"/>
            <w:tcBorders>
              <w:right w:val="single" w:sz="4" w:space="0" w:color="auto"/>
            </w:tcBorders>
          </w:tcPr>
          <w:p w14:paraId="09496A2D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4</w:t>
            </w:r>
          </w:p>
        </w:tc>
        <w:tc>
          <w:tcPr>
            <w:tcW w:w="2153" w:type="dxa"/>
            <w:tcBorders>
              <w:left w:val="single" w:sz="4" w:space="0" w:color="auto"/>
            </w:tcBorders>
          </w:tcPr>
          <w:p w14:paraId="607AF086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Molto più del solito</w:t>
            </w:r>
          </w:p>
        </w:tc>
      </w:tr>
    </w:tbl>
    <w:p w14:paraId="71B3915A" w14:textId="77777777" w:rsidR="00C24E30" w:rsidRPr="00DA430C" w:rsidRDefault="00C24E30" w:rsidP="00C24E30">
      <w:pPr>
        <w:autoSpaceDE w:val="0"/>
        <w:autoSpaceDN w:val="0"/>
        <w:adjustRightInd w:val="0"/>
        <w:spacing w:after="0" w:line="240" w:lineRule="auto"/>
        <w:rPr>
          <w:rFonts w:ascii="Calibri" w:eastAsia="SimSun" w:hAnsi="Calibri" w:cs="Calibri"/>
        </w:rPr>
      </w:pPr>
    </w:p>
    <w:p w14:paraId="10DC0DCD" w14:textId="77777777" w:rsidR="00B07E96" w:rsidRPr="00DA430C" w:rsidRDefault="00C24E30" w:rsidP="00C24E30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  <w:r w:rsidRPr="00DA430C">
        <w:rPr>
          <w:rFonts w:ascii="Times New Roman" w:eastAsia="SimSun" w:hAnsi="Times New Roman" w:cs="Times New Roman"/>
          <w:sz w:val="24"/>
          <w:szCs w:val="24"/>
        </w:rPr>
        <w:t>(6). Difficolt</w:t>
      </w:r>
      <w:r w:rsidR="00B07E96" w:rsidRPr="00DA430C">
        <w:rPr>
          <w:rFonts w:ascii="Times New Roman" w:eastAsia="SimSun" w:hAnsi="Times New Roman" w:cs="Times New Roman"/>
          <w:sz w:val="24"/>
          <w:szCs w:val="24"/>
        </w:rPr>
        <w:t>à</w:t>
      </w:r>
      <w:r w:rsidRPr="00DA430C">
        <w:rPr>
          <w:rFonts w:ascii="Times New Roman" w:eastAsia="SimSun" w:hAnsi="Times New Roman" w:cs="Times New Roman"/>
          <w:sz w:val="24"/>
          <w:szCs w:val="24"/>
        </w:rPr>
        <w:t xml:space="preserve"> nel superare i problemi</w:t>
      </w:r>
      <w:r w:rsidRPr="00DA430C">
        <w:rPr>
          <w:rFonts w:ascii="SimSun" w:eastAsia="SimSun" w:hAnsi="Times New Roman" w:cs="SimSun" w:hint="eastAsia"/>
          <w:sz w:val="24"/>
          <w:szCs w:val="24"/>
        </w:rPr>
        <w:t>？</w:t>
      </w:r>
      <w:r w:rsidR="00B07E96" w:rsidRPr="00DA430C">
        <w:rPr>
          <w:rFonts w:ascii="SimSun" w:eastAsia="SimSun" w:hAnsi="Times New Roman" w:cs="SimSun"/>
          <w:sz w:val="24"/>
          <w:szCs w:val="24"/>
        </w:rPr>
        <w:br/>
      </w:r>
    </w:p>
    <w:tbl>
      <w:tblPr>
        <w:tblStyle w:val="Grigliatabella"/>
        <w:tblW w:w="10099" w:type="dxa"/>
        <w:tblLook w:val="04A0" w:firstRow="1" w:lastRow="0" w:firstColumn="1" w:lastColumn="0" w:noHBand="0" w:noVBand="1"/>
      </w:tblPr>
      <w:tblGrid>
        <w:gridCol w:w="407"/>
        <w:gridCol w:w="2152"/>
        <w:gridCol w:w="412"/>
        <w:gridCol w:w="2100"/>
        <w:gridCol w:w="425"/>
        <w:gridCol w:w="2089"/>
        <w:gridCol w:w="361"/>
        <w:gridCol w:w="2153"/>
      </w:tblGrid>
      <w:tr w:rsidR="00B07E96" w:rsidRPr="00DA430C" w14:paraId="37A319E6" w14:textId="77777777" w:rsidTr="00627508">
        <w:trPr>
          <w:trHeight w:val="451"/>
        </w:trPr>
        <w:tc>
          <w:tcPr>
            <w:tcW w:w="407" w:type="dxa"/>
            <w:tcBorders>
              <w:right w:val="single" w:sz="4" w:space="0" w:color="auto"/>
            </w:tcBorders>
          </w:tcPr>
          <w:p w14:paraId="650A3EB9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1.</w:t>
            </w:r>
          </w:p>
        </w:tc>
        <w:tc>
          <w:tcPr>
            <w:tcW w:w="2152" w:type="dxa"/>
            <w:tcBorders>
              <w:left w:val="single" w:sz="4" w:space="0" w:color="auto"/>
            </w:tcBorders>
          </w:tcPr>
          <w:p w14:paraId="55152376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Meno del solito</w:t>
            </w:r>
          </w:p>
        </w:tc>
        <w:tc>
          <w:tcPr>
            <w:tcW w:w="412" w:type="dxa"/>
            <w:tcBorders>
              <w:right w:val="single" w:sz="4" w:space="0" w:color="auto"/>
            </w:tcBorders>
          </w:tcPr>
          <w:p w14:paraId="26FE410F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2</w:t>
            </w:r>
          </w:p>
        </w:tc>
        <w:tc>
          <w:tcPr>
            <w:tcW w:w="2100" w:type="dxa"/>
            <w:tcBorders>
              <w:left w:val="single" w:sz="4" w:space="0" w:color="auto"/>
            </w:tcBorders>
          </w:tcPr>
          <w:p w14:paraId="0312921A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Come al solito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7A7BA504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3</w:t>
            </w:r>
          </w:p>
        </w:tc>
        <w:tc>
          <w:tcPr>
            <w:tcW w:w="2089" w:type="dxa"/>
            <w:tcBorders>
              <w:left w:val="single" w:sz="4" w:space="0" w:color="auto"/>
            </w:tcBorders>
          </w:tcPr>
          <w:p w14:paraId="747685C9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Più del solito</w:t>
            </w:r>
          </w:p>
        </w:tc>
        <w:tc>
          <w:tcPr>
            <w:tcW w:w="361" w:type="dxa"/>
            <w:tcBorders>
              <w:right w:val="single" w:sz="4" w:space="0" w:color="auto"/>
            </w:tcBorders>
          </w:tcPr>
          <w:p w14:paraId="01F76031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4</w:t>
            </w:r>
          </w:p>
        </w:tc>
        <w:tc>
          <w:tcPr>
            <w:tcW w:w="2153" w:type="dxa"/>
            <w:tcBorders>
              <w:left w:val="single" w:sz="4" w:space="0" w:color="auto"/>
            </w:tcBorders>
          </w:tcPr>
          <w:p w14:paraId="0A31E822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Molto più del solito</w:t>
            </w:r>
          </w:p>
        </w:tc>
      </w:tr>
    </w:tbl>
    <w:p w14:paraId="07256A36" w14:textId="77777777" w:rsidR="00C24E30" w:rsidRPr="00DA430C" w:rsidRDefault="00C24E30" w:rsidP="00C24E30">
      <w:pPr>
        <w:autoSpaceDE w:val="0"/>
        <w:autoSpaceDN w:val="0"/>
        <w:adjustRightInd w:val="0"/>
        <w:spacing w:after="0" w:line="240" w:lineRule="auto"/>
        <w:rPr>
          <w:rFonts w:ascii="Calibri" w:eastAsia="SimSun" w:hAnsi="Calibri" w:cs="Calibri"/>
        </w:rPr>
      </w:pPr>
    </w:p>
    <w:p w14:paraId="41683FC2" w14:textId="77777777" w:rsidR="00B07E96" w:rsidRPr="00DA430C" w:rsidRDefault="00C24E30" w:rsidP="00C24E30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  <w:r w:rsidRPr="00DA430C">
        <w:rPr>
          <w:rFonts w:ascii="Times New Roman" w:eastAsia="SimSun" w:hAnsi="Times New Roman" w:cs="Times New Roman"/>
          <w:sz w:val="24"/>
          <w:szCs w:val="24"/>
        </w:rPr>
        <w:t>(7). Mancanza di piacere nello svolgimento di molte attivit</w:t>
      </w:r>
      <w:r w:rsidR="00B07E96" w:rsidRPr="00DA430C">
        <w:rPr>
          <w:rFonts w:ascii="Times New Roman" w:eastAsia="SimSun" w:hAnsi="Times New Roman" w:cs="Times New Roman"/>
          <w:sz w:val="24"/>
          <w:szCs w:val="24"/>
        </w:rPr>
        <w:t>à</w:t>
      </w:r>
      <w:r w:rsidRPr="00DA430C">
        <w:rPr>
          <w:rFonts w:ascii="SimSun" w:eastAsia="SimSun" w:hAnsi="Times New Roman" w:cs="SimSun" w:hint="eastAsia"/>
          <w:sz w:val="24"/>
          <w:szCs w:val="24"/>
        </w:rPr>
        <w:t>？</w:t>
      </w:r>
      <w:r w:rsidR="00B07E96" w:rsidRPr="00DA430C">
        <w:rPr>
          <w:rFonts w:ascii="SimSun" w:eastAsia="SimSun" w:hAnsi="Times New Roman" w:cs="SimSun"/>
          <w:sz w:val="24"/>
          <w:szCs w:val="24"/>
        </w:rPr>
        <w:br/>
      </w:r>
    </w:p>
    <w:tbl>
      <w:tblPr>
        <w:tblStyle w:val="Grigliatabella"/>
        <w:tblW w:w="10099" w:type="dxa"/>
        <w:tblLook w:val="04A0" w:firstRow="1" w:lastRow="0" w:firstColumn="1" w:lastColumn="0" w:noHBand="0" w:noVBand="1"/>
      </w:tblPr>
      <w:tblGrid>
        <w:gridCol w:w="407"/>
        <w:gridCol w:w="2152"/>
        <w:gridCol w:w="412"/>
        <w:gridCol w:w="2100"/>
        <w:gridCol w:w="425"/>
        <w:gridCol w:w="2089"/>
        <w:gridCol w:w="361"/>
        <w:gridCol w:w="2153"/>
      </w:tblGrid>
      <w:tr w:rsidR="00B07E96" w:rsidRPr="00DA430C" w14:paraId="1A6872F8" w14:textId="77777777" w:rsidTr="00627508">
        <w:trPr>
          <w:trHeight w:val="451"/>
        </w:trPr>
        <w:tc>
          <w:tcPr>
            <w:tcW w:w="407" w:type="dxa"/>
            <w:tcBorders>
              <w:right w:val="single" w:sz="4" w:space="0" w:color="auto"/>
            </w:tcBorders>
          </w:tcPr>
          <w:p w14:paraId="5762BA69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1.</w:t>
            </w:r>
          </w:p>
        </w:tc>
        <w:tc>
          <w:tcPr>
            <w:tcW w:w="2152" w:type="dxa"/>
            <w:tcBorders>
              <w:left w:val="single" w:sz="4" w:space="0" w:color="auto"/>
            </w:tcBorders>
          </w:tcPr>
          <w:p w14:paraId="01962C2F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Meno del solito</w:t>
            </w:r>
          </w:p>
        </w:tc>
        <w:tc>
          <w:tcPr>
            <w:tcW w:w="412" w:type="dxa"/>
            <w:tcBorders>
              <w:right w:val="single" w:sz="4" w:space="0" w:color="auto"/>
            </w:tcBorders>
          </w:tcPr>
          <w:p w14:paraId="7929B8F9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2</w:t>
            </w:r>
          </w:p>
        </w:tc>
        <w:tc>
          <w:tcPr>
            <w:tcW w:w="2100" w:type="dxa"/>
            <w:tcBorders>
              <w:left w:val="single" w:sz="4" w:space="0" w:color="auto"/>
            </w:tcBorders>
          </w:tcPr>
          <w:p w14:paraId="50AA279C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Come al solito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2ABE7A7E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3</w:t>
            </w:r>
          </w:p>
        </w:tc>
        <w:tc>
          <w:tcPr>
            <w:tcW w:w="2089" w:type="dxa"/>
            <w:tcBorders>
              <w:left w:val="single" w:sz="4" w:space="0" w:color="auto"/>
            </w:tcBorders>
          </w:tcPr>
          <w:p w14:paraId="686E000C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Più del solito</w:t>
            </w:r>
          </w:p>
        </w:tc>
        <w:tc>
          <w:tcPr>
            <w:tcW w:w="361" w:type="dxa"/>
            <w:tcBorders>
              <w:right w:val="single" w:sz="4" w:space="0" w:color="auto"/>
            </w:tcBorders>
          </w:tcPr>
          <w:p w14:paraId="5F04C91D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4</w:t>
            </w:r>
          </w:p>
        </w:tc>
        <w:tc>
          <w:tcPr>
            <w:tcW w:w="2153" w:type="dxa"/>
            <w:tcBorders>
              <w:left w:val="single" w:sz="4" w:space="0" w:color="auto"/>
            </w:tcBorders>
          </w:tcPr>
          <w:p w14:paraId="55A447EF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Molto più del solito</w:t>
            </w:r>
          </w:p>
        </w:tc>
      </w:tr>
    </w:tbl>
    <w:p w14:paraId="340F5116" w14:textId="77777777" w:rsidR="00C24E30" w:rsidRPr="00DA430C" w:rsidRDefault="00C24E30" w:rsidP="00C24E30">
      <w:pPr>
        <w:autoSpaceDE w:val="0"/>
        <w:autoSpaceDN w:val="0"/>
        <w:adjustRightInd w:val="0"/>
        <w:spacing w:after="0" w:line="240" w:lineRule="auto"/>
        <w:rPr>
          <w:rFonts w:ascii="Calibri" w:eastAsia="SimSun" w:hAnsi="Calibri" w:cs="Calibri"/>
        </w:rPr>
      </w:pPr>
    </w:p>
    <w:p w14:paraId="4AA68D49" w14:textId="77777777" w:rsidR="00C24E30" w:rsidRPr="00DA430C" w:rsidRDefault="00B07E96" w:rsidP="00C24E30">
      <w:pPr>
        <w:autoSpaceDE w:val="0"/>
        <w:autoSpaceDN w:val="0"/>
        <w:adjustRightInd w:val="0"/>
        <w:spacing w:after="0" w:line="240" w:lineRule="auto"/>
        <w:rPr>
          <w:rFonts w:ascii="SimSun" w:eastAsia="SimSun" w:hAnsi="Times New Roman" w:cs="SimSun"/>
          <w:sz w:val="24"/>
          <w:szCs w:val="24"/>
        </w:rPr>
      </w:pPr>
      <w:r w:rsidRPr="00DA430C">
        <w:rPr>
          <w:rFonts w:ascii="Times New Roman" w:eastAsia="SimSun" w:hAnsi="Times New Roman" w:cs="Times New Roman"/>
          <w:sz w:val="24"/>
          <w:szCs w:val="24"/>
        </w:rPr>
        <w:t>(8). Difficoltà</w:t>
      </w:r>
      <w:r w:rsidR="00C24E30" w:rsidRPr="00DA430C">
        <w:rPr>
          <w:rFonts w:ascii="Times New Roman" w:eastAsia="SimSun" w:hAnsi="Times New Roman" w:cs="Times New Roman"/>
          <w:sz w:val="24"/>
          <w:szCs w:val="24"/>
        </w:rPr>
        <w:t xml:space="preserve"> nell’affrontare i problemi</w:t>
      </w:r>
      <w:r w:rsidR="00C24E30" w:rsidRPr="00DA430C">
        <w:rPr>
          <w:rFonts w:ascii="SimSun" w:eastAsia="SimSun" w:hAnsi="Times New Roman" w:cs="SimSun" w:hint="eastAsia"/>
          <w:sz w:val="24"/>
          <w:szCs w:val="24"/>
        </w:rPr>
        <w:t>？</w:t>
      </w:r>
    </w:p>
    <w:p w14:paraId="7287109E" w14:textId="77777777" w:rsidR="001376FA" w:rsidRPr="00DA430C" w:rsidRDefault="001376FA" w:rsidP="00C24E30">
      <w:pPr>
        <w:autoSpaceDE w:val="0"/>
        <w:autoSpaceDN w:val="0"/>
        <w:adjustRightInd w:val="0"/>
        <w:spacing w:after="0" w:line="240" w:lineRule="auto"/>
        <w:rPr>
          <w:rFonts w:ascii="SimSun" w:eastAsia="SimSun" w:hAnsi="Times New Roman" w:cs="SimSun"/>
          <w:sz w:val="24"/>
          <w:szCs w:val="24"/>
        </w:rPr>
      </w:pPr>
    </w:p>
    <w:tbl>
      <w:tblPr>
        <w:tblStyle w:val="Grigliatabella"/>
        <w:tblW w:w="10099" w:type="dxa"/>
        <w:tblLook w:val="04A0" w:firstRow="1" w:lastRow="0" w:firstColumn="1" w:lastColumn="0" w:noHBand="0" w:noVBand="1"/>
      </w:tblPr>
      <w:tblGrid>
        <w:gridCol w:w="407"/>
        <w:gridCol w:w="2152"/>
        <w:gridCol w:w="412"/>
        <w:gridCol w:w="2100"/>
        <w:gridCol w:w="425"/>
        <w:gridCol w:w="2089"/>
        <w:gridCol w:w="361"/>
        <w:gridCol w:w="2153"/>
      </w:tblGrid>
      <w:tr w:rsidR="00B07E96" w:rsidRPr="00DA430C" w14:paraId="10D22B7C" w14:textId="77777777" w:rsidTr="00627508">
        <w:trPr>
          <w:trHeight w:val="451"/>
        </w:trPr>
        <w:tc>
          <w:tcPr>
            <w:tcW w:w="407" w:type="dxa"/>
            <w:tcBorders>
              <w:right w:val="single" w:sz="4" w:space="0" w:color="auto"/>
            </w:tcBorders>
          </w:tcPr>
          <w:p w14:paraId="42957B34" w14:textId="77777777" w:rsidR="00B07E96" w:rsidRPr="00DA430C" w:rsidRDefault="001376FA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1</w:t>
            </w:r>
            <w:r w:rsidR="00B07E96" w:rsidRPr="00DA430C">
              <w:rPr>
                <w:rFonts w:ascii="Times New Roman" w:eastAsia="SimSun" w:hAnsi="Times New Roman" w:cs="Times New Roman"/>
              </w:rPr>
              <w:t>.</w:t>
            </w:r>
          </w:p>
        </w:tc>
        <w:tc>
          <w:tcPr>
            <w:tcW w:w="2152" w:type="dxa"/>
            <w:tcBorders>
              <w:left w:val="single" w:sz="4" w:space="0" w:color="auto"/>
            </w:tcBorders>
          </w:tcPr>
          <w:p w14:paraId="7BA452D4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Meno del solito</w:t>
            </w:r>
          </w:p>
        </w:tc>
        <w:tc>
          <w:tcPr>
            <w:tcW w:w="412" w:type="dxa"/>
            <w:tcBorders>
              <w:right w:val="single" w:sz="4" w:space="0" w:color="auto"/>
            </w:tcBorders>
          </w:tcPr>
          <w:p w14:paraId="6A0A8028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2</w:t>
            </w:r>
          </w:p>
        </w:tc>
        <w:tc>
          <w:tcPr>
            <w:tcW w:w="2100" w:type="dxa"/>
            <w:tcBorders>
              <w:left w:val="single" w:sz="4" w:space="0" w:color="auto"/>
            </w:tcBorders>
          </w:tcPr>
          <w:p w14:paraId="2FE36329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Come al solito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415FF390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3</w:t>
            </w:r>
          </w:p>
        </w:tc>
        <w:tc>
          <w:tcPr>
            <w:tcW w:w="2089" w:type="dxa"/>
            <w:tcBorders>
              <w:left w:val="single" w:sz="4" w:space="0" w:color="auto"/>
            </w:tcBorders>
          </w:tcPr>
          <w:p w14:paraId="190FA2B9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Più del solito</w:t>
            </w:r>
          </w:p>
        </w:tc>
        <w:tc>
          <w:tcPr>
            <w:tcW w:w="361" w:type="dxa"/>
            <w:tcBorders>
              <w:right w:val="single" w:sz="4" w:space="0" w:color="auto"/>
            </w:tcBorders>
          </w:tcPr>
          <w:p w14:paraId="07E24AA8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4</w:t>
            </w:r>
          </w:p>
        </w:tc>
        <w:tc>
          <w:tcPr>
            <w:tcW w:w="2153" w:type="dxa"/>
            <w:tcBorders>
              <w:left w:val="single" w:sz="4" w:space="0" w:color="auto"/>
            </w:tcBorders>
          </w:tcPr>
          <w:p w14:paraId="0F56D265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Molto più del solito</w:t>
            </w:r>
          </w:p>
        </w:tc>
      </w:tr>
    </w:tbl>
    <w:p w14:paraId="69DAEFC3" w14:textId="77777777" w:rsidR="00B07E96" w:rsidRPr="00DA430C" w:rsidRDefault="00C24E30" w:rsidP="00C24E30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  <w:r w:rsidRPr="00DA430C">
        <w:rPr>
          <w:rFonts w:ascii="Times New Roman" w:eastAsia="SimSun" w:hAnsi="Times New Roman" w:cs="Times New Roman"/>
          <w:sz w:val="24"/>
          <w:szCs w:val="24"/>
        </w:rPr>
        <w:t>(9). Infelice e depresso</w:t>
      </w:r>
      <w:r w:rsidRPr="00DA430C">
        <w:rPr>
          <w:rFonts w:ascii="SimSun" w:eastAsia="SimSun" w:hAnsi="Times New Roman" w:cs="SimSun" w:hint="eastAsia"/>
          <w:sz w:val="24"/>
          <w:szCs w:val="24"/>
        </w:rPr>
        <w:t>？</w:t>
      </w:r>
      <w:r w:rsidR="00B07E96" w:rsidRPr="00DA430C">
        <w:rPr>
          <w:rFonts w:ascii="SimSun" w:eastAsia="SimSun" w:hAnsi="Times New Roman" w:cs="SimSun"/>
          <w:sz w:val="24"/>
          <w:szCs w:val="24"/>
        </w:rPr>
        <w:br/>
      </w:r>
    </w:p>
    <w:tbl>
      <w:tblPr>
        <w:tblStyle w:val="Grigliatabella"/>
        <w:tblW w:w="10099" w:type="dxa"/>
        <w:tblLook w:val="04A0" w:firstRow="1" w:lastRow="0" w:firstColumn="1" w:lastColumn="0" w:noHBand="0" w:noVBand="1"/>
      </w:tblPr>
      <w:tblGrid>
        <w:gridCol w:w="407"/>
        <w:gridCol w:w="2152"/>
        <w:gridCol w:w="412"/>
        <w:gridCol w:w="2100"/>
        <w:gridCol w:w="425"/>
        <w:gridCol w:w="2089"/>
        <w:gridCol w:w="361"/>
        <w:gridCol w:w="2153"/>
      </w:tblGrid>
      <w:tr w:rsidR="00B07E96" w:rsidRPr="00DA430C" w14:paraId="33CDA4EC" w14:textId="77777777" w:rsidTr="00627508">
        <w:trPr>
          <w:trHeight w:val="451"/>
        </w:trPr>
        <w:tc>
          <w:tcPr>
            <w:tcW w:w="407" w:type="dxa"/>
            <w:tcBorders>
              <w:right w:val="single" w:sz="4" w:space="0" w:color="auto"/>
            </w:tcBorders>
          </w:tcPr>
          <w:p w14:paraId="0F2D0321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1.</w:t>
            </w:r>
          </w:p>
        </w:tc>
        <w:tc>
          <w:tcPr>
            <w:tcW w:w="2152" w:type="dxa"/>
            <w:tcBorders>
              <w:left w:val="single" w:sz="4" w:space="0" w:color="auto"/>
            </w:tcBorders>
          </w:tcPr>
          <w:p w14:paraId="4CDDC30F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Meno del solito</w:t>
            </w:r>
          </w:p>
        </w:tc>
        <w:tc>
          <w:tcPr>
            <w:tcW w:w="412" w:type="dxa"/>
            <w:tcBorders>
              <w:right w:val="single" w:sz="4" w:space="0" w:color="auto"/>
            </w:tcBorders>
          </w:tcPr>
          <w:p w14:paraId="7290E785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2</w:t>
            </w:r>
          </w:p>
        </w:tc>
        <w:tc>
          <w:tcPr>
            <w:tcW w:w="2100" w:type="dxa"/>
            <w:tcBorders>
              <w:left w:val="single" w:sz="4" w:space="0" w:color="auto"/>
            </w:tcBorders>
          </w:tcPr>
          <w:p w14:paraId="3C0EC7B0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Come al solito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E0F73D8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3</w:t>
            </w:r>
          </w:p>
        </w:tc>
        <w:tc>
          <w:tcPr>
            <w:tcW w:w="2089" w:type="dxa"/>
            <w:tcBorders>
              <w:left w:val="single" w:sz="4" w:space="0" w:color="auto"/>
            </w:tcBorders>
          </w:tcPr>
          <w:p w14:paraId="51DBF531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Più del solito</w:t>
            </w:r>
          </w:p>
        </w:tc>
        <w:tc>
          <w:tcPr>
            <w:tcW w:w="361" w:type="dxa"/>
            <w:tcBorders>
              <w:right w:val="single" w:sz="4" w:space="0" w:color="auto"/>
            </w:tcBorders>
          </w:tcPr>
          <w:p w14:paraId="7E5A3CD4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4</w:t>
            </w:r>
          </w:p>
        </w:tc>
        <w:tc>
          <w:tcPr>
            <w:tcW w:w="2153" w:type="dxa"/>
            <w:tcBorders>
              <w:left w:val="single" w:sz="4" w:space="0" w:color="auto"/>
            </w:tcBorders>
          </w:tcPr>
          <w:p w14:paraId="66DC7DA9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Molto più del solito</w:t>
            </w:r>
          </w:p>
        </w:tc>
      </w:tr>
    </w:tbl>
    <w:p w14:paraId="733CB41E" w14:textId="77777777" w:rsidR="00C24E30" w:rsidRPr="00DA430C" w:rsidRDefault="00C24E30" w:rsidP="00C24E30">
      <w:pPr>
        <w:autoSpaceDE w:val="0"/>
        <w:autoSpaceDN w:val="0"/>
        <w:adjustRightInd w:val="0"/>
        <w:spacing w:after="0" w:line="240" w:lineRule="auto"/>
        <w:rPr>
          <w:rFonts w:ascii="Calibri" w:eastAsia="SimSun" w:hAnsi="Calibri" w:cs="Calibri"/>
        </w:rPr>
      </w:pPr>
    </w:p>
    <w:p w14:paraId="7AD6E08D" w14:textId="77777777" w:rsidR="00B07E96" w:rsidRPr="00DA430C" w:rsidRDefault="00C24E30" w:rsidP="00C24E30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  <w:r w:rsidRPr="00DA430C">
        <w:rPr>
          <w:rFonts w:ascii="Times New Roman" w:eastAsia="SimSun" w:hAnsi="Times New Roman" w:cs="Times New Roman"/>
          <w:sz w:val="24"/>
          <w:szCs w:val="24"/>
        </w:rPr>
        <w:lastRenderedPageBreak/>
        <w:t>(10). Perdita di fiducia in te stesso</w:t>
      </w:r>
      <w:r w:rsidRPr="00DA430C">
        <w:rPr>
          <w:rFonts w:ascii="SimSun" w:eastAsia="SimSun" w:hAnsi="Times New Roman" w:cs="SimSun" w:hint="eastAsia"/>
          <w:sz w:val="24"/>
          <w:szCs w:val="24"/>
        </w:rPr>
        <w:t>？</w:t>
      </w:r>
      <w:r w:rsidR="00B07E96" w:rsidRPr="00DA430C">
        <w:rPr>
          <w:rFonts w:ascii="SimSun" w:eastAsia="SimSun" w:hAnsi="Times New Roman" w:cs="SimSun"/>
          <w:sz w:val="24"/>
          <w:szCs w:val="24"/>
        </w:rPr>
        <w:br/>
      </w:r>
    </w:p>
    <w:tbl>
      <w:tblPr>
        <w:tblStyle w:val="Grigliatabella"/>
        <w:tblW w:w="10099" w:type="dxa"/>
        <w:tblLook w:val="04A0" w:firstRow="1" w:lastRow="0" w:firstColumn="1" w:lastColumn="0" w:noHBand="0" w:noVBand="1"/>
      </w:tblPr>
      <w:tblGrid>
        <w:gridCol w:w="407"/>
        <w:gridCol w:w="2152"/>
        <w:gridCol w:w="412"/>
        <w:gridCol w:w="2100"/>
        <w:gridCol w:w="425"/>
        <w:gridCol w:w="2089"/>
        <w:gridCol w:w="361"/>
        <w:gridCol w:w="2153"/>
      </w:tblGrid>
      <w:tr w:rsidR="00B07E96" w:rsidRPr="00DA430C" w14:paraId="3443210D" w14:textId="77777777" w:rsidTr="00627508">
        <w:trPr>
          <w:trHeight w:val="451"/>
        </w:trPr>
        <w:tc>
          <w:tcPr>
            <w:tcW w:w="407" w:type="dxa"/>
            <w:tcBorders>
              <w:right w:val="single" w:sz="4" w:space="0" w:color="auto"/>
            </w:tcBorders>
          </w:tcPr>
          <w:p w14:paraId="20717297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1.</w:t>
            </w:r>
          </w:p>
        </w:tc>
        <w:tc>
          <w:tcPr>
            <w:tcW w:w="2152" w:type="dxa"/>
            <w:tcBorders>
              <w:left w:val="single" w:sz="4" w:space="0" w:color="auto"/>
            </w:tcBorders>
          </w:tcPr>
          <w:p w14:paraId="3B45DDF4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Meno del solito</w:t>
            </w:r>
          </w:p>
        </w:tc>
        <w:tc>
          <w:tcPr>
            <w:tcW w:w="412" w:type="dxa"/>
            <w:tcBorders>
              <w:right w:val="single" w:sz="4" w:space="0" w:color="auto"/>
            </w:tcBorders>
          </w:tcPr>
          <w:p w14:paraId="02609DFB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2</w:t>
            </w:r>
          </w:p>
        </w:tc>
        <w:tc>
          <w:tcPr>
            <w:tcW w:w="2100" w:type="dxa"/>
            <w:tcBorders>
              <w:left w:val="single" w:sz="4" w:space="0" w:color="auto"/>
            </w:tcBorders>
          </w:tcPr>
          <w:p w14:paraId="4F994C79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Come al solito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471790D4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3</w:t>
            </w:r>
          </w:p>
        </w:tc>
        <w:tc>
          <w:tcPr>
            <w:tcW w:w="2089" w:type="dxa"/>
            <w:tcBorders>
              <w:left w:val="single" w:sz="4" w:space="0" w:color="auto"/>
            </w:tcBorders>
          </w:tcPr>
          <w:p w14:paraId="6E1C01CF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Più del solito</w:t>
            </w:r>
          </w:p>
        </w:tc>
        <w:tc>
          <w:tcPr>
            <w:tcW w:w="361" w:type="dxa"/>
            <w:tcBorders>
              <w:right w:val="single" w:sz="4" w:space="0" w:color="auto"/>
            </w:tcBorders>
          </w:tcPr>
          <w:p w14:paraId="437E5883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4</w:t>
            </w:r>
          </w:p>
        </w:tc>
        <w:tc>
          <w:tcPr>
            <w:tcW w:w="2153" w:type="dxa"/>
            <w:tcBorders>
              <w:left w:val="single" w:sz="4" w:space="0" w:color="auto"/>
            </w:tcBorders>
          </w:tcPr>
          <w:p w14:paraId="61166C3C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Molto più del solito</w:t>
            </w:r>
          </w:p>
        </w:tc>
      </w:tr>
    </w:tbl>
    <w:p w14:paraId="0E57AEBE" w14:textId="77777777" w:rsidR="00C24E30" w:rsidRPr="00DA430C" w:rsidRDefault="00C24E30" w:rsidP="00C24E30">
      <w:pPr>
        <w:autoSpaceDE w:val="0"/>
        <w:autoSpaceDN w:val="0"/>
        <w:adjustRightInd w:val="0"/>
        <w:spacing w:after="0" w:line="240" w:lineRule="auto"/>
        <w:rPr>
          <w:rFonts w:ascii="Calibri" w:eastAsia="SimSun" w:hAnsi="Calibri" w:cs="Calibri"/>
        </w:rPr>
      </w:pPr>
    </w:p>
    <w:p w14:paraId="54D75948" w14:textId="77777777" w:rsidR="00B07E96" w:rsidRPr="00DA430C" w:rsidRDefault="00C24E30" w:rsidP="00C24E30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  <w:r w:rsidRPr="00DA430C">
        <w:rPr>
          <w:rFonts w:ascii="Times New Roman" w:eastAsia="SimSun" w:hAnsi="Times New Roman" w:cs="Times New Roman"/>
          <w:sz w:val="24"/>
          <w:szCs w:val="24"/>
        </w:rPr>
        <w:t>(11). Ti sei sentito inutile</w:t>
      </w:r>
      <w:r w:rsidRPr="00DA430C">
        <w:rPr>
          <w:rFonts w:ascii="SimSun" w:eastAsia="SimSun" w:hAnsi="Times New Roman" w:cs="SimSun" w:hint="eastAsia"/>
          <w:sz w:val="24"/>
          <w:szCs w:val="24"/>
        </w:rPr>
        <w:t>？</w:t>
      </w:r>
      <w:r w:rsidR="00B07E96" w:rsidRPr="00DA430C">
        <w:rPr>
          <w:rFonts w:ascii="SimSun" w:eastAsia="SimSun" w:hAnsi="Times New Roman" w:cs="SimSun"/>
          <w:sz w:val="24"/>
          <w:szCs w:val="24"/>
        </w:rPr>
        <w:br/>
      </w:r>
    </w:p>
    <w:tbl>
      <w:tblPr>
        <w:tblStyle w:val="Grigliatabella"/>
        <w:tblW w:w="10099" w:type="dxa"/>
        <w:tblLook w:val="04A0" w:firstRow="1" w:lastRow="0" w:firstColumn="1" w:lastColumn="0" w:noHBand="0" w:noVBand="1"/>
      </w:tblPr>
      <w:tblGrid>
        <w:gridCol w:w="407"/>
        <w:gridCol w:w="2152"/>
        <w:gridCol w:w="412"/>
        <w:gridCol w:w="2100"/>
        <w:gridCol w:w="425"/>
        <w:gridCol w:w="2089"/>
        <w:gridCol w:w="361"/>
        <w:gridCol w:w="2153"/>
      </w:tblGrid>
      <w:tr w:rsidR="00B07E96" w:rsidRPr="00DA430C" w14:paraId="2716316D" w14:textId="77777777" w:rsidTr="00627508">
        <w:trPr>
          <w:trHeight w:val="451"/>
        </w:trPr>
        <w:tc>
          <w:tcPr>
            <w:tcW w:w="407" w:type="dxa"/>
            <w:tcBorders>
              <w:right w:val="single" w:sz="4" w:space="0" w:color="auto"/>
            </w:tcBorders>
          </w:tcPr>
          <w:p w14:paraId="64890A14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1.</w:t>
            </w:r>
          </w:p>
        </w:tc>
        <w:tc>
          <w:tcPr>
            <w:tcW w:w="2152" w:type="dxa"/>
            <w:tcBorders>
              <w:left w:val="single" w:sz="4" w:space="0" w:color="auto"/>
            </w:tcBorders>
          </w:tcPr>
          <w:p w14:paraId="785482D2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Meno del solito</w:t>
            </w:r>
          </w:p>
        </w:tc>
        <w:tc>
          <w:tcPr>
            <w:tcW w:w="412" w:type="dxa"/>
            <w:tcBorders>
              <w:right w:val="single" w:sz="4" w:space="0" w:color="auto"/>
            </w:tcBorders>
          </w:tcPr>
          <w:p w14:paraId="5D2B9F29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2</w:t>
            </w:r>
          </w:p>
        </w:tc>
        <w:tc>
          <w:tcPr>
            <w:tcW w:w="2100" w:type="dxa"/>
            <w:tcBorders>
              <w:left w:val="single" w:sz="4" w:space="0" w:color="auto"/>
            </w:tcBorders>
          </w:tcPr>
          <w:p w14:paraId="6D85BEE2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Come al solito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3EF8DFE2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3</w:t>
            </w:r>
          </w:p>
        </w:tc>
        <w:tc>
          <w:tcPr>
            <w:tcW w:w="2089" w:type="dxa"/>
            <w:tcBorders>
              <w:left w:val="single" w:sz="4" w:space="0" w:color="auto"/>
            </w:tcBorders>
          </w:tcPr>
          <w:p w14:paraId="6CB1BDA3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Più del solito</w:t>
            </w:r>
          </w:p>
        </w:tc>
        <w:tc>
          <w:tcPr>
            <w:tcW w:w="361" w:type="dxa"/>
            <w:tcBorders>
              <w:right w:val="single" w:sz="4" w:space="0" w:color="auto"/>
            </w:tcBorders>
          </w:tcPr>
          <w:p w14:paraId="79C4FC90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4</w:t>
            </w:r>
          </w:p>
        </w:tc>
        <w:tc>
          <w:tcPr>
            <w:tcW w:w="2153" w:type="dxa"/>
            <w:tcBorders>
              <w:left w:val="single" w:sz="4" w:space="0" w:color="auto"/>
            </w:tcBorders>
          </w:tcPr>
          <w:p w14:paraId="151A2550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Molto più del solito</w:t>
            </w:r>
          </w:p>
        </w:tc>
      </w:tr>
    </w:tbl>
    <w:p w14:paraId="1972E164" w14:textId="77777777" w:rsidR="00B07E96" w:rsidRPr="00DA430C" w:rsidRDefault="00B07E96" w:rsidP="00C24E30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673D750B" w14:textId="77777777" w:rsidR="00B07E96" w:rsidRPr="00DA430C" w:rsidRDefault="00C24E30" w:rsidP="00C24E30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  <w:r w:rsidRPr="00DA430C">
        <w:rPr>
          <w:rFonts w:ascii="Times New Roman" w:eastAsia="SimSun" w:hAnsi="Times New Roman" w:cs="Times New Roman"/>
          <w:sz w:val="24"/>
          <w:szCs w:val="24"/>
        </w:rPr>
        <w:t>(12). Ti sei sentito infelice</w:t>
      </w:r>
      <w:r w:rsidRPr="00DA430C">
        <w:rPr>
          <w:rFonts w:ascii="SimSun" w:eastAsia="SimSun" w:hAnsi="Times New Roman" w:cs="SimSun" w:hint="eastAsia"/>
          <w:sz w:val="24"/>
          <w:szCs w:val="24"/>
        </w:rPr>
        <w:t>？</w:t>
      </w:r>
      <w:r w:rsidR="00B07E96" w:rsidRPr="00DA430C">
        <w:rPr>
          <w:rFonts w:ascii="SimSun" w:eastAsia="SimSun" w:hAnsi="Times New Roman" w:cs="SimSun"/>
          <w:sz w:val="24"/>
          <w:szCs w:val="24"/>
        </w:rPr>
        <w:br/>
      </w:r>
    </w:p>
    <w:tbl>
      <w:tblPr>
        <w:tblStyle w:val="Grigliatabella"/>
        <w:tblW w:w="10099" w:type="dxa"/>
        <w:tblLook w:val="04A0" w:firstRow="1" w:lastRow="0" w:firstColumn="1" w:lastColumn="0" w:noHBand="0" w:noVBand="1"/>
      </w:tblPr>
      <w:tblGrid>
        <w:gridCol w:w="407"/>
        <w:gridCol w:w="2152"/>
        <w:gridCol w:w="412"/>
        <w:gridCol w:w="2100"/>
        <w:gridCol w:w="425"/>
        <w:gridCol w:w="2089"/>
        <w:gridCol w:w="361"/>
        <w:gridCol w:w="2153"/>
      </w:tblGrid>
      <w:tr w:rsidR="00B07E96" w:rsidRPr="00DA430C" w14:paraId="0BC90B9A" w14:textId="77777777" w:rsidTr="00627508">
        <w:trPr>
          <w:trHeight w:val="451"/>
        </w:trPr>
        <w:tc>
          <w:tcPr>
            <w:tcW w:w="407" w:type="dxa"/>
            <w:tcBorders>
              <w:right w:val="single" w:sz="4" w:space="0" w:color="auto"/>
            </w:tcBorders>
          </w:tcPr>
          <w:p w14:paraId="3BC01E48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1.</w:t>
            </w:r>
          </w:p>
        </w:tc>
        <w:tc>
          <w:tcPr>
            <w:tcW w:w="2152" w:type="dxa"/>
            <w:tcBorders>
              <w:left w:val="single" w:sz="4" w:space="0" w:color="auto"/>
            </w:tcBorders>
          </w:tcPr>
          <w:p w14:paraId="54569097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Meno del solito</w:t>
            </w:r>
          </w:p>
        </w:tc>
        <w:tc>
          <w:tcPr>
            <w:tcW w:w="412" w:type="dxa"/>
            <w:tcBorders>
              <w:right w:val="single" w:sz="4" w:space="0" w:color="auto"/>
            </w:tcBorders>
          </w:tcPr>
          <w:p w14:paraId="17F5C1EE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2</w:t>
            </w:r>
          </w:p>
        </w:tc>
        <w:tc>
          <w:tcPr>
            <w:tcW w:w="2100" w:type="dxa"/>
            <w:tcBorders>
              <w:left w:val="single" w:sz="4" w:space="0" w:color="auto"/>
            </w:tcBorders>
          </w:tcPr>
          <w:p w14:paraId="4A1D8F77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Come al solito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6B15B76C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3</w:t>
            </w:r>
          </w:p>
        </w:tc>
        <w:tc>
          <w:tcPr>
            <w:tcW w:w="2089" w:type="dxa"/>
            <w:tcBorders>
              <w:left w:val="single" w:sz="4" w:space="0" w:color="auto"/>
            </w:tcBorders>
          </w:tcPr>
          <w:p w14:paraId="3B2A995B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Più del solito</w:t>
            </w:r>
          </w:p>
        </w:tc>
        <w:tc>
          <w:tcPr>
            <w:tcW w:w="361" w:type="dxa"/>
            <w:tcBorders>
              <w:right w:val="single" w:sz="4" w:space="0" w:color="auto"/>
            </w:tcBorders>
          </w:tcPr>
          <w:p w14:paraId="6C49F9EB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4</w:t>
            </w:r>
          </w:p>
        </w:tc>
        <w:tc>
          <w:tcPr>
            <w:tcW w:w="2153" w:type="dxa"/>
            <w:tcBorders>
              <w:left w:val="single" w:sz="4" w:space="0" w:color="auto"/>
            </w:tcBorders>
          </w:tcPr>
          <w:p w14:paraId="6D059F9C" w14:textId="77777777" w:rsidR="00B07E96" w:rsidRPr="00DA430C" w:rsidRDefault="00B07E96" w:rsidP="0062750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</w:rPr>
            </w:pPr>
            <w:r w:rsidRPr="00DA430C">
              <w:rPr>
                <w:rFonts w:ascii="Times New Roman" w:eastAsia="SimSun" w:hAnsi="Times New Roman" w:cs="Times New Roman"/>
              </w:rPr>
              <w:t>Molto più del solito</w:t>
            </w:r>
          </w:p>
        </w:tc>
      </w:tr>
    </w:tbl>
    <w:p w14:paraId="3ACEC406" w14:textId="77777777" w:rsidR="00C24E30" w:rsidRPr="00DA430C" w:rsidRDefault="00C24E30" w:rsidP="00C24E30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2942F30C" w14:textId="77777777" w:rsidR="001376FA" w:rsidRPr="00DA430C" w:rsidRDefault="001376FA" w:rsidP="00C24E30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0872D72C" w14:textId="77777777" w:rsidR="00AA1F39" w:rsidRPr="00DA430C" w:rsidRDefault="00AA1F39" w:rsidP="00C24E30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38B57539" w14:textId="77777777" w:rsidR="00AA1F39" w:rsidRPr="00DA430C" w:rsidRDefault="00AA1F39" w:rsidP="00C24E30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</w:p>
    <w:tbl>
      <w:tblPr>
        <w:tblpPr w:leftFromText="141" w:rightFromText="141" w:vertAnchor="text" w:horzAnchor="margin" w:tblpY="212"/>
        <w:tblW w:w="10843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96"/>
        <w:gridCol w:w="725"/>
        <w:gridCol w:w="713"/>
        <w:gridCol w:w="659"/>
        <w:gridCol w:w="713"/>
        <w:gridCol w:w="752"/>
        <w:gridCol w:w="736"/>
        <w:gridCol w:w="724"/>
        <w:gridCol w:w="14"/>
        <w:gridCol w:w="911"/>
      </w:tblGrid>
      <w:tr w:rsidR="001376FA" w:rsidRPr="00DA430C" w14:paraId="656FF4D0" w14:textId="77777777" w:rsidTr="001376FA">
        <w:trPr>
          <w:trHeight w:val="467"/>
        </w:trPr>
        <w:tc>
          <w:tcPr>
            <w:tcW w:w="9918" w:type="dxa"/>
            <w:gridSpan w:val="8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4" w:space="0" w:color="auto"/>
            </w:tcBorders>
            <w:shd w:val="clear" w:color="000000" w:fill="FFFFFF"/>
          </w:tcPr>
          <w:p w14:paraId="245ED510" w14:textId="77777777" w:rsidR="001376FA" w:rsidRPr="00DA430C" w:rsidRDefault="001376FA" w:rsidP="001376F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libri" w:eastAsia="SimSun" w:hAnsi="Calibri" w:cs="Calibri"/>
              </w:rPr>
            </w:pPr>
          </w:p>
          <w:p w14:paraId="652099FB" w14:textId="77777777" w:rsidR="001376FA" w:rsidRPr="00DA430C" w:rsidRDefault="001376FA" w:rsidP="001376F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SimSun" w:hAnsi="Calibri" w:cs="Calibri"/>
              </w:rPr>
            </w:pPr>
            <w:r w:rsidRPr="00DA430C">
              <w:rPr>
                <w:rFonts w:ascii="Arial" w:eastAsia="SimSun" w:hAnsi="Arial" w:cs="Arial"/>
                <w:b/>
                <w:bCs/>
              </w:rPr>
              <w:t>Indichi con una crocetta il Suo grado di disaccordo/accordo con le seguenti affermazioni.</w:t>
            </w:r>
          </w:p>
        </w:tc>
        <w:tc>
          <w:tcPr>
            <w:tcW w:w="924" w:type="dxa"/>
            <w:gridSpan w:val="2"/>
            <w:tcBorders>
              <w:top w:val="nil"/>
              <w:left w:val="single" w:sz="2" w:space="0" w:color="000000"/>
            </w:tcBorders>
            <w:shd w:val="clear" w:color="000000" w:fill="FFFFFF"/>
          </w:tcPr>
          <w:p w14:paraId="2EC023DA" w14:textId="77777777" w:rsidR="001376FA" w:rsidRPr="00DA430C" w:rsidRDefault="001376FA" w:rsidP="001376FA">
            <w:pPr>
              <w:rPr>
                <w:rFonts w:ascii="Calibri" w:eastAsia="SimSun" w:hAnsi="Calibri" w:cs="Calibri"/>
              </w:rPr>
            </w:pPr>
          </w:p>
          <w:p w14:paraId="1C2C2ABA" w14:textId="77777777" w:rsidR="001376FA" w:rsidRPr="00DA430C" w:rsidRDefault="001376FA" w:rsidP="001376F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SimSun" w:hAnsi="Calibri" w:cs="Calibri"/>
              </w:rPr>
            </w:pPr>
          </w:p>
        </w:tc>
      </w:tr>
      <w:tr w:rsidR="001376FA" w:rsidRPr="00DA430C" w14:paraId="29DFD172" w14:textId="77777777" w:rsidTr="001376FA">
        <w:trPr>
          <w:trHeight w:val="467"/>
        </w:trPr>
        <w:tc>
          <w:tcPr>
            <w:tcW w:w="489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2" w:space="0" w:color="000000"/>
            </w:tcBorders>
            <w:shd w:val="clear" w:color="000000" w:fill="FFFFFF"/>
          </w:tcPr>
          <w:p w14:paraId="130FC833" w14:textId="77777777" w:rsidR="001376FA" w:rsidRPr="00DA430C" w:rsidRDefault="001376FA" w:rsidP="001376F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SimSun" w:hAnsi="Calibri" w:cs="Calibri"/>
              </w:rPr>
            </w:pPr>
          </w:p>
        </w:tc>
        <w:tc>
          <w:tcPr>
            <w:tcW w:w="5035" w:type="dxa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</w:tcPr>
          <w:p w14:paraId="5F8010EF" w14:textId="77777777" w:rsidR="001376FA" w:rsidRPr="00DA430C" w:rsidRDefault="001376FA" w:rsidP="001376F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SimSun" w:hAnsi="Calibri" w:cs="Calibri"/>
              </w:rPr>
            </w:pPr>
            <w:r w:rsidRPr="00DA430C">
              <w:rPr>
                <w:rFonts w:ascii="Arial" w:eastAsia="SimSun" w:hAnsi="Arial" w:cs="Arial"/>
                <w:sz w:val="20"/>
                <w:szCs w:val="20"/>
              </w:rPr>
              <w:t xml:space="preserve">Completamente                                    </w:t>
            </w:r>
            <w:proofErr w:type="spellStart"/>
            <w:r w:rsidRPr="00DA430C">
              <w:rPr>
                <w:rFonts w:ascii="Arial" w:eastAsia="SimSun" w:hAnsi="Arial" w:cs="Arial"/>
                <w:sz w:val="20"/>
                <w:szCs w:val="20"/>
              </w:rPr>
              <w:t>Completamente</w:t>
            </w:r>
            <w:proofErr w:type="spellEnd"/>
            <w:r w:rsidRPr="00DA430C">
              <w:rPr>
                <w:rFonts w:ascii="Arial" w:eastAsia="SimSun" w:hAnsi="Arial" w:cs="Arial"/>
                <w:sz w:val="20"/>
                <w:szCs w:val="20"/>
              </w:rPr>
              <w:br/>
              <w:t>in disaccordo                                                 d’accordo</w:t>
            </w:r>
          </w:p>
        </w:tc>
        <w:tc>
          <w:tcPr>
            <w:tcW w:w="911" w:type="dxa"/>
            <w:vMerge w:val="restart"/>
            <w:tcBorders>
              <w:left w:val="single" w:sz="4" w:space="0" w:color="000000"/>
            </w:tcBorders>
            <w:shd w:val="clear" w:color="000000" w:fill="FFFFFF"/>
            <w:vAlign w:val="center"/>
          </w:tcPr>
          <w:p w14:paraId="4F169ACF" w14:textId="77777777" w:rsidR="001376FA" w:rsidRPr="00DA430C" w:rsidRDefault="001376FA" w:rsidP="001376FA">
            <w:pPr>
              <w:rPr>
                <w:rFonts w:ascii="Calibri" w:eastAsia="SimSun" w:hAnsi="Calibri" w:cs="Calibri"/>
              </w:rPr>
            </w:pPr>
          </w:p>
          <w:p w14:paraId="313DC5F3" w14:textId="77777777" w:rsidR="001376FA" w:rsidRPr="00DA430C" w:rsidRDefault="001376FA" w:rsidP="001376F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SimSun" w:hAnsi="Calibri" w:cs="Calibri"/>
              </w:rPr>
            </w:pPr>
          </w:p>
        </w:tc>
      </w:tr>
      <w:tr w:rsidR="001376FA" w:rsidRPr="00DA430C" w14:paraId="3F3427E7" w14:textId="77777777" w:rsidTr="001376F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18"/>
        </w:trPr>
        <w:tc>
          <w:tcPr>
            <w:tcW w:w="4896" w:type="dxa"/>
          </w:tcPr>
          <w:p w14:paraId="0A72D7E9" w14:textId="77777777" w:rsidR="001376FA" w:rsidRPr="00DA430C" w:rsidRDefault="001376FA" w:rsidP="001376F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SimSun" w:hAnsi="Calibri" w:cs="Calibri"/>
              </w:rPr>
            </w:pPr>
            <w:r w:rsidRPr="00DA430C">
              <w:rPr>
                <w:rFonts w:ascii="Arial" w:eastAsia="SimSun" w:hAnsi="Arial" w:cs="Arial"/>
              </w:rPr>
              <w:t>Negli ultimi 6 mesi ho raggiunto tutti gli obiettivi professionali che mi ero prefissato</w:t>
            </w:r>
          </w:p>
        </w:tc>
        <w:tc>
          <w:tcPr>
            <w:tcW w:w="725" w:type="dxa"/>
            <w:shd w:val="clear" w:color="auto" w:fill="auto"/>
            <w:vAlign w:val="center"/>
          </w:tcPr>
          <w:p w14:paraId="72D1C2C9" w14:textId="77777777" w:rsidR="001376FA" w:rsidRPr="00DA430C" w:rsidRDefault="001376FA" w:rsidP="001376F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SimSun" w:hAnsi="Calibri" w:cs="Calibri"/>
              </w:rPr>
            </w:pPr>
            <w:r w:rsidRPr="00DA430C">
              <w:rPr>
                <w:rFonts w:ascii="Wingdings" w:eastAsia="SimSun" w:hAnsi="Wingdings" w:cs="Wingdings"/>
                <w:sz w:val="20"/>
                <w:szCs w:val="20"/>
              </w:rPr>
              <w:t>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742A7B3F" w14:textId="77777777" w:rsidR="001376FA" w:rsidRPr="00DA430C" w:rsidRDefault="001376FA" w:rsidP="001376FA">
            <w:pPr>
              <w:tabs>
                <w:tab w:val="center" w:pos="14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SimSun" w:hAnsi="Calibri" w:cs="Calibri"/>
              </w:rPr>
            </w:pPr>
            <w:r w:rsidRPr="00DA430C">
              <w:rPr>
                <w:rFonts w:ascii="Wingdings" w:eastAsia="SimSun" w:hAnsi="Wingdings" w:cs="Wingdings"/>
                <w:sz w:val="20"/>
                <w:szCs w:val="20"/>
              </w:rPr>
              <w:t></w:t>
            </w:r>
          </w:p>
        </w:tc>
        <w:tc>
          <w:tcPr>
            <w:tcW w:w="659" w:type="dxa"/>
            <w:shd w:val="clear" w:color="auto" w:fill="auto"/>
            <w:vAlign w:val="center"/>
          </w:tcPr>
          <w:p w14:paraId="1CC72530" w14:textId="77777777" w:rsidR="001376FA" w:rsidRPr="00DA430C" w:rsidRDefault="001376FA" w:rsidP="001376F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SimSun" w:hAnsi="Calibri" w:cs="Calibri"/>
              </w:rPr>
            </w:pPr>
            <w:r w:rsidRPr="00DA430C">
              <w:rPr>
                <w:rFonts w:ascii="Wingdings" w:eastAsia="SimSun" w:hAnsi="Wingdings" w:cs="Wingdings"/>
                <w:sz w:val="20"/>
                <w:szCs w:val="20"/>
              </w:rPr>
              <w:t></w:t>
            </w:r>
          </w:p>
        </w:tc>
        <w:tc>
          <w:tcPr>
            <w:tcW w:w="713" w:type="dxa"/>
            <w:shd w:val="clear" w:color="auto" w:fill="auto"/>
            <w:vAlign w:val="center"/>
          </w:tcPr>
          <w:p w14:paraId="1EEA5B4F" w14:textId="77777777" w:rsidR="001376FA" w:rsidRPr="00DA430C" w:rsidRDefault="001376FA" w:rsidP="001376F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SimSun" w:hAnsi="Calibri" w:cs="Calibri"/>
              </w:rPr>
            </w:pPr>
            <w:r w:rsidRPr="00DA430C">
              <w:rPr>
                <w:rFonts w:ascii="Wingdings" w:eastAsia="SimSun" w:hAnsi="Wingdings" w:cs="Wingdings"/>
                <w:sz w:val="20"/>
                <w:szCs w:val="20"/>
              </w:rPr>
              <w:t>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1FBDBA5F" w14:textId="77777777" w:rsidR="001376FA" w:rsidRPr="00DA430C" w:rsidRDefault="001376FA" w:rsidP="001376F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SimSun" w:hAnsi="Calibri" w:cs="Calibri"/>
              </w:rPr>
            </w:pPr>
            <w:r w:rsidRPr="00DA430C">
              <w:rPr>
                <w:rFonts w:ascii="Wingdings" w:eastAsia="SimSun" w:hAnsi="Wingdings" w:cs="Wingdings"/>
                <w:sz w:val="20"/>
                <w:szCs w:val="20"/>
              </w:rPr>
              <w:t></w:t>
            </w:r>
          </w:p>
        </w:tc>
        <w:tc>
          <w:tcPr>
            <w:tcW w:w="736" w:type="dxa"/>
            <w:shd w:val="clear" w:color="auto" w:fill="auto"/>
            <w:vAlign w:val="center"/>
          </w:tcPr>
          <w:p w14:paraId="4CA38BBA" w14:textId="77777777" w:rsidR="001376FA" w:rsidRPr="00DA430C" w:rsidRDefault="00355B93" w:rsidP="001376F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SimSun" w:hAnsi="Calibri" w:cs="Calibri"/>
              </w:rPr>
            </w:pPr>
            <w:r w:rsidRPr="00DA430C">
              <w:rPr>
                <w:rFonts w:ascii="Wingdings" w:eastAsia="SimSun" w:hAnsi="Wingdings" w:cs="Wingdings"/>
                <w:sz w:val="20"/>
                <w:szCs w:val="20"/>
              </w:rPr>
              <w:t></w:t>
            </w:r>
          </w:p>
        </w:tc>
        <w:tc>
          <w:tcPr>
            <w:tcW w:w="738" w:type="dxa"/>
            <w:gridSpan w:val="2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393447C5" w14:textId="77777777" w:rsidR="001376FA" w:rsidRPr="00DA430C" w:rsidRDefault="001376FA" w:rsidP="001376F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SimSun" w:hAnsi="Calibri" w:cs="Calibri"/>
              </w:rPr>
            </w:pPr>
            <w:r w:rsidRPr="00DA430C">
              <w:rPr>
                <w:rFonts w:ascii="Wingdings" w:eastAsia="SimSun" w:hAnsi="Wingdings" w:cs="Wingdings"/>
                <w:sz w:val="20"/>
                <w:szCs w:val="20"/>
              </w:rPr>
              <w:t></w:t>
            </w:r>
          </w:p>
        </w:tc>
        <w:tc>
          <w:tcPr>
            <w:tcW w:w="911" w:type="dxa"/>
            <w:vMerge/>
            <w:tcBorders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</w:tcPr>
          <w:p w14:paraId="25B22B4E" w14:textId="77777777" w:rsidR="001376FA" w:rsidRPr="00DA430C" w:rsidRDefault="001376FA" w:rsidP="001376F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SimSun" w:hAnsi="Calibri" w:cs="Calibri"/>
              </w:rPr>
            </w:pPr>
          </w:p>
        </w:tc>
      </w:tr>
    </w:tbl>
    <w:p w14:paraId="4EEB9738" w14:textId="77777777" w:rsidR="001376FA" w:rsidRPr="00DA430C" w:rsidRDefault="001376FA" w:rsidP="00C24E30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3F151211" w14:textId="77777777" w:rsidR="000D6839" w:rsidRPr="00DA430C" w:rsidRDefault="000D6839"/>
    <w:p w14:paraId="2662DE09" w14:textId="77777777" w:rsidR="00632997" w:rsidRPr="00DA430C" w:rsidRDefault="00632997">
      <w:r w:rsidRPr="00DA430C">
        <w:br/>
      </w:r>
    </w:p>
    <w:tbl>
      <w:tblPr>
        <w:tblW w:w="1084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99"/>
        <w:gridCol w:w="724"/>
        <w:gridCol w:w="714"/>
        <w:gridCol w:w="659"/>
        <w:gridCol w:w="714"/>
        <w:gridCol w:w="752"/>
        <w:gridCol w:w="736"/>
        <w:gridCol w:w="726"/>
        <w:gridCol w:w="10"/>
        <w:gridCol w:w="911"/>
      </w:tblGrid>
      <w:tr w:rsidR="00632997" w:rsidRPr="00DA430C" w14:paraId="56105F29" w14:textId="77777777" w:rsidTr="001376FA">
        <w:trPr>
          <w:trHeight w:val="439"/>
        </w:trPr>
        <w:tc>
          <w:tcPr>
            <w:tcW w:w="9924" w:type="dxa"/>
            <w:gridSpan w:val="8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4" w:space="0" w:color="auto"/>
            </w:tcBorders>
            <w:shd w:val="clear" w:color="000000" w:fill="FFFFFF"/>
          </w:tcPr>
          <w:p w14:paraId="39ECBA2A" w14:textId="77777777" w:rsidR="00632997" w:rsidRPr="00DA430C" w:rsidRDefault="00632997" w:rsidP="0062750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libri" w:eastAsia="SimSun" w:hAnsi="Calibri" w:cs="Calibri"/>
              </w:rPr>
            </w:pPr>
          </w:p>
          <w:p w14:paraId="49AEAE41" w14:textId="77777777" w:rsidR="00632997" w:rsidRPr="00DA430C" w:rsidRDefault="00632997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SimSun" w:hAnsi="Calibri" w:cs="Calibri"/>
              </w:rPr>
            </w:pPr>
            <w:r w:rsidRPr="00DA430C">
              <w:rPr>
                <w:rFonts w:ascii="Arial" w:eastAsia="SimSun" w:hAnsi="Arial" w:cs="Arial"/>
                <w:b/>
                <w:bCs/>
              </w:rPr>
              <w:t>Indichi con una crocetta il Suo grado di disaccordo/accordo con le seguenti affermazioni.</w:t>
            </w:r>
          </w:p>
        </w:tc>
        <w:tc>
          <w:tcPr>
            <w:tcW w:w="920" w:type="dxa"/>
            <w:gridSpan w:val="2"/>
            <w:tcBorders>
              <w:top w:val="nil"/>
              <w:left w:val="single" w:sz="4" w:space="0" w:color="auto"/>
            </w:tcBorders>
            <w:shd w:val="clear" w:color="000000" w:fill="FFFFFF"/>
          </w:tcPr>
          <w:p w14:paraId="4D5FDB04" w14:textId="77777777" w:rsidR="00632997" w:rsidRPr="00DA430C" w:rsidRDefault="00632997">
            <w:pPr>
              <w:rPr>
                <w:rFonts w:ascii="Calibri" w:eastAsia="SimSun" w:hAnsi="Calibri" w:cs="Calibri"/>
              </w:rPr>
            </w:pPr>
          </w:p>
          <w:p w14:paraId="7161F567" w14:textId="77777777" w:rsidR="00632997" w:rsidRPr="00DA430C" w:rsidRDefault="00632997" w:rsidP="0063299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SimSun" w:hAnsi="Calibri" w:cs="Calibri"/>
              </w:rPr>
            </w:pPr>
          </w:p>
        </w:tc>
      </w:tr>
      <w:tr w:rsidR="00632997" w:rsidRPr="00DA430C" w14:paraId="3089C5BE" w14:textId="77777777" w:rsidTr="001376FA">
        <w:trPr>
          <w:trHeight w:val="439"/>
        </w:trPr>
        <w:tc>
          <w:tcPr>
            <w:tcW w:w="489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2" w:space="0" w:color="000000"/>
            </w:tcBorders>
            <w:shd w:val="clear" w:color="000000" w:fill="FFFFFF"/>
          </w:tcPr>
          <w:p w14:paraId="4D1F93B7" w14:textId="77777777" w:rsidR="00632997" w:rsidRPr="00DA430C" w:rsidRDefault="00632997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SimSun" w:hAnsi="Calibri" w:cs="Calibri"/>
              </w:rPr>
            </w:pPr>
          </w:p>
        </w:tc>
        <w:tc>
          <w:tcPr>
            <w:tcW w:w="5034" w:type="dxa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</w:tcPr>
          <w:p w14:paraId="4F72BBEE" w14:textId="77777777" w:rsidR="00632997" w:rsidRPr="00DA430C" w:rsidRDefault="00632997" w:rsidP="001376F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SimSun" w:hAnsi="Calibri" w:cs="Calibri"/>
              </w:rPr>
            </w:pPr>
            <w:r w:rsidRPr="00DA430C">
              <w:rPr>
                <w:rFonts w:ascii="Arial" w:eastAsia="SimSun" w:hAnsi="Arial" w:cs="Arial"/>
                <w:sz w:val="20"/>
                <w:szCs w:val="20"/>
              </w:rPr>
              <w:t xml:space="preserve"> Particolarmente                                    </w:t>
            </w:r>
            <w:proofErr w:type="spellStart"/>
            <w:r w:rsidRPr="00DA430C">
              <w:rPr>
                <w:rFonts w:ascii="Arial" w:eastAsia="SimSun" w:hAnsi="Arial" w:cs="Arial"/>
                <w:sz w:val="20"/>
                <w:szCs w:val="20"/>
              </w:rPr>
              <w:t>Particola</w:t>
            </w:r>
            <w:r w:rsidR="008E12D6" w:rsidRPr="00DA430C">
              <w:rPr>
                <w:rFonts w:ascii="Arial" w:eastAsia="SimSun" w:hAnsi="Arial" w:cs="Arial"/>
                <w:sz w:val="20"/>
                <w:szCs w:val="20"/>
              </w:rPr>
              <w:t>r</w:t>
            </w:r>
            <w:r w:rsidRPr="00DA430C">
              <w:rPr>
                <w:rFonts w:ascii="Arial" w:eastAsia="SimSun" w:hAnsi="Arial" w:cs="Arial"/>
                <w:sz w:val="20"/>
                <w:szCs w:val="20"/>
              </w:rPr>
              <w:t>mente</w:t>
            </w:r>
            <w:proofErr w:type="spellEnd"/>
            <w:r w:rsidRPr="00DA430C">
              <w:rPr>
                <w:rFonts w:ascii="Arial" w:eastAsia="SimSun" w:hAnsi="Arial" w:cs="Arial"/>
                <w:sz w:val="20"/>
                <w:szCs w:val="20"/>
              </w:rPr>
              <w:br/>
              <w:t xml:space="preserve">     BASSE                                                         ALTE</w:t>
            </w:r>
          </w:p>
        </w:tc>
        <w:tc>
          <w:tcPr>
            <w:tcW w:w="911" w:type="dxa"/>
            <w:vMerge w:val="restart"/>
            <w:tcBorders>
              <w:left w:val="single" w:sz="4" w:space="0" w:color="auto"/>
            </w:tcBorders>
            <w:shd w:val="clear" w:color="000000" w:fill="FFFFFF"/>
            <w:vAlign w:val="center"/>
          </w:tcPr>
          <w:p w14:paraId="7FA07B3D" w14:textId="77777777" w:rsidR="00632997" w:rsidRPr="00DA430C" w:rsidRDefault="00632997">
            <w:pPr>
              <w:rPr>
                <w:rFonts w:ascii="Calibri" w:eastAsia="SimSun" w:hAnsi="Calibri" w:cs="Calibri"/>
              </w:rPr>
            </w:pPr>
          </w:p>
          <w:p w14:paraId="4AA4D4F0" w14:textId="77777777" w:rsidR="00632997" w:rsidRPr="00DA430C" w:rsidRDefault="00632997" w:rsidP="006275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SimSun" w:hAnsi="Calibri" w:cs="Calibri"/>
              </w:rPr>
            </w:pPr>
          </w:p>
        </w:tc>
      </w:tr>
      <w:tr w:rsidR="001376FA" w:rsidRPr="00DA430C" w14:paraId="5A9E6274" w14:textId="77777777" w:rsidTr="001376F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79"/>
        </w:trPr>
        <w:tc>
          <w:tcPr>
            <w:tcW w:w="4899" w:type="dxa"/>
          </w:tcPr>
          <w:p w14:paraId="3073D999" w14:textId="77777777" w:rsidR="001376FA" w:rsidRPr="00DA430C" w:rsidRDefault="001376FA" w:rsidP="0062750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SimSun" w:hAnsi="Calibri" w:cs="Calibri"/>
              </w:rPr>
            </w:pPr>
            <w:r w:rsidRPr="00DA430C">
              <w:rPr>
                <w:rFonts w:ascii="Arial" w:eastAsia="SimSun" w:hAnsi="Arial" w:cs="Arial"/>
              </w:rPr>
              <w:t xml:space="preserve"> Negli ultimi 6 mesi le mie performance  </w:t>
            </w:r>
            <w:r w:rsidRPr="00DA430C">
              <w:rPr>
                <w:rFonts w:ascii="Arial" w:eastAsia="SimSun" w:hAnsi="Arial" w:cs="Arial"/>
              </w:rPr>
              <w:br/>
              <w:t xml:space="preserve"> professionali sono state</w:t>
            </w:r>
          </w:p>
        </w:tc>
        <w:tc>
          <w:tcPr>
            <w:tcW w:w="724" w:type="dxa"/>
            <w:shd w:val="clear" w:color="auto" w:fill="auto"/>
            <w:vAlign w:val="center"/>
          </w:tcPr>
          <w:p w14:paraId="676F98AC" w14:textId="77777777" w:rsidR="001376FA" w:rsidRPr="00DA430C" w:rsidRDefault="001376FA" w:rsidP="006275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SimSun" w:hAnsi="Calibri" w:cs="Calibri"/>
              </w:rPr>
            </w:pPr>
            <w:r w:rsidRPr="00DA430C">
              <w:rPr>
                <w:rFonts w:ascii="Wingdings" w:eastAsia="SimSun" w:hAnsi="Wingdings" w:cs="Wingdings"/>
                <w:sz w:val="20"/>
                <w:szCs w:val="20"/>
              </w:rPr>
              <w:t></w:t>
            </w:r>
          </w:p>
        </w:tc>
        <w:tc>
          <w:tcPr>
            <w:tcW w:w="714" w:type="dxa"/>
            <w:shd w:val="clear" w:color="auto" w:fill="auto"/>
            <w:vAlign w:val="center"/>
          </w:tcPr>
          <w:p w14:paraId="3F40F35F" w14:textId="77777777" w:rsidR="001376FA" w:rsidRPr="00DA430C" w:rsidRDefault="001376FA" w:rsidP="00627508">
            <w:pPr>
              <w:tabs>
                <w:tab w:val="center" w:pos="14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SimSun" w:hAnsi="Calibri" w:cs="Calibri"/>
              </w:rPr>
            </w:pPr>
            <w:r w:rsidRPr="00DA430C">
              <w:rPr>
                <w:rFonts w:ascii="Wingdings" w:eastAsia="SimSun" w:hAnsi="Wingdings" w:cs="Wingdings"/>
                <w:sz w:val="20"/>
                <w:szCs w:val="20"/>
              </w:rPr>
              <w:t></w:t>
            </w:r>
          </w:p>
        </w:tc>
        <w:tc>
          <w:tcPr>
            <w:tcW w:w="659" w:type="dxa"/>
            <w:shd w:val="clear" w:color="auto" w:fill="auto"/>
            <w:vAlign w:val="center"/>
          </w:tcPr>
          <w:p w14:paraId="39C56B23" w14:textId="77777777" w:rsidR="001376FA" w:rsidRPr="00DA430C" w:rsidRDefault="001376FA" w:rsidP="006275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SimSun" w:hAnsi="Calibri" w:cs="Calibri"/>
              </w:rPr>
            </w:pPr>
            <w:r w:rsidRPr="00DA430C">
              <w:rPr>
                <w:rFonts w:ascii="Wingdings" w:eastAsia="SimSun" w:hAnsi="Wingdings" w:cs="Wingdings"/>
                <w:sz w:val="20"/>
                <w:szCs w:val="20"/>
              </w:rPr>
              <w:t></w:t>
            </w:r>
          </w:p>
        </w:tc>
        <w:tc>
          <w:tcPr>
            <w:tcW w:w="714" w:type="dxa"/>
            <w:shd w:val="clear" w:color="auto" w:fill="auto"/>
            <w:vAlign w:val="center"/>
          </w:tcPr>
          <w:p w14:paraId="65ABFF92" w14:textId="77777777" w:rsidR="001376FA" w:rsidRPr="00DA430C" w:rsidRDefault="001376FA" w:rsidP="006275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SimSun" w:hAnsi="Calibri" w:cs="Calibri"/>
              </w:rPr>
            </w:pPr>
            <w:r w:rsidRPr="00DA430C">
              <w:rPr>
                <w:rFonts w:ascii="Wingdings" w:eastAsia="SimSun" w:hAnsi="Wingdings" w:cs="Wingdings"/>
                <w:sz w:val="20"/>
                <w:szCs w:val="20"/>
              </w:rPr>
              <w:t>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1278666C" w14:textId="77777777" w:rsidR="001376FA" w:rsidRPr="00DA430C" w:rsidRDefault="001376FA" w:rsidP="006275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SimSun" w:hAnsi="Calibri" w:cs="Calibri"/>
              </w:rPr>
            </w:pPr>
            <w:r w:rsidRPr="00DA430C">
              <w:rPr>
                <w:rFonts w:ascii="Wingdings" w:eastAsia="SimSun" w:hAnsi="Wingdings" w:cs="Wingdings"/>
                <w:sz w:val="20"/>
                <w:szCs w:val="20"/>
              </w:rPr>
              <w:t></w:t>
            </w:r>
          </w:p>
        </w:tc>
        <w:tc>
          <w:tcPr>
            <w:tcW w:w="736" w:type="dxa"/>
            <w:shd w:val="clear" w:color="auto" w:fill="auto"/>
            <w:vAlign w:val="center"/>
          </w:tcPr>
          <w:p w14:paraId="2FFE03AB" w14:textId="77777777" w:rsidR="001376FA" w:rsidRPr="00DA430C" w:rsidRDefault="00355B93" w:rsidP="006275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SimSun" w:hAnsi="Calibri" w:cs="Calibri"/>
              </w:rPr>
            </w:pPr>
            <w:r w:rsidRPr="00DA430C">
              <w:rPr>
                <w:rFonts w:ascii="Wingdings" w:eastAsia="SimSun" w:hAnsi="Wingdings" w:cs="Wingdings"/>
                <w:sz w:val="20"/>
                <w:szCs w:val="20"/>
              </w:rPr>
              <w:t></w:t>
            </w:r>
          </w:p>
        </w:tc>
        <w:tc>
          <w:tcPr>
            <w:tcW w:w="736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EDF8712" w14:textId="77777777" w:rsidR="001376FA" w:rsidRPr="00DA430C" w:rsidRDefault="001376FA" w:rsidP="006275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SimSun" w:hAnsi="Calibri" w:cs="Calibri"/>
              </w:rPr>
            </w:pPr>
            <w:r w:rsidRPr="00DA430C">
              <w:rPr>
                <w:rFonts w:ascii="Wingdings" w:eastAsia="SimSun" w:hAnsi="Wingdings" w:cs="Wingdings"/>
                <w:sz w:val="20"/>
                <w:szCs w:val="20"/>
              </w:rPr>
              <w:t></w:t>
            </w:r>
          </w:p>
        </w:tc>
        <w:tc>
          <w:tcPr>
            <w:tcW w:w="911" w:type="dxa"/>
            <w:vMerge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04D901D" w14:textId="77777777" w:rsidR="001376FA" w:rsidRPr="00DA430C" w:rsidRDefault="001376FA" w:rsidP="006275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SimSun" w:hAnsi="Calibri" w:cs="Calibri"/>
              </w:rPr>
            </w:pPr>
          </w:p>
        </w:tc>
      </w:tr>
    </w:tbl>
    <w:p w14:paraId="0933E5A5" w14:textId="77777777" w:rsidR="007D523B" w:rsidRPr="00DA430C" w:rsidRDefault="007D523B"/>
    <w:p w14:paraId="26FD94D4" w14:textId="77777777" w:rsidR="00AA1F39" w:rsidRPr="00DA430C" w:rsidRDefault="00CA20C1" w:rsidP="00AA1F39">
      <w:pPr>
        <w:tabs>
          <w:tab w:val="left" w:pos="180"/>
        </w:tabs>
        <w:spacing w:after="0" w:line="240" w:lineRule="auto"/>
        <w:rPr>
          <w:rFonts w:asciiTheme="majorHAnsi" w:hAnsiTheme="majorHAnsi" w:cstheme="majorHAnsi"/>
          <w:b/>
          <w:bCs/>
          <w:u w:val="single"/>
        </w:rPr>
      </w:pPr>
      <w:r w:rsidRPr="00DA430C">
        <w:rPr>
          <w:rFonts w:asciiTheme="majorHAnsi" w:hAnsiTheme="majorHAnsi" w:cstheme="majorHAnsi"/>
          <w:b/>
          <w:bCs/>
          <w:u w:val="single"/>
        </w:rPr>
        <w:t>CARICO DI LAVORO</w:t>
      </w:r>
    </w:p>
    <w:p w14:paraId="69435118" w14:textId="77777777" w:rsidR="00AA1F39" w:rsidRPr="00DA430C" w:rsidRDefault="00AA1F39" w:rsidP="00AA1F39">
      <w:pPr>
        <w:spacing w:after="0" w:line="240" w:lineRule="auto"/>
        <w:jc w:val="both"/>
        <w:rPr>
          <w:rFonts w:asciiTheme="majorHAnsi" w:hAnsiTheme="majorHAnsi" w:cstheme="majorHAnsi"/>
        </w:rPr>
      </w:pPr>
      <w:r w:rsidRPr="00DA430C">
        <w:rPr>
          <w:rFonts w:asciiTheme="majorHAnsi" w:hAnsiTheme="majorHAnsi" w:cstheme="majorHAnsi"/>
        </w:rPr>
        <w:t>Pe</w:t>
      </w:r>
      <w:r w:rsidR="008E12D6" w:rsidRPr="00DA430C">
        <w:rPr>
          <w:rFonts w:asciiTheme="majorHAnsi" w:hAnsiTheme="majorHAnsi" w:cstheme="majorHAnsi"/>
        </w:rPr>
        <w:t>nsando a cosa ci si aspetta da L</w:t>
      </w:r>
      <w:r w:rsidRPr="00DA430C">
        <w:rPr>
          <w:rFonts w:asciiTheme="majorHAnsi" w:hAnsiTheme="majorHAnsi" w:cstheme="majorHAnsi"/>
        </w:rPr>
        <w:t xml:space="preserve">ei sul lavoro, indichi il suo grado di accordo rispetto alle seguenti affermazioni. </w:t>
      </w:r>
    </w:p>
    <w:p w14:paraId="568AFBE1" w14:textId="77777777" w:rsidR="00AA1F39" w:rsidRPr="00DA430C" w:rsidRDefault="00AA1F39" w:rsidP="00AA1F39">
      <w:pPr>
        <w:pStyle w:val="Corpodeltesto3"/>
        <w:spacing w:after="0" w:line="240" w:lineRule="auto"/>
        <w:rPr>
          <w:rFonts w:asciiTheme="majorHAnsi" w:hAnsiTheme="majorHAnsi" w:cstheme="majorHAnsi"/>
          <w:i/>
          <w:sz w:val="22"/>
          <w:szCs w:val="22"/>
        </w:rPr>
      </w:pPr>
      <w:r w:rsidRPr="00DA430C">
        <w:rPr>
          <w:rFonts w:asciiTheme="majorHAnsi" w:hAnsiTheme="majorHAnsi" w:cstheme="majorHAnsi"/>
          <w:bCs/>
          <w:i/>
          <w:iCs/>
          <w:sz w:val="22"/>
          <w:szCs w:val="22"/>
        </w:rPr>
        <w:t xml:space="preserve">(Scala da 1 - disaccordo a 6 - accordo) </w:t>
      </w:r>
    </w:p>
    <w:p w14:paraId="2CEDD1BD" w14:textId="77777777" w:rsidR="00AA1F39" w:rsidRPr="00DA430C" w:rsidRDefault="00AA1F39" w:rsidP="00AA1F39">
      <w:pPr>
        <w:spacing w:after="0" w:line="240" w:lineRule="auto"/>
        <w:jc w:val="both"/>
        <w:rPr>
          <w:rFonts w:asciiTheme="majorHAnsi" w:hAnsiTheme="majorHAnsi" w:cstheme="majorHAnsi"/>
        </w:rPr>
      </w:pPr>
    </w:p>
    <w:tbl>
      <w:tblPr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5"/>
        <w:gridCol w:w="6578"/>
        <w:gridCol w:w="1542"/>
        <w:gridCol w:w="1163"/>
      </w:tblGrid>
      <w:tr w:rsidR="00AA1F39" w:rsidRPr="00DA430C" w14:paraId="4AF5C798" w14:textId="77777777" w:rsidTr="00287FDD">
        <w:trPr>
          <w:cantSplit/>
          <w:trHeight w:val="340"/>
        </w:trPr>
        <w:tc>
          <w:tcPr>
            <w:tcW w:w="17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3A9401D3" w14:textId="77777777" w:rsidR="00AA1F39" w:rsidRPr="00DA430C" w:rsidRDefault="00AA1F39" w:rsidP="00287FDD">
            <w:pPr>
              <w:spacing w:after="0" w:line="240" w:lineRule="auto"/>
              <w:rPr>
                <w:rFonts w:asciiTheme="majorHAnsi" w:eastAsia="Times New Roman" w:hAnsiTheme="majorHAnsi" w:cstheme="majorHAnsi"/>
                <w:bCs/>
                <w:iCs/>
              </w:rPr>
            </w:pPr>
          </w:p>
        </w:tc>
        <w:tc>
          <w:tcPr>
            <w:tcW w:w="3416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B16BE0A" w14:textId="77777777" w:rsidR="00AA1F39" w:rsidRPr="00DA430C" w:rsidRDefault="00AA1F39" w:rsidP="00287FDD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</w:rPr>
            </w:pPr>
          </w:p>
        </w:tc>
        <w:tc>
          <w:tcPr>
            <w:tcW w:w="80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14:paraId="12855CED" w14:textId="77777777" w:rsidR="00AA1F39" w:rsidRPr="00DA430C" w:rsidRDefault="00AA1F39" w:rsidP="00287FDD">
            <w:pPr>
              <w:pStyle w:val="Testonotaapidipagina"/>
              <w:tabs>
                <w:tab w:val="left" w:pos="1348"/>
              </w:tabs>
              <w:spacing w:line="276" w:lineRule="auto"/>
              <w:rPr>
                <w:rFonts w:asciiTheme="majorHAnsi" w:hAnsiTheme="majorHAnsi" w:cstheme="majorHAnsi"/>
                <w:sz w:val="22"/>
                <w:szCs w:val="22"/>
                <w:lang w:eastAsia="en-US"/>
              </w:rPr>
            </w:pPr>
            <w:r w:rsidRPr="00DA430C">
              <w:rPr>
                <w:rFonts w:asciiTheme="majorHAnsi" w:hAnsiTheme="majorHAnsi" w:cstheme="majorHAnsi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604" w:type="pct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14:paraId="214ABB07" w14:textId="77777777" w:rsidR="00AA1F39" w:rsidRPr="00DA430C" w:rsidRDefault="00AA1F39" w:rsidP="00287FDD">
            <w:pPr>
              <w:tabs>
                <w:tab w:val="left" w:pos="473"/>
                <w:tab w:val="center" w:pos="555"/>
                <w:tab w:val="right" w:pos="1110"/>
                <w:tab w:val="left" w:pos="1348"/>
              </w:tabs>
              <w:spacing w:after="0" w:line="240" w:lineRule="auto"/>
              <w:jc w:val="right"/>
              <w:rPr>
                <w:rFonts w:asciiTheme="majorHAnsi" w:eastAsia="Times New Roman" w:hAnsiTheme="majorHAnsi" w:cstheme="majorHAnsi"/>
              </w:rPr>
            </w:pPr>
            <w:r w:rsidRPr="00DA430C">
              <w:rPr>
                <w:rFonts w:asciiTheme="majorHAnsi" w:hAnsiTheme="majorHAnsi" w:cstheme="majorHAnsi"/>
              </w:rPr>
              <w:t>6</w:t>
            </w:r>
          </w:p>
        </w:tc>
      </w:tr>
      <w:tr w:rsidR="00AA1F39" w:rsidRPr="00DA430C" w14:paraId="2CC26206" w14:textId="77777777" w:rsidTr="00287FDD">
        <w:trPr>
          <w:cantSplit/>
          <w:trHeight w:val="340"/>
        </w:trPr>
        <w:tc>
          <w:tcPr>
            <w:tcW w:w="17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1F6FA12" w14:textId="77777777" w:rsidR="00AA1F39" w:rsidRPr="00DA430C" w:rsidRDefault="00AA1F39" w:rsidP="00287FDD">
            <w:pPr>
              <w:spacing w:after="0" w:line="240" w:lineRule="auto"/>
              <w:rPr>
                <w:rFonts w:asciiTheme="majorHAnsi" w:eastAsia="Times New Roman" w:hAnsiTheme="majorHAnsi" w:cstheme="majorHAnsi"/>
                <w:bCs/>
                <w:iCs/>
              </w:rPr>
            </w:pPr>
          </w:p>
        </w:tc>
        <w:tc>
          <w:tcPr>
            <w:tcW w:w="3416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AE454F1" w14:textId="77777777" w:rsidR="00AA1F39" w:rsidRPr="00DA430C" w:rsidRDefault="00AA1F39" w:rsidP="00287FDD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</w:rPr>
            </w:pPr>
          </w:p>
        </w:tc>
        <w:tc>
          <w:tcPr>
            <w:tcW w:w="80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nil"/>
            </w:tcBorders>
            <w:hideMark/>
          </w:tcPr>
          <w:p w14:paraId="749B5134" w14:textId="77777777" w:rsidR="00AA1F39" w:rsidRPr="00DA430C" w:rsidRDefault="00AA1F39" w:rsidP="00287FDD">
            <w:pPr>
              <w:tabs>
                <w:tab w:val="left" w:pos="1348"/>
              </w:tabs>
              <w:spacing w:after="0" w:line="240" w:lineRule="auto"/>
              <w:rPr>
                <w:rFonts w:asciiTheme="majorHAnsi" w:eastAsia="Times New Roman" w:hAnsiTheme="majorHAnsi" w:cstheme="majorHAnsi"/>
                <w:i/>
                <w:iCs/>
              </w:rPr>
            </w:pPr>
            <w:r w:rsidRPr="00DA430C">
              <w:rPr>
                <w:rFonts w:asciiTheme="majorHAnsi" w:hAnsiTheme="majorHAnsi" w:cstheme="majorHAnsi"/>
                <w:i/>
                <w:iCs/>
              </w:rPr>
              <w:t>Disaccordo</w:t>
            </w:r>
          </w:p>
        </w:tc>
        <w:tc>
          <w:tcPr>
            <w:tcW w:w="604" w:type="pct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hideMark/>
          </w:tcPr>
          <w:p w14:paraId="058725D0" w14:textId="77777777" w:rsidR="00AA1F39" w:rsidRPr="00DA430C" w:rsidRDefault="00AA1F39" w:rsidP="00287FDD">
            <w:pPr>
              <w:tabs>
                <w:tab w:val="left" w:pos="1348"/>
              </w:tabs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i/>
                <w:iCs/>
              </w:rPr>
            </w:pPr>
            <w:r w:rsidRPr="00DA430C">
              <w:rPr>
                <w:rFonts w:asciiTheme="majorHAnsi" w:hAnsiTheme="majorHAnsi" w:cstheme="majorHAnsi"/>
                <w:i/>
                <w:iCs/>
              </w:rPr>
              <w:t>Accordo</w:t>
            </w:r>
          </w:p>
        </w:tc>
      </w:tr>
      <w:tr w:rsidR="00AA1F39" w:rsidRPr="00DA430C" w14:paraId="0635956D" w14:textId="77777777" w:rsidTr="00287FDD">
        <w:trPr>
          <w:cantSplit/>
          <w:trHeight w:val="340"/>
        </w:trPr>
        <w:tc>
          <w:tcPr>
            <w:tcW w:w="17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38374244" w14:textId="77777777" w:rsidR="00AA1F39" w:rsidRPr="00DA430C" w:rsidRDefault="00AA1F39" w:rsidP="00287FDD">
            <w:pPr>
              <w:spacing w:after="0" w:line="240" w:lineRule="auto"/>
              <w:rPr>
                <w:rFonts w:asciiTheme="majorHAnsi" w:eastAsia="Times New Roman" w:hAnsiTheme="majorHAnsi" w:cstheme="majorHAnsi"/>
                <w:bCs/>
                <w:iCs/>
              </w:rPr>
            </w:pPr>
          </w:p>
        </w:tc>
        <w:tc>
          <w:tcPr>
            <w:tcW w:w="3416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14:paraId="3AF60C7C" w14:textId="77777777" w:rsidR="00AA1F39" w:rsidRPr="00DA430C" w:rsidRDefault="00AA1F39" w:rsidP="00287FDD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</w:rPr>
            </w:pPr>
            <w:r w:rsidRPr="00DA430C">
              <w:rPr>
                <w:rFonts w:asciiTheme="majorHAnsi" w:hAnsiTheme="majorHAnsi" w:cstheme="majorHAnsi"/>
                <w:bCs/>
              </w:rPr>
              <w:t>Devo prestare attenzione a più compiti/richieste contemporaneamente</w:t>
            </w:r>
          </w:p>
        </w:tc>
        <w:tc>
          <w:tcPr>
            <w:tcW w:w="1405" w:type="pct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0C49CC76" w14:textId="77777777" w:rsidR="00AA1F39" w:rsidRPr="00DA430C" w:rsidRDefault="00AA1F39" w:rsidP="00287FD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</w:rPr>
            </w:pPr>
            <w:r w:rsidRPr="00DA430C">
              <w:rPr>
                <w:rFonts w:asciiTheme="majorHAnsi" w:hAnsiTheme="majorHAnsi" w:cstheme="majorHAnsi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</w:rPr>
              <w:sym w:font="Wingdings" w:char="F086"/>
            </w:r>
          </w:p>
        </w:tc>
      </w:tr>
      <w:tr w:rsidR="00AA1F39" w:rsidRPr="00DA430C" w14:paraId="6858FA31" w14:textId="77777777" w:rsidTr="00287FDD">
        <w:trPr>
          <w:cantSplit/>
          <w:trHeight w:val="340"/>
        </w:trPr>
        <w:tc>
          <w:tcPr>
            <w:tcW w:w="17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0B21FCF" w14:textId="77777777" w:rsidR="00AA1F39" w:rsidRPr="00DA430C" w:rsidRDefault="00AA1F39" w:rsidP="00287FDD">
            <w:pPr>
              <w:spacing w:after="0" w:line="240" w:lineRule="auto"/>
              <w:rPr>
                <w:rFonts w:asciiTheme="majorHAnsi" w:eastAsia="Times New Roman" w:hAnsiTheme="majorHAnsi" w:cstheme="majorHAnsi"/>
                <w:bCs/>
                <w:iCs/>
              </w:rPr>
            </w:pPr>
          </w:p>
        </w:tc>
        <w:tc>
          <w:tcPr>
            <w:tcW w:w="3416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14:paraId="5C7B1E4A" w14:textId="77777777" w:rsidR="00AA1F39" w:rsidRPr="00DA430C" w:rsidRDefault="00AA1F39" w:rsidP="00287FDD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</w:rPr>
            </w:pPr>
            <w:r w:rsidRPr="00DA430C">
              <w:rPr>
                <w:rFonts w:asciiTheme="majorHAnsi" w:hAnsiTheme="majorHAnsi" w:cstheme="majorHAnsi"/>
                <w:bCs/>
              </w:rPr>
              <w:t>Per una parte rilevante della mia giornata di lavoro non posso distrarmi nemmeno per un attimo</w:t>
            </w:r>
          </w:p>
        </w:tc>
        <w:tc>
          <w:tcPr>
            <w:tcW w:w="1405" w:type="pct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7A45F1C5" w14:textId="77777777" w:rsidR="00AA1F39" w:rsidRPr="00DA430C" w:rsidRDefault="00AA1F39" w:rsidP="00287FD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</w:rPr>
            </w:pPr>
            <w:r w:rsidRPr="00DA430C">
              <w:rPr>
                <w:rFonts w:asciiTheme="majorHAnsi" w:hAnsiTheme="majorHAnsi" w:cstheme="majorHAnsi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</w:rPr>
              <w:sym w:font="Wingdings" w:char="F086"/>
            </w:r>
          </w:p>
        </w:tc>
      </w:tr>
      <w:tr w:rsidR="00AA1F39" w:rsidRPr="00DA430C" w14:paraId="5FF243B3" w14:textId="77777777" w:rsidTr="00287FDD">
        <w:trPr>
          <w:cantSplit/>
          <w:trHeight w:val="340"/>
        </w:trPr>
        <w:tc>
          <w:tcPr>
            <w:tcW w:w="17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38830BBC" w14:textId="77777777" w:rsidR="00AA1F39" w:rsidRPr="00DA430C" w:rsidRDefault="00AA1F39" w:rsidP="00287FDD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</w:tc>
        <w:tc>
          <w:tcPr>
            <w:tcW w:w="3416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14:paraId="1665EE49" w14:textId="77777777" w:rsidR="00AA1F39" w:rsidRPr="00DA430C" w:rsidRDefault="00AA1F39" w:rsidP="00287FDD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</w:rPr>
            </w:pPr>
            <w:r w:rsidRPr="00DA430C">
              <w:rPr>
                <w:rFonts w:asciiTheme="majorHAnsi" w:hAnsiTheme="majorHAnsi" w:cstheme="majorHAnsi"/>
                <w:bCs/>
              </w:rPr>
              <w:t>Il mio lavoro richiede di gestire contemporaneamente molte informazioni</w:t>
            </w:r>
          </w:p>
        </w:tc>
        <w:tc>
          <w:tcPr>
            <w:tcW w:w="1405" w:type="pct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5F7328D4" w14:textId="77777777" w:rsidR="00AA1F39" w:rsidRPr="00DA430C" w:rsidRDefault="00AA1F39" w:rsidP="00287FD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</w:rPr>
            </w:pPr>
            <w:r w:rsidRPr="00DA430C">
              <w:rPr>
                <w:rFonts w:asciiTheme="majorHAnsi" w:hAnsiTheme="majorHAnsi" w:cstheme="majorHAnsi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</w:rPr>
              <w:sym w:font="Wingdings" w:char="F086"/>
            </w:r>
          </w:p>
        </w:tc>
      </w:tr>
      <w:tr w:rsidR="00AA1F39" w:rsidRPr="00DA430C" w14:paraId="2B71C94C" w14:textId="77777777" w:rsidTr="00287FDD">
        <w:trPr>
          <w:cantSplit/>
          <w:trHeight w:val="340"/>
        </w:trPr>
        <w:tc>
          <w:tcPr>
            <w:tcW w:w="17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C1C1F70" w14:textId="77777777" w:rsidR="00AA1F39" w:rsidRPr="00DA430C" w:rsidRDefault="00AA1F39" w:rsidP="00287FDD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</w:tc>
        <w:tc>
          <w:tcPr>
            <w:tcW w:w="3416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14:paraId="0DEEFDBB" w14:textId="77777777" w:rsidR="00AA1F39" w:rsidRPr="00DA430C" w:rsidRDefault="00AA1F39" w:rsidP="00287FDD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</w:rPr>
            </w:pPr>
            <w:r w:rsidRPr="00DA430C">
              <w:rPr>
                <w:rFonts w:asciiTheme="majorHAnsi" w:hAnsiTheme="majorHAnsi" w:cstheme="majorHAnsi"/>
                <w:bCs/>
              </w:rPr>
              <w:t>Devo lavorare molto velocemente</w:t>
            </w:r>
          </w:p>
        </w:tc>
        <w:tc>
          <w:tcPr>
            <w:tcW w:w="1405" w:type="pct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2488B418" w14:textId="77777777" w:rsidR="00AA1F39" w:rsidRPr="00DA430C" w:rsidRDefault="00AA1F39" w:rsidP="00287FD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</w:rPr>
            </w:pPr>
            <w:r w:rsidRPr="00DA430C">
              <w:rPr>
                <w:rFonts w:asciiTheme="majorHAnsi" w:hAnsiTheme="majorHAnsi" w:cstheme="majorHAnsi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</w:rPr>
              <w:sym w:font="Wingdings" w:char="F086"/>
            </w:r>
          </w:p>
        </w:tc>
      </w:tr>
      <w:tr w:rsidR="00AA1F39" w:rsidRPr="00DA430C" w14:paraId="51C31A22" w14:textId="77777777" w:rsidTr="00287FDD">
        <w:trPr>
          <w:cantSplit/>
          <w:trHeight w:val="340"/>
        </w:trPr>
        <w:tc>
          <w:tcPr>
            <w:tcW w:w="17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7443483" w14:textId="77777777" w:rsidR="00AA1F39" w:rsidRPr="00DA430C" w:rsidRDefault="00AA1F39" w:rsidP="00287FDD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</w:tc>
        <w:tc>
          <w:tcPr>
            <w:tcW w:w="3416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14:paraId="1E9F5F82" w14:textId="77777777" w:rsidR="00AA1F39" w:rsidRPr="00DA430C" w:rsidRDefault="00AA1F39" w:rsidP="00287FDD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</w:rPr>
            </w:pPr>
            <w:r w:rsidRPr="00DA430C">
              <w:rPr>
                <w:rFonts w:asciiTheme="majorHAnsi" w:hAnsiTheme="majorHAnsi" w:cstheme="majorHAnsi"/>
                <w:bCs/>
              </w:rPr>
              <w:t>Ho troppo lavoro da svolgere</w:t>
            </w:r>
          </w:p>
        </w:tc>
        <w:tc>
          <w:tcPr>
            <w:tcW w:w="1405" w:type="pct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631FB080" w14:textId="77777777" w:rsidR="00AA1F39" w:rsidRPr="00DA430C" w:rsidRDefault="00AA1F39" w:rsidP="00287FD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</w:rPr>
            </w:pPr>
            <w:r w:rsidRPr="00DA430C">
              <w:rPr>
                <w:rFonts w:asciiTheme="majorHAnsi" w:hAnsiTheme="majorHAnsi" w:cstheme="majorHAnsi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</w:rPr>
              <w:sym w:font="Wingdings" w:char="F086"/>
            </w:r>
          </w:p>
        </w:tc>
      </w:tr>
      <w:tr w:rsidR="00AA1F39" w:rsidRPr="00DA430C" w14:paraId="5E277A24" w14:textId="77777777" w:rsidTr="00287FDD">
        <w:trPr>
          <w:cantSplit/>
          <w:trHeight w:val="340"/>
        </w:trPr>
        <w:tc>
          <w:tcPr>
            <w:tcW w:w="17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4CE58F4" w14:textId="77777777" w:rsidR="00AA1F39" w:rsidRPr="00DA430C" w:rsidRDefault="00AA1F39" w:rsidP="00287FDD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</w:tc>
        <w:tc>
          <w:tcPr>
            <w:tcW w:w="3416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14:paraId="3B3750DF" w14:textId="77777777" w:rsidR="00AA1F39" w:rsidRPr="00DA430C" w:rsidRDefault="00AA1F39" w:rsidP="00287FDD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</w:rPr>
            </w:pPr>
            <w:r w:rsidRPr="00DA430C">
              <w:rPr>
                <w:rFonts w:asciiTheme="majorHAnsi" w:hAnsiTheme="majorHAnsi" w:cstheme="majorHAnsi"/>
                <w:bCs/>
              </w:rPr>
              <w:t>Il carico di lavoro è un problema</w:t>
            </w:r>
          </w:p>
        </w:tc>
        <w:tc>
          <w:tcPr>
            <w:tcW w:w="1405" w:type="pct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542658BF" w14:textId="77777777" w:rsidR="00AA1F39" w:rsidRPr="00DA430C" w:rsidRDefault="00AA1F39" w:rsidP="00287FD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</w:rPr>
            </w:pPr>
            <w:r w:rsidRPr="00DA430C">
              <w:rPr>
                <w:rFonts w:asciiTheme="majorHAnsi" w:hAnsiTheme="majorHAnsi" w:cstheme="majorHAnsi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</w:rPr>
              <w:sym w:font="Wingdings" w:char="F086"/>
            </w:r>
          </w:p>
        </w:tc>
      </w:tr>
      <w:tr w:rsidR="00AA1F39" w:rsidRPr="00DA430C" w14:paraId="261A31F6" w14:textId="77777777" w:rsidTr="00287FDD">
        <w:trPr>
          <w:cantSplit/>
          <w:trHeight w:val="340"/>
        </w:trPr>
        <w:tc>
          <w:tcPr>
            <w:tcW w:w="17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B85A05B" w14:textId="77777777" w:rsidR="00AA1F39" w:rsidRPr="00DA430C" w:rsidRDefault="00AA1F39" w:rsidP="00287FDD">
            <w:pPr>
              <w:spacing w:after="0" w:line="240" w:lineRule="auto"/>
              <w:rPr>
                <w:rFonts w:asciiTheme="majorHAnsi" w:eastAsia="Times New Roman" w:hAnsiTheme="majorHAnsi" w:cstheme="majorHAnsi"/>
                <w:bCs/>
              </w:rPr>
            </w:pPr>
          </w:p>
        </w:tc>
        <w:tc>
          <w:tcPr>
            <w:tcW w:w="3416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14:paraId="40657E67" w14:textId="77777777" w:rsidR="00AA1F39" w:rsidRPr="00DA430C" w:rsidRDefault="00AA1F39" w:rsidP="00287FDD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</w:rPr>
            </w:pPr>
            <w:r w:rsidRPr="00DA430C">
              <w:rPr>
                <w:rFonts w:asciiTheme="majorHAnsi" w:hAnsiTheme="majorHAnsi" w:cstheme="majorHAnsi"/>
                <w:bCs/>
              </w:rPr>
              <w:t>Ho tempo sufficiente per svolgere bene il mio lavoro</w:t>
            </w:r>
          </w:p>
        </w:tc>
        <w:tc>
          <w:tcPr>
            <w:tcW w:w="1405" w:type="pct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10AF09DE" w14:textId="77777777" w:rsidR="00AA1F39" w:rsidRPr="00DA430C" w:rsidRDefault="00AA1F39" w:rsidP="00287FD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</w:rPr>
            </w:pPr>
            <w:r w:rsidRPr="00DA430C">
              <w:rPr>
                <w:rFonts w:asciiTheme="majorHAnsi" w:hAnsiTheme="majorHAnsi" w:cstheme="majorHAnsi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</w:rPr>
              <w:sym w:font="Wingdings" w:char="F086"/>
            </w:r>
          </w:p>
        </w:tc>
      </w:tr>
    </w:tbl>
    <w:p w14:paraId="55FB7991" w14:textId="77777777" w:rsidR="00AA1F39" w:rsidRPr="00DA430C" w:rsidRDefault="00AA1F39" w:rsidP="00AA1F39">
      <w:pPr>
        <w:spacing w:after="0" w:line="240" w:lineRule="auto"/>
        <w:jc w:val="both"/>
        <w:rPr>
          <w:rFonts w:asciiTheme="majorHAnsi" w:eastAsia="Times New Roman" w:hAnsiTheme="majorHAnsi" w:cstheme="majorHAnsi"/>
        </w:rPr>
      </w:pPr>
    </w:p>
    <w:p w14:paraId="2B73894B" w14:textId="77777777" w:rsidR="00CA20C1" w:rsidRPr="00DA430C" w:rsidRDefault="00CA20C1" w:rsidP="00AA1F39">
      <w:pPr>
        <w:spacing w:after="0" w:line="240" w:lineRule="auto"/>
        <w:jc w:val="both"/>
        <w:rPr>
          <w:rFonts w:asciiTheme="majorHAnsi" w:hAnsiTheme="majorHAnsi" w:cstheme="majorHAnsi"/>
          <w:bCs/>
        </w:rPr>
      </w:pPr>
    </w:p>
    <w:p w14:paraId="0A66BF04" w14:textId="77777777" w:rsidR="000D6839" w:rsidRPr="00DA430C" w:rsidRDefault="000D6839" w:rsidP="00AA1F39">
      <w:pPr>
        <w:spacing w:after="0" w:line="240" w:lineRule="auto"/>
        <w:jc w:val="both"/>
        <w:rPr>
          <w:rFonts w:asciiTheme="majorHAnsi" w:hAnsiTheme="majorHAnsi" w:cstheme="majorHAnsi"/>
          <w:b/>
          <w:bCs/>
        </w:rPr>
      </w:pPr>
    </w:p>
    <w:p w14:paraId="22BABBD8" w14:textId="77777777" w:rsidR="000D6839" w:rsidRPr="00DA430C" w:rsidRDefault="000D6839" w:rsidP="00AA1F39">
      <w:pPr>
        <w:spacing w:after="0" w:line="240" w:lineRule="auto"/>
        <w:jc w:val="both"/>
        <w:rPr>
          <w:rFonts w:asciiTheme="majorHAnsi" w:hAnsiTheme="majorHAnsi" w:cstheme="majorHAnsi"/>
          <w:b/>
          <w:bCs/>
        </w:rPr>
      </w:pPr>
    </w:p>
    <w:p w14:paraId="70C51A91" w14:textId="77777777" w:rsidR="00AA1F39" w:rsidRPr="00DA430C" w:rsidRDefault="00AA1F39" w:rsidP="00AA1F39">
      <w:pPr>
        <w:spacing w:after="0" w:line="240" w:lineRule="auto"/>
        <w:jc w:val="both"/>
        <w:rPr>
          <w:rFonts w:asciiTheme="majorHAnsi" w:hAnsiTheme="majorHAnsi" w:cstheme="majorHAnsi"/>
          <w:b/>
          <w:bCs/>
        </w:rPr>
      </w:pPr>
      <w:r w:rsidRPr="00DA430C">
        <w:rPr>
          <w:rFonts w:asciiTheme="majorHAnsi" w:hAnsiTheme="majorHAnsi" w:cstheme="majorHAnsi"/>
          <w:b/>
          <w:bCs/>
        </w:rPr>
        <w:t>Pensando alla relazione tra il lavoro e il resto della vita, con quale frequenza si trova nelle seguenti situazioni?</w:t>
      </w:r>
    </w:p>
    <w:p w14:paraId="5499295B" w14:textId="77777777" w:rsidR="00AA1F39" w:rsidRPr="00DA430C" w:rsidRDefault="00AA1F39" w:rsidP="00AA1F39">
      <w:pPr>
        <w:spacing w:after="0" w:line="240" w:lineRule="auto"/>
        <w:rPr>
          <w:rFonts w:asciiTheme="majorHAnsi" w:hAnsiTheme="majorHAnsi" w:cstheme="majorHAnsi"/>
          <w:bCs/>
          <w:i/>
        </w:rPr>
      </w:pPr>
      <w:r w:rsidRPr="00DA430C">
        <w:rPr>
          <w:rFonts w:asciiTheme="majorHAnsi" w:hAnsiTheme="majorHAnsi" w:cstheme="majorHAnsi"/>
          <w:bCs/>
          <w:i/>
        </w:rPr>
        <w:t xml:space="preserve">(Scala da 1 - Mai a 6 - Sempre) </w:t>
      </w:r>
    </w:p>
    <w:p w14:paraId="12D46B7E" w14:textId="77777777" w:rsidR="00AA1F39" w:rsidRPr="00DA430C" w:rsidRDefault="00AA1F39" w:rsidP="00AA1F39">
      <w:pPr>
        <w:spacing w:after="0" w:line="240" w:lineRule="auto"/>
        <w:rPr>
          <w:rFonts w:asciiTheme="majorHAnsi" w:hAnsiTheme="majorHAnsi" w:cstheme="majorHAnsi"/>
          <w:bCs/>
        </w:rPr>
      </w:pPr>
    </w:p>
    <w:tbl>
      <w:tblPr>
        <w:tblW w:w="5000" w:type="pct"/>
        <w:tblBorders>
          <w:top w:val="single" w:sz="6" w:space="0" w:color="C0C0C0"/>
          <w:left w:val="single" w:sz="6" w:space="0" w:color="C0C0C0"/>
          <w:bottom w:val="single" w:sz="6" w:space="0" w:color="C0C0C0"/>
          <w:right w:val="single" w:sz="6" w:space="0" w:color="C0C0C0"/>
          <w:insideH w:val="single" w:sz="6" w:space="0" w:color="C0C0C0"/>
          <w:insideV w:val="single" w:sz="6" w:space="0" w:color="C0C0C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14"/>
        <w:gridCol w:w="6027"/>
        <w:gridCol w:w="1580"/>
        <w:gridCol w:w="1501"/>
      </w:tblGrid>
      <w:tr w:rsidR="00AA1F39" w:rsidRPr="00DA430C" w14:paraId="470993CD" w14:textId="77777777" w:rsidTr="00287FDD">
        <w:tc>
          <w:tcPr>
            <w:tcW w:w="267" w:type="pct"/>
          </w:tcPr>
          <w:p w14:paraId="7A2C75AB" w14:textId="77777777" w:rsidR="00AA1F39" w:rsidRPr="00DA430C" w:rsidRDefault="00AA1F39" w:rsidP="00287FDD">
            <w:pPr>
              <w:pStyle w:val="Corpotes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  <w:vAlign w:val="center"/>
          </w:tcPr>
          <w:p w14:paraId="16AB2A78" w14:textId="77777777" w:rsidR="00AA1F39" w:rsidRPr="00DA430C" w:rsidRDefault="00AA1F39" w:rsidP="00287FDD">
            <w:pPr>
              <w:pStyle w:val="Corpotesto"/>
              <w:rPr>
                <w:rFonts w:asciiTheme="majorHAnsi" w:hAnsiTheme="majorHAnsi" w:cstheme="majorHAnsi"/>
              </w:rPr>
            </w:pPr>
          </w:p>
        </w:tc>
        <w:tc>
          <w:tcPr>
            <w:tcW w:w="821" w:type="pct"/>
            <w:tcBorders>
              <w:right w:val="nil"/>
            </w:tcBorders>
          </w:tcPr>
          <w:p w14:paraId="3F88EF1F" w14:textId="77777777" w:rsidR="00AA1F39" w:rsidRPr="00DA430C" w:rsidRDefault="00AA1F39" w:rsidP="00287FDD">
            <w:pPr>
              <w:pStyle w:val="Corpotes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</w:rPr>
              <w:t>1</w:t>
            </w:r>
          </w:p>
          <w:p w14:paraId="034A5494" w14:textId="77777777" w:rsidR="00AA1F39" w:rsidRPr="00DA430C" w:rsidRDefault="00AA1F39" w:rsidP="00287FDD">
            <w:pPr>
              <w:pStyle w:val="Corpotesto"/>
              <w:jc w:val="center"/>
              <w:rPr>
                <w:rFonts w:asciiTheme="majorHAnsi" w:hAnsiTheme="majorHAnsi" w:cstheme="majorHAnsi"/>
                <w:i/>
                <w:iCs/>
              </w:rPr>
            </w:pPr>
            <w:r w:rsidRPr="00DA430C">
              <w:rPr>
                <w:rFonts w:asciiTheme="majorHAnsi" w:hAnsiTheme="majorHAnsi" w:cstheme="majorHAnsi"/>
                <w:i/>
                <w:iCs/>
              </w:rPr>
              <w:t>Mai</w:t>
            </w:r>
          </w:p>
        </w:tc>
        <w:tc>
          <w:tcPr>
            <w:tcW w:w="781" w:type="pct"/>
            <w:tcBorders>
              <w:left w:val="nil"/>
            </w:tcBorders>
          </w:tcPr>
          <w:p w14:paraId="559B5CD9" w14:textId="77777777" w:rsidR="00AA1F39" w:rsidRPr="00DA430C" w:rsidRDefault="00AA1F39" w:rsidP="00287FDD">
            <w:pPr>
              <w:pStyle w:val="Corpotes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</w:rPr>
              <w:t>6</w:t>
            </w:r>
          </w:p>
          <w:p w14:paraId="4445DBAF" w14:textId="77777777" w:rsidR="00AA1F39" w:rsidRPr="00DA430C" w:rsidRDefault="00AA1F39" w:rsidP="00287FDD">
            <w:pPr>
              <w:pStyle w:val="Corpotesto"/>
              <w:jc w:val="center"/>
              <w:rPr>
                <w:rFonts w:asciiTheme="majorHAnsi" w:hAnsiTheme="majorHAnsi" w:cstheme="majorHAnsi"/>
                <w:i/>
                <w:iCs/>
              </w:rPr>
            </w:pPr>
            <w:r w:rsidRPr="00DA430C">
              <w:rPr>
                <w:rFonts w:asciiTheme="majorHAnsi" w:hAnsiTheme="majorHAnsi" w:cstheme="majorHAnsi"/>
                <w:i/>
                <w:iCs/>
              </w:rPr>
              <w:t xml:space="preserve">Sempre </w:t>
            </w:r>
          </w:p>
        </w:tc>
      </w:tr>
      <w:tr w:rsidR="00AA1F39" w:rsidRPr="00DA430C" w14:paraId="6546805B" w14:textId="77777777" w:rsidTr="00287FDD">
        <w:tc>
          <w:tcPr>
            <w:tcW w:w="267" w:type="pct"/>
            <w:vAlign w:val="center"/>
          </w:tcPr>
          <w:p w14:paraId="55780766" w14:textId="77777777" w:rsidR="00AA1F39" w:rsidRPr="00DA430C" w:rsidRDefault="00AA1F39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78C0AB6B" w14:textId="77777777" w:rsidR="00AA1F39" w:rsidRPr="00DA430C" w:rsidRDefault="00AA1F39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 xml:space="preserve">A causa dei miei impegni di lavoro, devo cambiare i miei programmi/impegni familiari </w:t>
            </w:r>
          </w:p>
        </w:tc>
        <w:tc>
          <w:tcPr>
            <w:tcW w:w="1601" w:type="pct"/>
            <w:gridSpan w:val="2"/>
            <w:vAlign w:val="center"/>
          </w:tcPr>
          <w:p w14:paraId="127D2022" w14:textId="77777777" w:rsidR="00AA1F39" w:rsidRPr="00DA430C" w:rsidRDefault="00AA1F39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AA1F39" w:rsidRPr="00DA430C" w14:paraId="00DB2609" w14:textId="77777777" w:rsidTr="00287FDD">
        <w:tc>
          <w:tcPr>
            <w:tcW w:w="267" w:type="pct"/>
            <w:vAlign w:val="center"/>
          </w:tcPr>
          <w:p w14:paraId="5CB71240" w14:textId="77777777" w:rsidR="00AA1F39" w:rsidRPr="00DA430C" w:rsidRDefault="00AA1F39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7644105E" w14:textId="77777777" w:rsidR="00AA1F39" w:rsidRPr="00DA430C" w:rsidRDefault="00AA1F39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 xml:space="preserve">Le richieste del mio lavoro interferiscono con la mia vita familiare </w:t>
            </w:r>
          </w:p>
        </w:tc>
        <w:tc>
          <w:tcPr>
            <w:tcW w:w="1601" w:type="pct"/>
            <w:gridSpan w:val="2"/>
            <w:vAlign w:val="center"/>
          </w:tcPr>
          <w:p w14:paraId="2C34CE4D" w14:textId="77777777" w:rsidR="00AA1F39" w:rsidRPr="00DA430C" w:rsidRDefault="00AA1F39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AA1F39" w:rsidRPr="00DA430C" w14:paraId="5570A40D" w14:textId="77777777" w:rsidTr="00287FDD">
        <w:tc>
          <w:tcPr>
            <w:tcW w:w="267" w:type="pct"/>
            <w:vAlign w:val="center"/>
          </w:tcPr>
          <w:p w14:paraId="724ED460" w14:textId="77777777" w:rsidR="00AA1F39" w:rsidRPr="00DA430C" w:rsidRDefault="00AA1F39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55364E0D" w14:textId="77777777" w:rsidR="00AA1F39" w:rsidRPr="00DA430C" w:rsidRDefault="00AA1F39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 xml:space="preserve">Sono così stanco quando esco dal lavoro che mi è difficile adempiere ai miei compiti familiari </w:t>
            </w:r>
          </w:p>
        </w:tc>
        <w:tc>
          <w:tcPr>
            <w:tcW w:w="1601" w:type="pct"/>
            <w:gridSpan w:val="2"/>
            <w:vAlign w:val="center"/>
          </w:tcPr>
          <w:p w14:paraId="1F5D32C0" w14:textId="77777777" w:rsidR="00AA1F39" w:rsidRPr="00DA430C" w:rsidRDefault="00AA1F39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AA1F39" w:rsidRPr="00DA430C" w14:paraId="701F281B" w14:textId="77777777" w:rsidTr="00287FDD">
        <w:tc>
          <w:tcPr>
            <w:tcW w:w="267" w:type="pct"/>
          </w:tcPr>
          <w:p w14:paraId="5D525851" w14:textId="77777777" w:rsidR="00AA1F39" w:rsidRPr="00DA430C" w:rsidRDefault="00AA1F39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3B131436" w14:textId="77777777" w:rsidR="00AA1F39" w:rsidRPr="00DA430C" w:rsidRDefault="00AA1F39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 xml:space="preserve">La quantità di tempo che il lavoro mi richiede rende difficile adempiere alle responsabilità familiari </w:t>
            </w:r>
          </w:p>
        </w:tc>
        <w:tc>
          <w:tcPr>
            <w:tcW w:w="1601" w:type="pct"/>
            <w:gridSpan w:val="2"/>
            <w:vAlign w:val="center"/>
          </w:tcPr>
          <w:p w14:paraId="65FB2DF6" w14:textId="77777777" w:rsidR="00AA1F39" w:rsidRPr="00DA430C" w:rsidRDefault="00AA1F39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AA1F39" w:rsidRPr="00DA430C" w14:paraId="730B856F" w14:textId="77777777" w:rsidTr="00287FDD">
        <w:tc>
          <w:tcPr>
            <w:tcW w:w="267" w:type="pct"/>
          </w:tcPr>
          <w:p w14:paraId="765289AB" w14:textId="77777777" w:rsidR="00AA1F39" w:rsidRPr="00DA430C" w:rsidRDefault="00AA1F39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57785AAF" w14:textId="77777777" w:rsidR="00AA1F39" w:rsidRPr="00DA430C" w:rsidRDefault="00AA1F39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 xml:space="preserve">Non riesco a portare a termine le cose che vorrei fare a casa perché ho troppi impegni di lavoro </w:t>
            </w:r>
          </w:p>
        </w:tc>
        <w:tc>
          <w:tcPr>
            <w:tcW w:w="1601" w:type="pct"/>
            <w:gridSpan w:val="2"/>
            <w:vAlign w:val="center"/>
          </w:tcPr>
          <w:p w14:paraId="3F3BC544" w14:textId="77777777" w:rsidR="00AA1F39" w:rsidRPr="00DA430C" w:rsidRDefault="00AA1F39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</w:tbl>
    <w:p w14:paraId="1C0AFB52" w14:textId="77777777" w:rsidR="00632997" w:rsidRPr="00DA430C" w:rsidRDefault="00632997" w:rsidP="00193828">
      <w:pPr>
        <w:ind w:left="-624" w:right="-567"/>
      </w:pPr>
    </w:p>
    <w:p w14:paraId="6C584656" w14:textId="77777777" w:rsidR="00AA1F39" w:rsidRPr="00DA430C" w:rsidRDefault="00AA1F39" w:rsidP="00AA1F39">
      <w:pPr>
        <w:spacing w:after="0" w:line="240" w:lineRule="auto"/>
        <w:rPr>
          <w:rFonts w:asciiTheme="majorHAnsi" w:hAnsiTheme="majorHAnsi" w:cstheme="majorHAnsi"/>
          <w:b/>
          <w:bCs/>
          <w:u w:val="single"/>
        </w:rPr>
      </w:pPr>
    </w:p>
    <w:p w14:paraId="118F515F" w14:textId="77777777" w:rsidR="000D6839" w:rsidRPr="00DA430C" w:rsidRDefault="000D6839" w:rsidP="00AA1F39">
      <w:pPr>
        <w:spacing w:after="0" w:line="240" w:lineRule="auto"/>
        <w:jc w:val="both"/>
        <w:rPr>
          <w:rFonts w:asciiTheme="majorHAnsi" w:hAnsiTheme="majorHAnsi" w:cstheme="majorHAnsi"/>
          <w:b/>
          <w:bCs/>
        </w:rPr>
      </w:pPr>
    </w:p>
    <w:p w14:paraId="4231745E" w14:textId="77777777" w:rsidR="00AA1F39" w:rsidRPr="00DA430C" w:rsidRDefault="00AA1F39" w:rsidP="00AA1F39">
      <w:pPr>
        <w:spacing w:after="0" w:line="240" w:lineRule="auto"/>
        <w:jc w:val="both"/>
        <w:rPr>
          <w:rFonts w:asciiTheme="majorHAnsi" w:hAnsiTheme="majorHAnsi" w:cstheme="majorHAnsi"/>
          <w:b/>
          <w:bCs/>
        </w:rPr>
      </w:pPr>
      <w:r w:rsidRPr="00DA430C">
        <w:rPr>
          <w:rFonts w:asciiTheme="majorHAnsi" w:hAnsiTheme="majorHAnsi" w:cstheme="majorHAnsi"/>
          <w:b/>
          <w:bCs/>
        </w:rPr>
        <w:t>Pensando alla relazione tra il lavoro e il resto della vita, con quale frequenza si trova nelle seguenti situazioni?</w:t>
      </w:r>
    </w:p>
    <w:p w14:paraId="7E49FF3B" w14:textId="77777777" w:rsidR="00AA1F39" w:rsidRPr="00DA430C" w:rsidRDefault="00AA1F39" w:rsidP="00AA1F39">
      <w:pPr>
        <w:spacing w:after="0" w:line="240" w:lineRule="auto"/>
        <w:rPr>
          <w:rFonts w:asciiTheme="majorHAnsi" w:hAnsiTheme="majorHAnsi" w:cstheme="majorHAnsi"/>
          <w:bCs/>
          <w:i/>
        </w:rPr>
      </w:pPr>
      <w:r w:rsidRPr="00DA430C">
        <w:rPr>
          <w:rFonts w:asciiTheme="majorHAnsi" w:hAnsiTheme="majorHAnsi" w:cstheme="majorHAnsi"/>
          <w:bCs/>
          <w:i/>
        </w:rPr>
        <w:t xml:space="preserve">(Scala da 1 - Mai a 6 - Sempre) </w:t>
      </w:r>
    </w:p>
    <w:p w14:paraId="77D16667" w14:textId="77777777" w:rsidR="00AA1F39" w:rsidRPr="00DA430C" w:rsidRDefault="00AA1F39" w:rsidP="00AA1F39">
      <w:pPr>
        <w:spacing w:after="0" w:line="240" w:lineRule="auto"/>
        <w:rPr>
          <w:rFonts w:asciiTheme="majorHAnsi" w:hAnsiTheme="majorHAnsi" w:cstheme="majorHAnsi"/>
          <w:bCs/>
        </w:rPr>
      </w:pPr>
    </w:p>
    <w:p w14:paraId="375273E1" w14:textId="77777777" w:rsidR="00AA1F39" w:rsidRPr="00DA430C" w:rsidRDefault="00AA1F39" w:rsidP="00AA1F39">
      <w:pPr>
        <w:spacing w:after="0" w:line="240" w:lineRule="auto"/>
        <w:rPr>
          <w:rFonts w:asciiTheme="majorHAnsi" w:hAnsiTheme="majorHAnsi" w:cstheme="majorHAnsi"/>
          <w:bCs/>
        </w:rPr>
      </w:pPr>
    </w:p>
    <w:tbl>
      <w:tblPr>
        <w:tblW w:w="5000" w:type="pct"/>
        <w:tblBorders>
          <w:top w:val="single" w:sz="6" w:space="0" w:color="C0C0C0"/>
          <w:left w:val="single" w:sz="6" w:space="0" w:color="C0C0C0"/>
          <w:bottom w:val="single" w:sz="6" w:space="0" w:color="C0C0C0"/>
          <w:right w:val="single" w:sz="6" w:space="0" w:color="C0C0C0"/>
          <w:insideH w:val="single" w:sz="6" w:space="0" w:color="C0C0C0"/>
          <w:insideV w:val="single" w:sz="6" w:space="0" w:color="C0C0C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14"/>
        <w:gridCol w:w="6027"/>
        <w:gridCol w:w="1580"/>
        <w:gridCol w:w="1501"/>
      </w:tblGrid>
      <w:tr w:rsidR="00AA1F39" w:rsidRPr="00DA430C" w14:paraId="0C42B663" w14:textId="77777777" w:rsidTr="00783FFB">
        <w:tc>
          <w:tcPr>
            <w:tcW w:w="267" w:type="pct"/>
          </w:tcPr>
          <w:p w14:paraId="71345F51" w14:textId="77777777" w:rsidR="00AA1F39" w:rsidRPr="00DA430C" w:rsidRDefault="00AA1F39" w:rsidP="00287FDD">
            <w:pPr>
              <w:pStyle w:val="Corpotes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  <w:vAlign w:val="center"/>
          </w:tcPr>
          <w:p w14:paraId="0139ABCD" w14:textId="77777777" w:rsidR="00AA1F39" w:rsidRPr="00DA430C" w:rsidRDefault="00AA1F39" w:rsidP="00287FDD">
            <w:pPr>
              <w:pStyle w:val="Corpotesto"/>
              <w:rPr>
                <w:rFonts w:asciiTheme="majorHAnsi" w:hAnsiTheme="majorHAnsi" w:cstheme="majorHAnsi"/>
              </w:rPr>
            </w:pPr>
          </w:p>
        </w:tc>
        <w:tc>
          <w:tcPr>
            <w:tcW w:w="821" w:type="pct"/>
            <w:tcBorders>
              <w:right w:val="nil"/>
            </w:tcBorders>
          </w:tcPr>
          <w:p w14:paraId="1C80973D" w14:textId="77777777" w:rsidR="00AA1F39" w:rsidRPr="00DA430C" w:rsidRDefault="00AA1F39" w:rsidP="00287FDD">
            <w:pPr>
              <w:pStyle w:val="Corpotes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</w:rPr>
              <w:t>1</w:t>
            </w:r>
          </w:p>
          <w:p w14:paraId="0C36C8BF" w14:textId="77777777" w:rsidR="00AA1F39" w:rsidRPr="00DA430C" w:rsidRDefault="00AA1F39" w:rsidP="00287FDD">
            <w:pPr>
              <w:pStyle w:val="Corpotesto"/>
              <w:jc w:val="center"/>
              <w:rPr>
                <w:rFonts w:asciiTheme="majorHAnsi" w:hAnsiTheme="majorHAnsi" w:cstheme="majorHAnsi"/>
                <w:i/>
                <w:iCs/>
              </w:rPr>
            </w:pPr>
            <w:r w:rsidRPr="00DA430C">
              <w:rPr>
                <w:rFonts w:asciiTheme="majorHAnsi" w:hAnsiTheme="majorHAnsi" w:cstheme="majorHAnsi"/>
                <w:i/>
                <w:iCs/>
              </w:rPr>
              <w:t>Mai</w:t>
            </w:r>
          </w:p>
          <w:p w14:paraId="2CBFEE3D" w14:textId="77777777" w:rsidR="00AA1F39" w:rsidRPr="00DA430C" w:rsidRDefault="00AA1F39" w:rsidP="00287FDD">
            <w:pPr>
              <w:pStyle w:val="Corpotesto"/>
              <w:jc w:val="center"/>
              <w:rPr>
                <w:rFonts w:asciiTheme="majorHAnsi" w:hAnsiTheme="majorHAnsi" w:cstheme="majorHAnsi"/>
                <w:i/>
                <w:iCs/>
              </w:rPr>
            </w:pPr>
            <w:r w:rsidRPr="00DA430C">
              <w:rPr>
                <w:rFonts w:asciiTheme="majorHAnsi" w:hAnsiTheme="majorHAnsi" w:cstheme="majorHAnsi"/>
                <w:i/>
                <w:iCs/>
              </w:rPr>
              <w:t>vero</w:t>
            </w:r>
          </w:p>
        </w:tc>
        <w:tc>
          <w:tcPr>
            <w:tcW w:w="780" w:type="pct"/>
            <w:tcBorders>
              <w:left w:val="nil"/>
            </w:tcBorders>
          </w:tcPr>
          <w:p w14:paraId="5A2367BF" w14:textId="77777777" w:rsidR="00AA1F39" w:rsidRPr="00DA430C" w:rsidRDefault="00AA1F39" w:rsidP="00287FDD">
            <w:pPr>
              <w:pStyle w:val="Corpotes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</w:rPr>
              <w:t>6</w:t>
            </w:r>
          </w:p>
          <w:p w14:paraId="1B4FFAD2" w14:textId="77777777" w:rsidR="00AA1F39" w:rsidRPr="00DA430C" w:rsidRDefault="00AA1F39" w:rsidP="00287FDD">
            <w:pPr>
              <w:pStyle w:val="Corpotesto"/>
              <w:jc w:val="center"/>
              <w:rPr>
                <w:rFonts w:asciiTheme="majorHAnsi" w:hAnsiTheme="majorHAnsi" w:cstheme="majorHAnsi"/>
                <w:i/>
                <w:iCs/>
              </w:rPr>
            </w:pPr>
            <w:r w:rsidRPr="00DA430C">
              <w:rPr>
                <w:rFonts w:asciiTheme="majorHAnsi" w:hAnsiTheme="majorHAnsi" w:cstheme="majorHAnsi"/>
                <w:i/>
                <w:iCs/>
              </w:rPr>
              <w:t xml:space="preserve">Sempre </w:t>
            </w:r>
          </w:p>
          <w:p w14:paraId="6655FFC9" w14:textId="77777777" w:rsidR="00AA1F39" w:rsidRPr="00DA430C" w:rsidRDefault="00AA1F39" w:rsidP="00287FDD">
            <w:pPr>
              <w:pStyle w:val="Corpotesto"/>
              <w:jc w:val="center"/>
              <w:rPr>
                <w:rFonts w:asciiTheme="majorHAnsi" w:hAnsiTheme="majorHAnsi" w:cstheme="majorHAnsi"/>
                <w:i/>
                <w:iCs/>
              </w:rPr>
            </w:pPr>
            <w:r w:rsidRPr="00DA430C">
              <w:rPr>
                <w:rFonts w:asciiTheme="majorHAnsi" w:hAnsiTheme="majorHAnsi" w:cstheme="majorHAnsi"/>
                <w:i/>
                <w:iCs/>
              </w:rPr>
              <w:t>vero</w:t>
            </w:r>
          </w:p>
        </w:tc>
      </w:tr>
      <w:tr w:rsidR="00AA1F39" w:rsidRPr="00DA430C" w14:paraId="2357C1CE" w14:textId="77777777" w:rsidTr="00287FDD">
        <w:tc>
          <w:tcPr>
            <w:tcW w:w="267" w:type="pct"/>
            <w:vAlign w:val="center"/>
          </w:tcPr>
          <w:p w14:paraId="765BAACF" w14:textId="77777777" w:rsidR="00AA1F39" w:rsidRPr="00DA430C" w:rsidRDefault="00AA1F39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35B4C5E7" w14:textId="77777777" w:rsidR="00AA1F39" w:rsidRPr="00DA430C" w:rsidRDefault="00AA1F39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Preferisco fare tante cose da solo/a piuttosto che chiedere aiuto agli altri</w:t>
            </w:r>
          </w:p>
        </w:tc>
        <w:tc>
          <w:tcPr>
            <w:tcW w:w="1601" w:type="pct"/>
            <w:gridSpan w:val="2"/>
            <w:vAlign w:val="center"/>
          </w:tcPr>
          <w:p w14:paraId="73190EC0" w14:textId="77777777" w:rsidR="00AA1F39" w:rsidRPr="00DA430C" w:rsidRDefault="00AA1F39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AA1F39" w:rsidRPr="00DA430C" w14:paraId="2A66D158" w14:textId="77777777" w:rsidTr="00287FDD">
        <w:tc>
          <w:tcPr>
            <w:tcW w:w="267" w:type="pct"/>
            <w:vAlign w:val="center"/>
          </w:tcPr>
          <w:p w14:paraId="78B2BE98" w14:textId="77777777" w:rsidR="00AA1F39" w:rsidRPr="00DA430C" w:rsidRDefault="00AA1F39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7C46C759" w14:textId="77777777" w:rsidR="00AA1F39" w:rsidRPr="00DA430C" w:rsidRDefault="00AA1F39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Divento impaziente quando devo aspettare qualcuno o quando qualcosa richiede troppo tempo</w:t>
            </w:r>
          </w:p>
        </w:tc>
        <w:tc>
          <w:tcPr>
            <w:tcW w:w="1601" w:type="pct"/>
            <w:gridSpan w:val="2"/>
            <w:vAlign w:val="center"/>
          </w:tcPr>
          <w:p w14:paraId="425AA488" w14:textId="77777777" w:rsidR="00AA1F39" w:rsidRPr="00DA430C" w:rsidRDefault="00AA1F39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AA1F39" w:rsidRPr="00DA430C" w14:paraId="449D6877" w14:textId="77777777" w:rsidTr="00287FDD">
        <w:tc>
          <w:tcPr>
            <w:tcW w:w="267" w:type="pct"/>
            <w:vAlign w:val="center"/>
          </w:tcPr>
          <w:p w14:paraId="4579F1F0" w14:textId="77777777" w:rsidR="00AA1F39" w:rsidRPr="00DA430C" w:rsidRDefault="00AA1F39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72435D46" w14:textId="77777777" w:rsidR="00AA1F39" w:rsidRPr="00DA430C" w:rsidRDefault="00783FFB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Mi sembra di essere sempre in corsa contro il tempo</w:t>
            </w:r>
          </w:p>
        </w:tc>
        <w:tc>
          <w:tcPr>
            <w:tcW w:w="1601" w:type="pct"/>
            <w:gridSpan w:val="2"/>
            <w:vAlign w:val="center"/>
          </w:tcPr>
          <w:p w14:paraId="1D5E4583" w14:textId="77777777" w:rsidR="00AA1F39" w:rsidRPr="00DA430C" w:rsidRDefault="00AA1F39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AA1F39" w:rsidRPr="00DA430C" w14:paraId="2FA06563" w14:textId="77777777" w:rsidTr="00287FDD">
        <w:tc>
          <w:tcPr>
            <w:tcW w:w="267" w:type="pct"/>
          </w:tcPr>
          <w:p w14:paraId="65BD67B5" w14:textId="77777777" w:rsidR="00AA1F39" w:rsidRPr="00DA430C" w:rsidRDefault="00AA1F39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2E4079B9" w14:textId="77777777" w:rsidR="00AA1F39" w:rsidRPr="00DA430C" w:rsidRDefault="00783FFB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Divento irritabile quando sono interrotto/a mentre sto facendo qualcosa</w:t>
            </w:r>
          </w:p>
        </w:tc>
        <w:tc>
          <w:tcPr>
            <w:tcW w:w="1601" w:type="pct"/>
            <w:gridSpan w:val="2"/>
            <w:vAlign w:val="center"/>
          </w:tcPr>
          <w:p w14:paraId="7A8A886B" w14:textId="77777777" w:rsidR="00AA1F39" w:rsidRPr="00DA430C" w:rsidRDefault="00AA1F39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AA1F39" w:rsidRPr="00DA430C" w14:paraId="7CF856D8" w14:textId="77777777" w:rsidTr="00287FDD">
        <w:tc>
          <w:tcPr>
            <w:tcW w:w="267" w:type="pct"/>
          </w:tcPr>
          <w:p w14:paraId="375E4BD3" w14:textId="77777777" w:rsidR="00AA1F39" w:rsidRPr="00DA430C" w:rsidRDefault="00AA1F39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378FB4B8" w14:textId="77777777" w:rsidR="00AA1F39" w:rsidRPr="00DA430C" w:rsidRDefault="00783FFB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Sono sempre impegnato e continuo a mettere carne al fuoco</w:t>
            </w:r>
          </w:p>
        </w:tc>
        <w:tc>
          <w:tcPr>
            <w:tcW w:w="1601" w:type="pct"/>
            <w:gridSpan w:val="2"/>
            <w:vAlign w:val="center"/>
          </w:tcPr>
          <w:p w14:paraId="1F14D33C" w14:textId="77777777" w:rsidR="00AA1F39" w:rsidRPr="00DA430C" w:rsidRDefault="00AA1F39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783FFB" w:rsidRPr="00DA430C" w14:paraId="3EAEF7BA" w14:textId="77777777" w:rsidTr="00287FDD">
        <w:tc>
          <w:tcPr>
            <w:tcW w:w="267" w:type="pct"/>
          </w:tcPr>
          <w:p w14:paraId="5E28A98F" w14:textId="77777777" w:rsidR="00783FFB" w:rsidRPr="00DA430C" w:rsidRDefault="00783FFB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58FDADFC" w14:textId="77777777" w:rsidR="00783FFB" w:rsidRPr="00DA430C" w:rsidRDefault="00783FFB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Faccio spesso molte cose insieme, come mangiare mentre prendo appunti e parlo al telefono</w:t>
            </w:r>
          </w:p>
        </w:tc>
        <w:tc>
          <w:tcPr>
            <w:tcW w:w="1601" w:type="pct"/>
            <w:gridSpan w:val="2"/>
            <w:vAlign w:val="center"/>
          </w:tcPr>
          <w:p w14:paraId="170890FD" w14:textId="77777777" w:rsidR="00783FFB" w:rsidRPr="00DA430C" w:rsidRDefault="00783FFB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783FFB" w:rsidRPr="00DA430C" w14:paraId="673B0A71" w14:textId="77777777" w:rsidTr="00287FDD">
        <w:tc>
          <w:tcPr>
            <w:tcW w:w="267" w:type="pct"/>
          </w:tcPr>
          <w:p w14:paraId="59626ECA" w14:textId="77777777" w:rsidR="00783FFB" w:rsidRPr="00DA430C" w:rsidRDefault="00783FFB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30411B84" w14:textId="77777777" w:rsidR="00783FFB" w:rsidRPr="00DA430C" w:rsidRDefault="00783FFB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Accetto più lavoro di quanto ne possa realmente finire in tempo</w:t>
            </w:r>
          </w:p>
        </w:tc>
        <w:tc>
          <w:tcPr>
            <w:tcW w:w="1601" w:type="pct"/>
            <w:gridSpan w:val="2"/>
            <w:vAlign w:val="center"/>
          </w:tcPr>
          <w:p w14:paraId="4CC97284" w14:textId="77777777" w:rsidR="00783FFB" w:rsidRPr="00DA430C" w:rsidRDefault="00783FFB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783FFB" w:rsidRPr="00DA430C" w14:paraId="18D877F0" w14:textId="77777777" w:rsidTr="00287FDD">
        <w:tc>
          <w:tcPr>
            <w:tcW w:w="267" w:type="pct"/>
          </w:tcPr>
          <w:p w14:paraId="5F0C7EBF" w14:textId="77777777" w:rsidR="00783FFB" w:rsidRPr="00DA430C" w:rsidRDefault="00783FFB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7D673C3A" w14:textId="77777777" w:rsidR="00783FFB" w:rsidRPr="00DA430C" w:rsidRDefault="00783FFB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Mi sento in colpa quando non lavoro</w:t>
            </w:r>
          </w:p>
        </w:tc>
        <w:tc>
          <w:tcPr>
            <w:tcW w:w="1601" w:type="pct"/>
            <w:gridSpan w:val="2"/>
            <w:vAlign w:val="center"/>
          </w:tcPr>
          <w:p w14:paraId="7C7E6AE9" w14:textId="77777777" w:rsidR="00783FFB" w:rsidRPr="00DA430C" w:rsidRDefault="00783FFB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783FFB" w:rsidRPr="00DA430C" w14:paraId="34B94DAC" w14:textId="77777777" w:rsidTr="00287FDD">
        <w:tc>
          <w:tcPr>
            <w:tcW w:w="267" w:type="pct"/>
          </w:tcPr>
          <w:p w14:paraId="437DFF70" w14:textId="77777777" w:rsidR="00783FFB" w:rsidRPr="00DA430C" w:rsidRDefault="00783FFB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53BD4FF1" w14:textId="77777777" w:rsidR="00783FFB" w:rsidRPr="00DA430C" w:rsidRDefault="00783FFB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È importante per me vedere i risultati concreti di quello che faccio</w:t>
            </w:r>
          </w:p>
        </w:tc>
        <w:tc>
          <w:tcPr>
            <w:tcW w:w="1601" w:type="pct"/>
            <w:gridSpan w:val="2"/>
            <w:vAlign w:val="center"/>
          </w:tcPr>
          <w:p w14:paraId="20B0ABBE" w14:textId="77777777" w:rsidR="00783FFB" w:rsidRPr="00DA430C" w:rsidRDefault="00783FFB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783FFB" w:rsidRPr="00DA430C" w14:paraId="2933D7E7" w14:textId="77777777" w:rsidTr="00287FDD">
        <w:tc>
          <w:tcPr>
            <w:tcW w:w="267" w:type="pct"/>
          </w:tcPr>
          <w:p w14:paraId="43E59B6C" w14:textId="77777777" w:rsidR="00783FFB" w:rsidRPr="00DA430C" w:rsidRDefault="00783FFB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5A885334" w14:textId="77777777" w:rsidR="00783FFB" w:rsidRPr="00DA430C" w:rsidRDefault="00783FFB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Conta più il risultato finale di un mio lavoro che il modo in cui lo realizzo</w:t>
            </w:r>
          </w:p>
        </w:tc>
        <w:tc>
          <w:tcPr>
            <w:tcW w:w="1601" w:type="pct"/>
            <w:gridSpan w:val="2"/>
            <w:vAlign w:val="center"/>
          </w:tcPr>
          <w:p w14:paraId="3AECCAFB" w14:textId="77777777" w:rsidR="00783FFB" w:rsidRPr="00DA430C" w:rsidRDefault="00783FFB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783FFB" w:rsidRPr="00DA430C" w14:paraId="704D480F" w14:textId="77777777" w:rsidTr="00287FDD">
        <w:tc>
          <w:tcPr>
            <w:tcW w:w="267" w:type="pct"/>
          </w:tcPr>
          <w:p w14:paraId="44EE6ECB" w14:textId="77777777" w:rsidR="00783FFB" w:rsidRPr="00DA430C" w:rsidRDefault="00783FFB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0A1D2C3A" w14:textId="77777777" w:rsidR="00783FFB" w:rsidRPr="00DA430C" w:rsidRDefault="00783FFB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Le cose non mi sembrano mai andare o concludersi abbastanza velocemente per me</w:t>
            </w:r>
          </w:p>
        </w:tc>
        <w:tc>
          <w:tcPr>
            <w:tcW w:w="1601" w:type="pct"/>
            <w:gridSpan w:val="2"/>
            <w:vAlign w:val="center"/>
          </w:tcPr>
          <w:p w14:paraId="1C3675AE" w14:textId="77777777" w:rsidR="00783FFB" w:rsidRPr="00DA430C" w:rsidRDefault="00783FFB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783FFB" w:rsidRPr="00DA430C" w14:paraId="44AE441F" w14:textId="77777777" w:rsidTr="00287FDD">
        <w:tc>
          <w:tcPr>
            <w:tcW w:w="267" w:type="pct"/>
          </w:tcPr>
          <w:p w14:paraId="5FD25BF6" w14:textId="77777777" w:rsidR="00783FFB" w:rsidRPr="00DA430C" w:rsidRDefault="00783FFB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241ED797" w14:textId="77777777" w:rsidR="00783FFB" w:rsidRPr="00DA430C" w:rsidRDefault="00783FFB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Divento di cattivo umore quando le cose non vanno a modo mio o il mio lavoro non mi soddisfa</w:t>
            </w:r>
          </w:p>
        </w:tc>
        <w:tc>
          <w:tcPr>
            <w:tcW w:w="1601" w:type="pct"/>
            <w:gridSpan w:val="2"/>
            <w:vAlign w:val="center"/>
          </w:tcPr>
          <w:p w14:paraId="4E4192EC" w14:textId="77777777" w:rsidR="00783FFB" w:rsidRPr="00DA430C" w:rsidRDefault="00783FFB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783FFB" w:rsidRPr="00DA430C" w14:paraId="74397720" w14:textId="77777777" w:rsidTr="00287FDD">
        <w:tc>
          <w:tcPr>
            <w:tcW w:w="267" w:type="pct"/>
          </w:tcPr>
          <w:p w14:paraId="6C7831AD" w14:textId="77777777" w:rsidR="00783FFB" w:rsidRPr="00DA430C" w:rsidRDefault="00783FFB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5A16A093" w14:textId="77777777" w:rsidR="00783FFB" w:rsidRPr="00DA430C" w:rsidRDefault="00783FFB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Faccio sempre la stessa domanda senza rendermi conto che ho già la risposta</w:t>
            </w:r>
          </w:p>
        </w:tc>
        <w:tc>
          <w:tcPr>
            <w:tcW w:w="1601" w:type="pct"/>
            <w:gridSpan w:val="2"/>
            <w:vAlign w:val="center"/>
          </w:tcPr>
          <w:p w14:paraId="311B0271" w14:textId="77777777" w:rsidR="00783FFB" w:rsidRPr="00DA430C" w:rsidRDefault="00783FFB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783FFB" w:rsidRPr="00DA430C" w14:paraId="33143BCC" w14:textId="77777777" w:rsidTr="00287FDD">
        <w:tc>
          <w:tcPr>
            <w:tcW w:w="267" w:type="pct"/>
          </w:tcPr>
          <w:p w14:paraId="5B9BEACE" w14:textId="77777777" w:rsidR="00783FFB" w:rsidRPr="00DA430C" w:rsidRDefault="00783FFB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078BB522" w14:textId="77777777" w:rsidR="00783FFB" w:rsidRPr="00DA430C" w:rsidRDefault="00783FFB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Spendo la maggior parte del mio tempo pensando ed organizzando mentalmente impegni futuri mentre sto svolgendo un’attività qui ed ora</w:t>
            </w:r>
          </w:p>
        </w:tc>
        <w:tc>
          <w:tcPr>
            <w:tcW w:w="1601" w:type="pct"/>
            <w:gridSpan w:val="2"/>
            <w:vAlign w:val="center"/>
          </w:tcPr>
          <w:p w14:paraId="15B09A18" w14:textId="77777777" w:rsidR="00783FFB" w:rsidRPr="00DA430C" w:rsidRDefault="00783FFB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783FFB" w:rsidRPr="00DA430C" w14:paraId="340647B6" w14:textId="77777777" w:rsidTr="00287FDD">
        <w:tc>
          <w:tcPr>
            <w:tcW w:w="267" w:type="pct"/>
          </w:tcPr>
          <w:p w14:paraId="2A46D9FA" w14:textId="77777777" w:rsidR="00783FFB" w:rsidRPr="00DA430C" w:rsidRDefault="00783FFB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7B250FA1" w14:textId="77777777" w:rsidR="00783FFB" w:rsidRPr="00DA430C" w:rsidRDefault="00783FFB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Continuo a lavorare anche quando i miei colleghi hanno finito</w:t>
            </w:r>
          </w:p>
        </w:tc>
        <w:tc>
          <w:tcPr>
            <w:tcW w:w="1601" w:type="pct"/>
            <w:gridSpan w:val="2"/>
            <w:vAlign w:val="center"/>
          </w:tcPr>
          <w:p w14:paraId="57D57C16" w14:textId="77777777" w:rsidR="00783FFB" w:rsidRPr="00DA430C" w:rsidRDefault="00783FFB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783FFB" w:rsidRPr="00DA430C" w14:paraId="44083836" w14:textId="77777777" w:rsidTr="00287FDD">
        <w:tc>
          <w:tcPr>
            <w:tcW w:w="267" w:type="pct"/>
          </w:tcPr>
          <w:p w14:paraId="6FF9E449" w14:textId="77777777" w:rsidR="00783FFB" w:rsidRPr="00DA430C" w:rsidRDefault="00783FFB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60B7B62F" w14:textId="77777777" w:rsidR="00783FFB" w:rsidRPr="00DA430C" w:rsidRDefault="00783FFB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Mi arrabbio molto quando le persone non riconoscono la mia professionalità</w:t>
            </w:r>
          </w:p>
        </w:tc>
        <w:tc>
          <w:tcPr>
            <w:tcW w:w="1601" w:type="pct"/>
            <w:gridSpan w:val="2"/>
            <w:vAlign w:val="center"/>
          </w:tcPr>
          <w:p w14:paraId="02D5180C" w14:textId="77777777" w:rsidR="00783FFB" w:rsidRPr="00DA430C" w:rsidRDefault="00783FFB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783FFB" w:rsidRPr="00DA430C" w14:paraId="4ED62FB0" w14:textId="77777777" w:rsidTr="00287FDD">
        <w:tc>
          <w:tcPr>
            <w:tcW w:w="267" w:type="pct"/>
          </w:tcPr>
          <w:p w14:paraId="0A613DC6" w14:textId="77777777" w:rsidR="00783FFB" w:rsidRPr="00DA430C" w:rsidRDefault="00783FFB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4F8B8A5A" w14:textId="77777777" w:rsidR="00783FFB" w:rsidRPr="00DA430C" w:rsidRDefault="00783FFB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Mi sento in difficoltà quando non posso essere al comando di una situazione</w:t>
            </w:r>
          </w:p>
        </w:tc>
        <w:tc>
          <w:tcPr>
            <w:tcW w:w="1601" w:type="pct"/>
            <w:gridSpan w:val="2"/>
            <w:vAlign w:val="center"/>
          </w:tcPr>
          <w:p w14:paraId="37478C17" w14:textId="77777777" w:rsidR="00783FFB" w:rsidRPr="00DA430C" w:rsidRDefault="00783FFB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783FFB" w:rsidRPr="00DA430C" w14:paraId="0D6B5E6C" w14:textId="77777777" w:rsidTr="00287FDD">
        <w:tc>
          <w:tcPr>
            <w:tcW w:w="267" w:type="pct"/>
          </w:tcPr>
          <w:p w14:paraId="09F04AE8" w14:textId="77777777" w:rsidR="00783FFB" w:rsidRPr="00DA430C" w:rsidRDefault="00783FFB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62766332" w14:textId="77777777" w:rsidR="00783FFB" w:rsidRPr="00DA430C" w:rsidRDefault="00783FFB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Tendo a mettere me stesso sotto pressione con scadenze autoimposte</w:t>
            </w:r>
          </w:p>
        </w:tc>
        <w:tc>
          <w:tcPr>
            <w:tcW w:w="1601" w:type="pct"/>
            <w:gridSpan w:val="2"/>
            <w:vAlign w:val="center"/>
          </w:tcPr>
          <w:p w14:paraId="72C868DA" w14:textId="77777777" w:rsidR="00783FFB" w:rsidRPr="00DA430C" w:rsidRDefault="00783FFB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783FFB" w:rsidRPr="00DA430C" w14:paraId="43A20F99" w14:textId="77777777" w:rsidTr="00287FDD">
        <w:tc>
          <w:tcPr>
            <w:tcW w:w="267" w:type="pct"/>
          </w:tcPr>
          <w:p w14:paraId="6B120603" w14:textId="77777777" w:rsidR="00783FFB" w:rsidRPr="00DA430C" w:rsidRDefault="00783FFB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2D7D8472" w14:textId="77777777" w:rsidR="00783FFB" w:rsidRPr="00DA430C" w:rsidRDefault="00783FFB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Non riesco facilmente a rilassarmi quando non lavoro</w:t>
            </w:r>
          </w:p>
        </w:tc>
        <w:tc>
          <w:tcPr>
            <w:tcW w:w="1601" w:type="pct"/>
            <w:gridSpan w:val="2"/>
            <w:vAlign w:val="center"/>
          </w:tcPr>
          <w:p w14:paraId="434EDDDC" w14:textId="77777777" w:rsidR="00783FFB" w:rsidRPr="00DA430C" w:rsidRDefault="00783FFB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783FFB" w:rsidRPr="00DA430C" w14:paraId="36B342EB" w14:textId="77777777" w:rsidTr="00287FDD">
        <w:tc>
          <w:tcPr>
            <w:tcW w:w="267" w:type="pct"/>
          </w:tcPr>
          <w:p w14:paraId="3B3D2FC8" w14:textId="77777777" w:rsidR="00783FFB" w:rsidRPr="00DA430C" w:rsidRDefault="00783FFB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355EE545" w14:textId="77777777" w:rsidR="00783FFB" w:rsidRPr="00DA430C" w:rsidRDefault="00325713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Dedico più tempo al lavoro che agli amici o agli hobby o a delle attività piacevoli</w:t>
            </w:r>
          </w:p>
        </w:tc>
        <w:tc>
          <w:tcPr>
            <w:tcW w:w="1601" w:type="pct"/>
            <w:gridSpan w:val="2"/>
            <w:vAlign w:val="center"/>
          </w:tcPr>
          <w:p w14:paraId="148E6B33" w14:textId="77777777" w:rsidR="00783FFB" w:rsidRPr="00DA430C" w:rsidRDefault="00783FFB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783FFB" w:rsidRPr="00DA430C" w14:paraId="7A4B612E" w14:textId="77777777" w:rsidTr="00287FDD">
        <w:tc>
          <w:tcPr>
            <w:tcW w:w="267" w:type="pct"/>
          </w:tcPr>
          <w:p w14:paraId="161AFE7A" w14:textId="77777777" w:rsidR="00783FFB" w:rsidRPr="00DA430C" w:rsidRDefault="00783FFB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24A13E47" w14:textId="77777777" w:rsidR="00783FFB" w:rsidRPr="00DA430C" w:rsidRDefault="00325713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Mi immergo nei progetti e li avvio prima che tutte le fasi siano state definite</w:t>
            </w:r>
          </w:p>
        </w:tc>
        <w:tc>
          <w:tcPr>
            <w:tcW w:w="1601" w:type="pct"/>
            <w:gridSpan w:val="2"/>
            <w:vAlign w:val="center"/>
          </w:tcPr>
          <w:p w14:paraId="58DEE6DC" w14:textId="77777777" w:rsidR="00783FFB" w:rsidRPr="00DA430C" w:rsidRDefault="00783FFB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783FFB" w:rsidRPr="00DA430C" w14:paraId="597B57CC" w14:textId="77777777" w:rsidTr="00287FDD">
        <w:tc>
          <w:tcPr>
            <w:tcW w:w="267" w:type="pct"/>
          </w:tcPr>
          <w:p w14:paraId="38DC2B0E" w14:textId="77777777" w:rsidR="00783FFB" w:rsidRPr="00DA430C" w:rsidRDefault="00783FFB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716C8FF9" w14:textId="77777777" w:rsidR="00783FFB" w:rsidRPr="00DA430C" w:rsidRDefault="00325713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Mi arrabbio con me stesso quando faccio anche il più piccolo errore</w:t>
            </w:r>
          </w:p>
        </w:tc>
        <w:tc>
          <w:tcPr>
            <w:tcW w:w="1601" w:type="pct"/>
            <w:gridSpan w:val="2"/>
            <w:vAlign w:val="center"/>
          </w:tcPr>
          <w:p w14:paraId="6CDC4621" w14:textId="77777777" w:rsidR="00783FFB" w:rsidRPr="00DA430C" w:rsidRDefault="00783FFB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325713" w:rsidRPr="00DA430C" w14:paraId="25556452" w14:textId="77777777" w:rsidTr="00287FDD">
        <w:tc>
          <w:tcPr>
            <w:tcW w:w="267" w:type="pct"/>
          </w:tcPr>
          <w:p w14:paraId="6BE41808" w14:textId="77777777" w:rsidR="00325713" w:rsidRPr="00DA430C" w:rsidRDefault="00325713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287ACC77" w14:textId="77777777" w:rsidR="00325713" w:rsidRPr="00DA430C" w:rsidRDefault="00325713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Metto più impegno, tempo ed energia nel mio lavoro che nelle mie relazioni di amicizia o d’amore</w:t>
            </w:r>
          </w:p>
        </w:tc>
        <w:tc>
          <w:tcPr>
            <w:tcW w:w="1601" w:type="pct"/>
            <w:gridSpan w:val="2"/>
            <w:vAlign w:val="center"/>
          </w:tcPr>
          <w:p w14:paraId="0A02B7E4" w14:textId="77777777" w:rsidR="00325713" w:rsidRPr="00DA430C" w:rsidRDefault="00325713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325713" w:rsidRPr="00DA430C" w14:paraId="610C449E" w14:textId="77777777" w:rsidTr="00287FDD">
        <w:tc>
          <w:tcPr>
            <w:tcW w:w="267" w:type="pct"/>
          </w:tcPr>
          <w:p w14:paraId="57F663FF" w14:textId="77777777" w:rsidR="00325713" w:rsidRPr="00DA430C" w:rsidRDefault="00325713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22670F0C" w14:textId="77777777" w:rsidR="00325713" w:rsidRPr="00DA430C" w:rsidRDefault="00325713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Dimentico, ignoro o sminuisco ricorrenze importanti come compleanni, incontri, anniversari o festività</w:t>
            </w:r>
          </w:p>
        </w:tc>
        <w:tc>
          <w:tcPr>
            <w:tcW w:w="1601" w:type="pct"/>
            <w:gridSpan w:val="2"/>
            <w:vAlign w:val="center"/>
          </w:tcPr>
          <w:p w14:paraId="66B8F7EE" w14:textId="77777777" w:rsidR="00325713" w:rsidRPr="00DA430C" w:rsidRDefault="00325713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325713" w:rsidRPr="00DA430C" w14:paraId="6787B2C2" w14:textId="77777777" w:rsidTr="00287FDD">
        <w:tc>
          <w:tcPr>
            <w:tcW w:w="267" w:type="pct"/>
          </w:tcPr>
          <w:p w14:paraId="2EB15577" w14:textId="77777777" w:rsidR="00325713" w:rsidRPr="00DA430C" w:rsidRDefault="00325713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64287791" w14:textId="77777777" w:rsidR="00325713" w:rsidRPr="00DA430C" w:rsidRDefault="00325713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Prendo decisioni importanti prima di avere tutti i dati e la possibilità di ragionarci sopra</w:t>
            </w:r>
          </w:p>
        </w:tc>
        <w:tc>
          <w:tcPr>
            <w:tcW w:w="1601" w:type="pct"/>
            <w:gridSpan w:val="2"/>
            <w:vAlign w:val="center"/>
          </w:tcPr>
          <w:p w14:paraId="7F7FDE7F" w14:textId="77777777" w:rsidR="00325713" w:rsidRPr="00DA430C" w:rsidRDefault="00325713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783FFB" w:rsidRPr="00DA430C" w14:paraId="6948E7F9" w14:textId="77777777" w:rsidTr="00287FDD">
        <w:tc>
          <w:tcPr>
            <w:tcW w:w="267" w:type="pct"/>
          </w:tcPr>
          <w:p w14:paraId="5BE1A9CC" w14:textId="77777777" w:rsidR="00783FFB" w:rsidRPr="00DA430C" w:rsidRDefault="00783FFB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7B3BD178" w14:textId="77777777" w:rsidR="00783FFB" w:rsidRPr="00DA430C" w:rsidRDefault="00325713" w:rsidP="00325713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Quando sono al lavoro mi capita di dimenticarmi di mangiare</w:t>
            </w:r>
          </w:p>
        </w:tc>
        <w:tc>
          <w:tcPr>
            <w:tcW w:w="1601" w:type="pct"/>
            <w:gridSpan w:val="2"/>
            <w:vAlign w:val="center"/>
          </w:tcPr>
          <w:p w14:paraId="40DFEB0B" w14:textId="77777777" w:rsidR="00783FFB" w:rsidRPr="00DA430C" w:rsidRDefault="00783FFB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783FFB" w:rsidRPr="00DA430C" w14:paraId="64E0F86D" w14:textId="77777777" w:rsidTr="00287FDD">
        <w:tc>
          <w:tcPr>
            <w:tcW w:w="267" w:type="pct"/>
          </w:tcPr>
          <w:p w14:paraId="2CF839A3" w14:textId="77777777" w:rsidR="00783FFB" w:rsidRPr="00DA430C" w:rsidRDefault="00783FFB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49C7F78F" w14:textId="77777777" w:rsidR="00783FFB" w:rsidRPr="00DA430C" w:rsidRDefault="00783FFB" w:rsidP="00287FDD">
            <w:pPr>
              <w:spacing w:after="0" w:line="240" w:lineRule="auto"/>
              <w:rPr>
                <w:rFonts w:asciiTheme="majorHAnsi" w:hAnsiTheme="majorHAnsi" w:cstheme="majorHAnsi"/>
                <w:bCs/>
              </w:rPr>
            </w:pPr>
          </w:p>
        </w:tc>
        <w:tc>
          <w:tcPr>
            <w:tcW w:w="1601" w:type="pct"/>
            <w:gridSpan w:val="2"/>
            <w:vAlign w:val="center"/>
          </w:tcPr>
          <w:p w14:paraId="1770FE85" w14:textId="77777777" w:rsidR="00783FFB" w:rsidRPr="00DA430C" w:rsidRDefault="00783FFB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  <w:lang w:val="en-US"/>
              </w:rPr>
            </w:pPr>
          </w:p>
        </w:tc>
      </w:tr>
    </w:tbl>
    <w:p w14:paraId="25A74BB6" w14:textId="77777777" w:rsidR="002C376D" w:rsidRPr="00DA430C" w:rsidRDefault="002C376D" w:rsidP="00193828">
      <w:pPr>
        <w:spacing w:after="0" w:line="240" w:lineRule="auto"/>
        <w:ind w:left="-624" w:right="-567"/>
        <w:rPr>
          <w:rFonts w:ascii="Arial" w:hAnsi="Arial" w:cs="Arial"/>
        </w:rPr>
      </w:pPr>
    </w:p>
    <w:tbl>
      <w:tblPr>
        <w:tblpPr w:leftFromText="141" w:rightFromText="141" w:vertAnchor="page" w:horzAnchor="margin" w:tblpXSpec="center" w:tblpY="8215"/>
        <w:tblW w:w="110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97"/>
        <w:gridCol w:w="756"/>
        <w:gridCol w:w="778"/>
        <w:gridCol w:w="727"/>
        <w:gridCol w:w="848"/>
        <w:gridCol w:w="773"/>
        <w:gridCol w:w="727"/>
        <w:gridCol w:w="822"/>
      </w:tblGrid>
      <w:tr w:rsidR="002C376D" w:rsidRPr="00DA430C" w14:paraId="3D63402F" w14:textId="77777777" w:rsidTr="002C376D">
        <w:trPr>
          <w:trHeight w:val="665"/>
        </w:trPr>
        <w:tc>
          <w:tcPr>
            <w:tcW w:w="5597" w:type="dxa"/>
          </w:tcPr>
          <w:p w14:paraId="1E103DFD" w14:textId="77777777" w:rsidR="002C376D" w:rsidRPr="00DA430C" w:rsidRDefault="002C376D" w:rsidP="002C37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DA430C">
              <w:rPr>
                <w:rFonts w:ascii="Times New Roman" w:eastAsia="SimSun" w:hAnsi="Times New Roman" w:cs="Times New Roman"/>
                <w:sz w:val="24"/>
                <w:szCs w:val="24"/>
              </w:rPr>
              <w:lastRenderedPageBreak/>
              <w:t xml:space="preserve">Si finisce sempre con il guadagnare in proporzione a </w:t>
            </w:r>
            <w:r w:rsidRPr="00DA430C">
              <w:rPr>
                <w:rFonts w:ascii="Times New Roman" w:eastAsia="SimSun" w:hAnsi="Times New Roman" w:cs="Times New Roman"/>
                <w:sz w:val="24"/>
                <w:szCs w:val="24"/>
              </w:rPr>
              <w:br/>
              <w:t>quanto si vale</w:t>
            </w:r>
          </w:p>
        </w:tc>
        <w:tc>
          <w:tcPr>
            <w:tcW w:w="756" w:type="dxa"/>
          </w:tcPr>
          <w:p w14:paraId="7026E794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78" w:type="dxa"/>
          </w:tcPr>
          <w:p w14:paraId="1F8EFC59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27" w:type="dxa"/>
          </w:tcPr>
          <w:p w14:paraId="4B73A53E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48" w:type="dxa"/>
          </w:tcPr>
          <w:p w14:paraId="2E971D3B" w14:textId="77777777" w:rsidR="002C376D" w:rsidRPr="00DA430C" w:rsidRDefault="002C376D" w:rsidP="00CC6419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="00355B93"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73" w:type="dxa"/>
          </w:tcPr>
          <w:p w14:paraId="764934E0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27" w:type="dxa"/>
          </w:tcPr>
          <w:p w14:paraId="717E6A69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22" w:type="dxa"/>
          </w:tcPr>
          <w:p w14:paraId="19C533DC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2C376D" w:rsidRPr="00DA430C" w14:paraId="06F01871" w14:textId="77777777" w:rsidTr="002C376D">
        <w:trPr>
          <w:trHeight w:val="665"/>
        </w:trPr>
        <w:tc>
          <w:tcPr>
            <w:tcW w:w="5597" w:type="dxa"/>
          </w:tcPr>
          <w:p w14:paraId="23A22CEF" w14:textId="77777777" w:rsidR="002C376D" w:rsidRPr="00DA430C" w:rsidRDefault="002C376D" w:rsidP="002C376D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SimSun" w:hAnsi="Calibri" w:cs="Calibri"/>
                <w:sz w:val="24"/>
                <w:szCs w:val="24"/>
              </w:rPr>
            </w:pPr>
            <w:r w:rsidRPr="00DA430C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La maggior parte della gente è in grado, se si sforza, di fare bene il proprio lavoro</w:t>
            </w:r>
          </w:p>
        </w:tc>
        <w:tc>
          <w:tcPr>
            <w:tcW w:w="756" w:type="dxa"/>
          </w:tcPr>
          <w:p w14:paraId="1FA288D8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78" w:type="dxa"/>
          </w:tcPr>
          <w:p w14:paraId="39688CE7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27" w:type="dxa"/>
          </w:tcPr>
          <w:p w14:paraId="7AF249DD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48" w:type="dxa"/>
          </w:tcPr>
          <w:p w14:paraId="3C089C38" w14:textId="77777777" w:rsidR="002C376D" w:rsidRPr="00DA430C" w:rsidRDefault="002C376D" w:rsidP="00CC6419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="00355B93"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73" w:type="dxa"/>
          </w:tcPr>
          <w:p w14:paraId="315DF0C7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27" w:type="dxa"/>
          </w:tcPr>
          <w:p w14:paraId="7BEAD35D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22" w:type="dxa"/>
          </w:tcPr>
          <w:p w14:paraId="7ABB8527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2C376D" w:rsidRPr="00DA430C" w14:paraId="5B730D9F" w14:textId="77777777" w:rsidTr="002C376D">
        <w:trPr>
          <w:trHeight w:val="665"/>
        </w:trPr>
        <w:tc>
          <w:tcPr>
            <w:tcW w:w="5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6507C" w14:textId="77777777" w:rsidR="002C376D" w:rsidRPr="00DA430C" w:rsidRDefault="002C376D" w:rsidP="002C376D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SimSun" w:hAnsi="Calibri" w:cs="Calibri"/>
                <w:sz w:val="24"/>
                <w:szCs w:val="24"/>
              </w:rPr>
            </w:pPr>
            <w:r w:rsidRPr="00DA430C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Per ottenere dei risultati soddisfacenti occorrono </w:t>
            </w:r>
            <w:r w:rsidRPr="00DA430C">
              <w:rPr>
                <w:rFonts w:ascii="Times New Roman" w:eastAsia="SimSun" w:hAnsi="Times New Roman" w:cs="Times New Roman"/>
                <w:sz w:val="24"/>
                <w:szCs w:val="24"/>
              </w:rPr>
              <w:br/>
              <w:t>impegno e volontà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A900B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4DE86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97D24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2AC58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A4C6A" w14:textId="77777777" w:rsidR="002C376D" w:rsidRPr="00DA430C" w:rsidRDefault="002C376D" w:rsidP="00CC6419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="00355B93"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24AF0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1AE29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2C376D" w:rsidRPr="00DA430C" w14:paraId="4B99840D" w14:textId="77777777" w:rsidTr="002C376D">
        <w:trPr>
          <w:trHeight w:val="665"/>
        </w:trPr>
        <w:tc>
          <w:tcPr>
            <w:tcW w:w="5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E657A" w14:textId="77777777" w:rsidR="002C376D" w:rsidRPr="00DA430C" w:rsidRDefault="002C376D" w:rsidP="002C376D">
            <w:pPr>
              <w:autoSpaceDE w:val="0"/>
              <w:autoSpaceDN w:val="0"/>
              <w:adjustRightInd w:val="0"/>
              <w:spacing w:after="0" w:line="240" w:lineRule="auto"/>
              <w:ind w:left="-360" w:hanging="360"/>
              <w:rPr>
                <w:rFonts w:ascii="Calibri" w:eastAsia="SimSun" w:hAnsi="Calibri" w:cs="Calibri"/>
                <w:sz w:val="24"/>
                <w:szCs w:val="24"/>
              </w:rPr>
            </w:pPr>
            <w:r w:rsidRPr="00DA430C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Per fare soldi occorre semplicemente conoscere le </w:t>
            </w:r>
            <w:r w:rsidRPr="00DA430C">
              <w:rPr>
                <w:rFonts w:ascii="Times New Roman" w:eastAsia="SimSun" w:hAnsi="Times New Roman" w:cs="Times New Roman"/>
                <w:sz w:val="24"/>
                <w:szCs w:val="24"/>
              </w:rPr>
              <w:br/>
              <w:t xml:space="preserve">persone giuste 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7D58E" w14:textId="77777777" w:rsidR="002C376D" w:rsidRPr="00DA430C" w:rsidRDefault="002C376D" w:rsidP="00CC6419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="00355B93"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8996E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2D991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169E4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81DFA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2EAF8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CFC58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2C376D" w:rsidRPr="00DA430C" w14:paraId="62869898" w14:textId="77777777" w:rsidTr="002C376D">
        <w:trPr>
          <w:trHeight w:val="665"/>
        </w:trPr>
        <w:tc>
          <w:tcPr>
            <w:tcW w:w="5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BB685" w14:textId="77777777" w:rsidR="002C376D" w:rsidRPr="00DA430C" w:rsidRDefault="002C376D" w:rsidP="002C376D">
            <w:pPr>
              <w:autoSpaceDE w:val="0"/>
              <w:autoSpaceDN w:val="0"/>
              <w:adjustRightInd w:val="0"/>
              <w:spacing w:after="0" w:line="240" w:lineRule="auto"/>
              <w:ind w:left="-360" w:hanging="360"/>
              <w:rPr>
                <w:rFonts w:ascii="Calibri" w:eastAsia="SimSun" w:hAnsi="Calibri" w:cs="Calibri"/>
                <w:sz w:val="24"/>
                <w:szCs w:val="24"/>
              </w:rPr>
            </w:pPr>
            <w:r w:rsidRPr="00DA430C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Per avere una buona posizione bisogna essere aiutati </w:t>
            </w:r>
            <w:r w:rsidRPr="00DA430C">
              <w:rPr>
                <w:rFonts w:ascii="Times New Roman" w:eastAsia="SimSun" w:hAnsi="Times New Roman" w:cs="Times New Roman"/>
                <w:sz w:val="24"/>
                <w:szCs w:val="24"/>
              </w:rPr>
              <w:br/>
              <w:t xml:space="preserve"> dalla fortuna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5F750" w14:textId="77777777" w:rsidR="002C376D" w:rsidRPr="00DA430C" w:rsidRDefault="002C376D" w:rsidP="00CC6419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="00355B93"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DA096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6833F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5B8F6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5B499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E158A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D45AC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  <w:tr w:rsidR="002C376D" w:rsidRPr="00DA430C" w14:paraId="21A79D52" w14:textId="77777777" w:rsidTr="002C376D">
        <w:trPr>
          <w:trHeight w:val="665"/>
        </w:trPr>
        <w:tc>
          <w:tcPr>
            <w:tcW w:w="5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8F980" w14:textId="77777777" w:rsidR="002C376D" w:rsidRPr="00DA430C" w:rsidRDefault="002C376D" w:rsidP="002C376D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SimSun" w:hAnsi="Calibri" w:cs="Calibri"/>
                <w:sz w:val="24"/>
                <w:szCs w:val="24"/>
              </w:rPr>
            </w:pPr>
            <w:r w:rsidRPr="00DA430C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Per ottenere un posto di lavoro veramente buono </w:t>
            </w:r>
            <w:r w:rsidRPr="00DA430C">
              <w:rPr>
                <w:rFonts w:ascii="Times New Roman" w:eastAsia="SimSun" w:hAnsi="Times New Roman" w:cs="Times New Roman"/>
                <w:sz w:val="24"/>
                <w:szCs w:val="24"/>
              </w:rPr>
              <w:br/>
              <w:t>bisogna avere dei conoscenti altolocati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88E1F" w14:textId="77777777" w:rsidR="002C376D" w:rsidRPr="00DA430C" w:rsidRDefault="002C376D" w:rsidP="00CC6419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="00355B93"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1274F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DD8B1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ED3B8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D1661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06D97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91857" w14:textId="77777777" w:rsidR="002C376D" w:rsidRPr="00DA430C" w:rsidRDefault="002C376D" w:rsidP="002C376D">
            <w:pPr>
              <w:spacing w:line="240" w:lineRule="auto"/>
              <w:jc w:val="center"/>
            </w:pPr>
            <w:r w:rsidRPr="00DA430C">
              <w:rPr>
                <w:rFonts w:ascii="Wingdings" w:hAnsi="Wingdings" w:cs="Wingdings"/>
                <w:sz w:val="20"/>
                <w:szCs w:val="20"/>
              </w:rPr>
              <w:t></w:t>
            </w:r>
            <w:r w:rsidRPr="00DA430C">
              <w:rPr>
                <w:rFonts w:ascii="Wingdings" w:hAnsi="Wingdings" w:cs="Wingdings"/>
                <w:sz w:val="20"/>
                <w:szCs w:val="20"/>
              </w:rPr>
              <w:br/>
            </w:r>
            <w:r w:rsidRPr="00DA430C">
              <w:rPr>
                <w:rFonts w:ascii="Wingdings" w:hAnsi="Wingdings" w:cs="Wingdings"/>
                <w:sz w:val="20"/>
                <w:szCs w:val="20"/>
              </w:rPr>
              <w:t></w:t>
            </w:r>
          </w:p>
        </w:tc>
      </w:tr>
    </w:tbl>
    <w:p w14:paraId="364B12DB" w14:textId="77777777" w:rsidR="00287FDD" w:rsidRPr="00DA430C" w:rsidRDefault="00287FDD" w:rsidP="00287FDD">
      <w:pPr>
        <w:spacing w:after="0" w:line="240" w:lineRule="auto"/>
        <w:ind w:right="-567"/>
        <w:rPr>
          <w:rFonts w:ascii="Arial" w:hAnsi="Arial" w:cs="Arial"/>
        </w:rPr>
      </w:pPr>
    </w:p>
    <w:p w14:paraId="791F1AA5" w14:textId="77777777" w:rsidR="00243AC8" w:rsidRPr="00DA430C" w:rsidRDefault="00243AC8" w:rsidP="00287FDD">
      <w:pPr>
        <w:spacing w:after="0" w:line="240" w:lineRule="auto"/>
        <w:ind w:right="-567"/>
        <w:rPr>
          <w:rFonts w:ascii="Arial" w:hAnsi="Arial" w:cs="Arial"/>
        </w:rPr>
      </w:pPr>
    </w:p>
    <w:p w14:paraId="394E29E6" w14:textId="77777777" w:rsidR="00243AC8" w:rsidRPr="00DA430C" w:rsidRDefault="00243AC8" w:rsidP="00287FDD">
      <w:pPr>
        <w:spacing w:after="0" w:line="240" w:lineRule="auto"/>
        <w:ind w:right="-567"/>
        <w:rPr>
          <w:rFonts w:ascii="Arial" w:hAnsi="Arial" w:cs="Arial"/>
        </w:rPr>
      </w:pPr>
    </w:p>
    <w:tbl>
      <w:tblPr>
        <w:tblpPr w:leftFromText="141" w:rightFromText="141" w:vertAnchor="text" w:horzAnchor="margin" w:tblpY="212"/>
        <w:tblW w:w="10843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43"/>
      </w:tblGrid>
      <w:tr w:rsidR="00287FDD" w:rsidRPr="00DA430C" w14:paraId="31050422" w14:textId="77777777" w:rsidTr="00287FDD">
        <w:trPr>
          <w:trHeight w:val="467"/>
        </w:trPr>
        <w:tc>
          <w:tcPr>
            <w:tcW w:w="9918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4" w:space="0" w:color="auto"/>
            </w:tcBorders>
            <w:shd w:val="clear" w:color="000000" w:fill="FFFFFF"/>
          </w:tcPr>
          <w:p w14:paraId="06AA1D12" w14:textId="77777777" w:rsidR="00287FDD" w:rsidRPr="00DA430C" w:rsidRDefault="00287FDD" w:rsidP="00287FD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libri" w:eastAsia="SimSun" w:hAnsi="Calibri" w:cs="Calibri"/>
              </w:rPr>
            </w:pPr>
          </w:p>
          <w:p w14:paraId="4729FE13" w14:textId="77777777" w:rsidR="00287FDD" w:rsidRPr="00DA430C" w:rsidRDefault="00287FDD" w:rsidP="00287FDD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SimSun" w:hAnsi="Calibri" w:cs="Calibri"/>
              </w:rPr>
            </w:pPr>
            <w:r w:rsidRPr="00DA430C">
              <w:rPr>
                <w:rFonts w:ascii="Arial" w:eastAsia="SimSun" w:hAnsi="Arial" w:cs="Arial"/>
                <w:b/>
                <w:bCs/>
              </w:rPr>
              <w:t>Indichi con una crocetta il Suo grado di disaccordo/accordo con le seguenti affermazioni.</w:t>
            </w:r>
          </w:p>
        </w:tc>
      </w:tr>
    </w:tbl>
    <w:p w14:paraId="287C4F0A" w14:textId="77777777" w:rsidR="00243AC8" w:rsidRPr="00DA430C" w:rsidRDefault="00243AC8" w:rsidP="00355B93">
      <w:pPr>
        <w:spacing w:after="0" w:line="240" w:lineRule="auto"/>
        <w:ind w:right="-567"/>
        <w:rPr>
          <w:rFonts w:ascii="Arial" w:hAnsi="Arial" w:cs="Arial"/>
        </w:rPr>
      </w:pPr>
    </w:p>
    <w:p w14:paraId="43F0FF6F" w14:textId="77777777" w:rsidR="00CA20C1" w:rsidRPr="00DA430C" w:rsidRDefault="00CA20C1" w:rsidP="00355B93">
      <w:pPr>
        <w:spacing w:after="0" w:line="240" w:lineRule="auto"/>
        <w:ind w:right="-567"/>
        <w:rPr>
          <w:rFonts w:ascii="Arial" w:hAnsi="Arial" w:cs="Arial"/>
        </w:rPr>
      </w:pPr>
    </w:p>
    <w:p w14:paraId="0F842623" w14:textId="77777777" w:rsidR="00CA20C1" w:rsidRPr="00DA430C" w:rsidRDefault="00CA20C1" w:rsidP="00355B93">
      <w:pPr>
        <w:spacing w:after="0" w:line="240" w:lineRule="auto"/>
        <w:ind w:right="-567"/>
        <w:rPr>
          <w:rFonts w:ascii="Arial" w:hAnsi="Arial" w:cs="Arial"/>
        </w:rPr>
      </w:pPr>
    </w:p>
    <w:p w14:paraId="5BB7B3E7" w14:textId="77777777" w:rsidR="00CA20C1" w:rsidRPr="00DA430C" w:rsidRDefault="00CA20C1" w:rsidP="00355B93">
      <w:pPr>
        <w:spacing w:after="0" w:line="240" w:lineRule="auto"/>
        <w:ind w:right="-567"/>
        <w:rPr>
          <w:rFonts w:ascii="Arial" w:hAnsi="Arial" w:cs="Arial"/>
        </w:rPr>
      </w:pPr>
    </w:p>
    <w:p w14:paraId="317D7EAF" w14:textId="77777777" w:rsidR="00CA20C1" w:rsidRPr="00DA430C" w:rsidRDefault="00CA20C1" w:rsidP="00355B93">
      <w:pPr>
        <w:spacing w:after="0" w:line="240" w:lineRule="auto"/>
        <w:ind w:right="-567"/>
        <w:rPr>
          <w:rFonts w:ascii="Arial" w:hAnsi="Arial" w:cs="Arial"/>
        </w:rPr>
      </w:pPr>
    </w:p>
    <w:p w14:paraId="3671CA47" w14:textId="77777777" w:rsidR="00CA20C1" w:rsidRPr="00DA430C" w:rsidRDefault="00CA20C1" w:rsidP="00355B93">
      <w:pPr>
        <w:spacing w:after="0" w:line="240" w:lineRule="auto"/>
        <w:ind w:right="-567"/>
        <w:rPr>
          <w:rFonts w:ascii="Arial" w:hAnsi="Arial" w:cs="Arial"/>
        </w:rPr>
      </w:pPr>
    </w:p>
    <w:p w14:paraId="4669E34E" w14:textId="77777777" w:rsidR="00CA20C1" w:rsidRPr="00DA430C" w:rsidRDefault="00CA20C1" w:rsidP="00355B93">
      <w:pPr>
        <w:spacing w:after="0" w:line="240" w:lineRule="auto"/>
        <w:ind w:right="-567"/>
        <w:rPr>
          <w:rFonts w:ascii="Arial" w:hAnsi="Arial" w:cs="Arial"/>
        </w:rPr>
      </w:pPr>
    </w:p>
    <w:p w14:paraId="6741F52F" w14:textId="77777777" w:rsidR="00CA20C1" w:rsidRPr="00DA430C" w:rsidRDefault="00CA20C1" w:rsidP="00355B93">
      <w:pPr>
        <w:spacing w:after="0" w:line="240" w:lineRule="auto"/>
        <w:ind w:right="-567"/>
        <w:rPr>
          <w:rFonts w:ascii="Arial" w:hAnsi="Arial" w:cs="Arial"/>
        </w:rPr>
      </w:pPr>
    </w:p>
    <w:p w14:paraId="686801B6" w14:textId="77777777" w:rsidR="00CA20C1" w:rsidRPr="00DA430C" w:rsidRDefault="00CA20C1" w:rsidP="00355B93">
      <w:pPr>
        <w:spacing w:after="0" w:line="240" w:lineRule="auto"/>
        <w:ind w:right="-567"/>
        <w:rPr>
          <w:rFonts w:ascii="Arial" w:hAnsi="Arial" w:cs="Arial"/>
        </w:rPr>
      </w:pPr>
    </w:p>
    <w:p w14:paraId="791683B2" w14:textId="77777777" w:rsidR="00CA20C1" w:rsidRPr="00DA430C" w:rsidRDefault="00CA20C1" w:rsidP="00355B93">
      <w:pPr>
        <w:spacing w:after="0" w:line="240" w:lineRule="auto"/>
        <w:ind w:right="-567"/>
        <w:rPr>
          <w:rFonts w:ascii="Arial" w:hAnsi="Arial" w:cs="Arial"/>
        </w:rPr>
      </w:pPr>
    </w:p>
    <w:p w14:paraId="6FC74909" w14:textId="77777777" w:rsidR="00CA20C1" w:rsidRPr="00DA430C" w:rsidRDefault="00CA20C1" w:rsidP="00355B93">
      <w:pPr>
        <w:spacing w:after="0" w:line="240" w:lineRule="auto"/>
        <w:ind w:right="-567"/>
        <w:rPr>
          <w:rFonts w:ascii="Arial" w:hAnsi="Arial" w:cs="Arial"/>
        </w:rPr>
      </w:pPr>
    </w:p>
    <w:p w14:paraId="4B49C465" w14:textId="77777777" w:rsidR="00CA20C1" w:rsidRPr="00DA430C" w:rsidRDefault="00CA20C1" w:rsidP="00355B93">
      <w:pPr>
        <w:spacing w:after="0" w:line="240" w:lineRule="auto"/>
        <w:ind w:right="-567"/>
        <w:rPr>
          <w:rFonts w:ascii="Arial" w:hAnsi="Arial" w:cs="Arial"/>
        </w:rPr>
      </w:pPr>
    </w:p>
    <w:p w14:paraId="680046B5" w14:textId="77777777" w:rsidR="00CA20C1" w:rsidRPr="00DA430C" w:rsidRDefault="00CA20C1" w:rsidP="00355B93">
      <w:pPr>
        <w:spacing w:after="0" w:line="240" w:lineRule="auto"/>
        <w:ind w:right="-567"/>
        <w:rPr>
          <w:rFonts w:ascii="Arial" w:hAnsi="Arial" w:cs="Arial"/>
        </w:rPr>
      </w:pPr>
    </w:p>
    <w:p w14:paraId="6DA57CCC" w14:textId="77777777" w:rsidR="00CA20C1" w:rsidRPr="00DA430C" w:rsidRDefault="00CA20C1" w:rsidP="00355B93">
      <w:pPr>
        <w:spacing w:after="0" w:line="240" w:lineRule="auto"/>
        <w:ind w:right="-567"/>
        <w:rPr>
          <w:rFonts w:ascii="Arial" w:hAnsi="Arial" w:cs="Arial"/>
        </w:rPr>
      </w:pPr>
    </w:p>
    <w:p w14:paraId="00B17F4C" w14:textId="77777777" w:rsidR="00CA20C1" w:rsidRPr="00DA430C" w:rsidRDefault="00CA20C1" w:rsidP="00355B93">
      <w:pPr>
        <w:spacing w:after="0" w:line="240" w:lineRule="auto"/>
        <w:ind w:right="-567"/>
        <w:rPr>
          <w:rFonts w:ascii="Arial" w:hAnsi="Arial" w:cs="Arial"/>
        </w:rPr>
      </w:pPr>
    </w:p>
    <w:p w14:paraId="346D2A5A" w14:textId="77777777" w:rsidR="00CA20C1" w:rsidRPr="00DA430C" w:rsidRDefault="00CA20C1" w:rsidP="00355B93">
      <w:pPr>
        <w:spacing w:after="0" w:line="240" w:lineRule="auto"/>
        <w:ind w:right="-567"/>
        <w:rPr>
          <w:rFonts w:ascii="Arial" w:hAnsi="Arial" w:cs="Arial"/>
        </w:rPr>
      </w:pPr>
    </w:p>
    <w:p w14:paraId="5AFE8AD3" w14:textId="77777777" w:rsidR="00CA20C1" w:rsidRPr="00DA430C" w:rsidRDefault="00CA20C1" w:rsidP="00355B93">
      <w:pPr>
        <w:spacing w:after="0" w:line="240" w:lineRule="auto"/>
        <w:ind w:right="-567"/>
        <w:rPr>
          <w:rFonts w:ascii="Arial" w:hAnsi="Arial" w:cs="Arial"/>
        </w:rPr>
      </w:pPr>
    </w:p>
    <w:p w14:paraId="7220949B" w14:textId="77777777" w:rsidR="00243AC8" w:rsidRPr="00DA430C" w:rsidRDefault="00243AC8" w:rsidP="00355B93">
      <w:pPr>
        <w:spacing w:after="0" w:line="240" w:lineRule="auto"/>
        <w:ind w:right="-567"/>
        <w:rPr>
          <w:rFonts w:ascii="Arial" w:hAnsi="Arial" w:cs="Arial"/>
        </w:rPr>
      </w:pPr>
    </w:p>
    <w:p w14:paraId="66F1FFA2" w14:textId="77777777" w:rsidR="00243AC8" w:rsidRPr="00DA430C" w:rsidRDefault="00243AC8" w:rsidP="00355B93">
      <w:pPr>
        <w:spacing w:after="0" w:line="240" w:lineRule="auto"/>
        <w:ind w:right="-567"/>
        <w:rPr>
          <w:rFonts w:ascii="Arial" w:hAnsi="Arial" w:cs="Arial"/>
        </w:rPr>
      </w:pPr>
    </w:p>
    <w:p w14:paraId="6CE8D778" w14:textId="77777777" w:rsidR="00243AC8" w:rsidRPr="00DA430C" w:rsidRDefault="00243AC8" w:rsidP="00355B93">
      <w:pPr>
        <w:spacing w:after="0" w:line="240" w:lineRule="auto"/>
        <w:ind w:right="-567"/>
        <w:rPr>
          <w:rFonts w:ascii="Arial" w:hAnsi="Arial" w:cs="Arial"/>
        </w:rPr>
      </w:pPr>
    </w:p>
    <w:p w14:paraId="3B9F0CD5" w14:textId="77777777" w:rsidR="000D6839" w:rsidRPr="00DA430C" w:rsidRDefault="000D6839" w:rsidP="00287FDD">
      <w:pPr>
        <w:spacing w:after="0" w:line="240" w:lineRule="auto"/>
        <w:rPr>
          <w:rFonts w:asciiTheme="majorHAnsi" w:hAnsiTheme="majorHAnsi" w:cstheme="majorHAnsi"/>
          <w:b/>
          <w:bCs/>
          <w:u w:val="single"/>
        </w:rPr>
      </w:pPr>
    </w:p>
    <w:p w14:paraId="5FBC1321" w14:textId="77777777" w:rsidR="000D6839" w:rsidRPr="00DA430C" w:rsidRDefault="000D6839" w:rsidP="00287FDD">
      <w:pPr>
        <w:spacing w:after="0" w:line="240" w:lineRule="auto"/>
        <w:rPr>
          <w:rFonts w:asciiTheme="majorHAnsi" w:hAnsiTheme="majorHAnsi" w:cstheme="majorHAnsi"/>
          <w:b/>
          <w:bCs/>
          <w:u w:val="single"/>
        </w:rPr>
      </w:pPr>
    </w:p>
    <w:p w14:paraId="4D36CB54" w14:textId="77777777" w:rsidR="000D6839" w:rsidRPr="00DA430C" w:rsidRDefault="000D6839" w:rsidP="00287FDD">
      <w:pPr>
        <w:spacing w:after="0" w:line="240" w:lineRule="auto"/>
        <w:rPr>
          <w:rFonts w:asciiTheme="majorHAnsi" w:hAnsiTheme="majorHAnsi" w:cstheme="majorHAnsi"/>
          <w:b/>
          <w:bCs/>
          <w:u w:val="single"/>
        </w:rPr>
      </w:pPr>
    </w:p>
    <w:p w14:paraId="4A233666" w14:textId="77777777" w:rsidR="000D6839" w:rsidRPr="00DA430C" w:rsidRDefault="000D6839" w:rsidP="00287FDD">
      <w:pPr>
        <w:spacing w:after="0" w:line="240" w:lineRule="auto"/>
        <w:rPr>
          <w:rFonts w:asciiTheme="majorHAnsi" w:hAnsiTheme="majorHAnsi" w:cstheme="majorHAnsi"/>
          <w:b/>
          <w:bCs/>
          <w:u w:val="single"/>
        </w:rPr>
      </w:pPr>
    </w:p>
    <w:p w14:paraId="43EABB93" w14:textId="77777777" w:rsidR="000D6839" w:rsidRPr="00DA430C" w:rsidRDefault="000D6839" w:rsidP="00287FDD">
      <w:pPr>
        <w:spacing w:after="0" w:line="240" w:lineRule="auto"/>
        <w:rPr>
          <w:rFonts w:asciiTheme="majorHAnsi" w:hAnsiTheme="majorHAnsi" w:cstheme="majorHAnsi"/>
          <w:b/>
          <w:bCs/>
          <w:u w:val="single"/>
        </w:rPr>
      </w:pPr>
    </w:p>
    <w:p w14:paraId="1F2ACC0C" w14:textId="77777777" w:rsidR="000D6839" w:rsidRPr="00DA430C" w:rsidRDefault="000D6839" w:rsidP="00287FDD">
      <w:pPr>
        <w:spacing w:after="0" w:line="240" w:lineRule="auto"/>
        <w:rPr>
          <w:rFonts w:asciiTheme="majorHAnsi" w:hAnsiTheme="majorHAnsi" w:cstheme="majorHAnsi"/>
          <w:b/>
          <w:bCs/>
          <w:u w:val="single"/>
        </w:rPr>
      </w:pPr>
    </w:p>
    <w:p w14:paraId="47E2B370" w14:textId="77777777" w:rsidR="000D6839" w:rsidRPr="00DA430C" w:rsidRDefault="000D6839" w:rsidP="00287FDD">
      <w:pPr>
        <w:spacing w:after="0" w:line="240" w:lineRule="auto"/>
        <w:rPr>
          <w:rFonts w:asciiTheme="majorHAnsi" w:hAnsiTheme="majorHAnsi" w:cstheme="majorHAnsi"/>
          <w:b/>
          <w:bCs/>
          <w:u w:val="single"/>
        </w:rPr>
      </w:pPr>
    </w:p>
    <w:p w14:paraId="5F0AA9AD" w14:textId="77777777" w:rsidR="000D6839" w:rsidRPr="00DA430C" w:rsidRDefault="000D6839" w:rsidP="00287FDD">
      <w:pPr>
        <w:spacing w:after="0" w:line="240" w:lineRule="auto"/>
        <w:rPr>
          <w:rFonts w:asciiTheme="majorHAnsi" w:hAnsiTheme="majorHAnsi" w:cstheme="majorHAnsi"/>
          <w:b/>
          <w:bCs/>
          <w:u w:val="single"/>
        </w:rPr>
      </w:pPr>
    </w:p>
    <w:p w14:paraId="371C3175" w14:textId="77777777" w:rsidR="000D6839" w:rsidRPr="00DA430C" w:rsidRDefault="000D6839" w:rsidP="00287FDD">
      <w:pPr>
        <w:spacing w:after="0" w:line="240" w:lineRule="auto"/>
        <w:rPr>
          <w:rFonts w:asciiTheme="majorHAnsi" w:hAnsiTheme="majorHAnsi" w:cstheme="majorHAnsi"/>
          <w:b/>
          <w:bCs/>
          <w:u w:val="single"/>
        </w:rPr>
      </w:pPr>
    </w:p>
    <w:p w14:paraId="4FA226A7" w14:textId="77777777" w:rsidR="000D6839" w:rsidRPr="00DA430C" w:rsidRDefault="000D6839" w:rsidP="00287FDD">
      <w:pPr>
        <w:spacing w:after="0" w:line="240" w:lineRule="auto"/>
        <w:rPr>
          <w:rFonts w:asciiTheme="majorHAnsi" w:hAnsiTheme="majorHAnsi" w:cstheme="majorHAnsi"/>
          <w:b/>
          <w:bCs/>
          <w:u w:val="single"/>
        </w:rPr>
      </w:pPr>
    </w:p>
    <w:p w14:paraId="1AB1A3A5" w14:textId="77777777" w:rsidR="000D6839" w:rsidRPr="00DA430C" w:rsidRDefault="000D6839" w:rsidP="00287FDD">
      <w:pPr>
        <w:spacing w:after="0" w:line="240" w:lineRule="auto"/>
        <w:rPr>
          <w:rFonts w:asciiTheme="majorHAnsi" w:hAnsiTheme="majorHAnsi" w:cstheme="majorHAnsi"/>
          <w:b/>
          <w:bCs/>
          <w:u w:val="single"/>
        </w:rPr>
      </w:pPr>
    </w:p>
    <w:p w14:paraId="2BDFB5A7" w14:textId="77777777" w:rsidR="000D6839" w:rsidRPr="00DA430C" w:rsidRDefault="000D6839" w:rsidP="00287FDD">
      <w:pPr>
        <w:spacing w:after="0" w:line="240" w:lineRule="auto"/>
        <w:rPr>
          <w:rFonts w:asciiTheme="majorHAnsi" w:hAnsiTheme="majorHAnsi" w:cstheme="majorHAnsi"/>
          <w:b/>
          <w:bCs/>
          <w:u w:val="single"/>
        </w:rPr>
      </w:pPr>
    </w:p>
    <w:p w14:paraId="404890CC" w14:textId="77777777" w:rsidR="000D6839" w:rsidRPr="00DA430C" w:rsidRDefault="000D6839" w:rsidP="00287FDD">
      <w:pPr>
        <w:spacing w:after="0" w:line="240" w:lineRule="auto"/>
        <w:rPr>
          <w:rFonts w:asciiTheme="majorHAnsi" w:hAnsiTheme="majorHAnsi" w:cstheme="majorHAnsi"/>
          <w:b/>
          <w:bCs/>
          <w:u w:val="single"/>
        </w:rPr>
      </w:pPr>
    </w:p>
    <w:p w14:paraId="3AE7C6BD" w14:textId="77777777" w:rsidR="00287FDD" w:rsidRPr="00DA430C" w:rsidRDefault="00287FDD" w:rsidP="00287FDD">
      <w:pPr>
        <w:spacing w:after="0" w:line="240" w:lineRule="auto"/>
        <w:rPr>
          <w:rFonts w:asciiTheme="majorHAnsi" w:hAnsiTheme="majorHAnsi" w:cstheme="majorHAnsi"/>
          <w:b/>
          <w:bCs/>
          <w:u w:val="single"/>
        </w:rPr>
      </w:pPr>
      <w:r w:rsidRPr="00DA430C">
        <w:rPr>
          <w:rFonts w:asciiTheme="majorHAnsi" w:hAnsiTheme="majorHAnsi" w:cstheme="majorHAnsi"/>
          <w:b/>
          <w:bCs/>
          <w:u w:val="single"/>
        </w:rPr>
        <w:lastRenderedPageBreak/>
        <w:t xml:space="preserve">CAPACITA’ DI DELEGA  </w:t>
      </w:r>
    </w:p>
    <w:p w14:paraId="68C01853" w14:textId="77777777" w:rsidR="00287FDD" w:rsidRPr="00DA430C" w:rsidRDefault="00287FDD" w:rsidP="00287FDD">
      <w:pPr>
        <w:spacing w:after="0" w:line="240" w:lineRule="auto"/>
        <w:jc w:val="both"/>
        <w:rPr>
          <w:rFonts w:asciiTheme="majorHAnsi" w:hAnsiTheme="majorHAnsi" w:cstheme="majorHAnsi"/>
          <w:bCs/>
        </w:rPr>
      </w:pPr>
      <w:r w:rsidRPr="00DA430C">
        <w:rPr>
          <w:rFonts w:asciiTheme="majorHAnsi" w:hAnsiTheme="majorHAnsi" w:cstheme="majorHAnsi"/>
          <w:bCs/>
        </w:rPr>
        <w:t>Pensando alla possibilità di delegare parte dei Suoi compiti a collaboratori, con quale frequenza si trova nelle seguenti situazioni?</w:t>
      </w:r>
    </w:p>
    <w:p w14:paraId="2C7215EC" w14:textId="77777777" w:rsidR="00287FDD" w:rsidRPr="00DA430C" w:rsidRDefault="00287FDD" w:rsidP="00287FDD">
      <w:pPr>
        <w:spacing w:after="0" w:line="240" w:lineRule="auto"/>
        <w:rPr>
          <w:rFonts w:asciiTheme="majorHAnsi" w:hAnsiTheme="majorHAnsi" w:cstheme="majorHAnsi"/>
          <w:bCs/>
          <w:i/>
        </w:rPr>
      </w:pPr>
      <w:r w:rsidRPr="00DA430C">
        <w:rPr>
          <w:rFonts w:asciiTheme="majorHAnsi" w:hAnsiTheme="majorHAnsi" w:cstheme="majorHAnsi"/>
          <w:bCs/>
          <w:i/>
        </w:rPr>
        <w:t xml:space="preserve">(Scala da 1 - Mai a 6 - Sempre) </w:t>
      </w:r>
    </w:p>
    <w:p w14:paraId="2FBFDC8C" w14:textId="77777777" w:rsidR="00287FDD" w:rsidRPr="00DA430C" w:rsidRDefault="00287FDD" w:rsidP="00287FDD">
      <w:pPr>
        <w:spacing w:after="0" w:line="240" w:lineRule="auto"/>
        <w:rPr>
          <w:rFonts w:asciiTheme="majorHAnsi" w:hAnsiTheme="majorHAnsi" w:cstheme="majorHAnsi"/>
          <w:bCs/>
        </w:rPr>
      </w:pPr>
    </w:p>
    <w:tbl>
      <w:tblPr>
        <w:tblW w:w="5000" w:type="pct"/>
        <w:tblBorders>
          <w:top w:val="single" w:sz="6" w:space="0" w:color="C0C0C0"/>
          <w:left w:val="single" w:sz="6" w:space="0" w:color="C0C0C0"/>
          <w:bottom w:val="single" w:sz="6" w:space="0" w:color="C0C0C0"/>
          <w:right w:val="single" w:sz="6" w:space="0" w:color="C0C0C0"/>
          <w:insideH w:val="single" w:sz="6" w:space="0" w:color="C0C0C0"/>
          <w:insideV w:val="single" w:sz="6" w:space="0" w:color="C0C0C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14"/>
        <w:gridCol w:w="6027"/>
        <w:gridCol w:w="1580"/>
        <w:gridCol w:w="1501"/>
      </w:tblGrid>
      <w:tr w:rsidR="00287FDD" w:rsidRPr="00DA430C" w14:paraId="6482CA20" w14:textId="77777777" w:rsidTr="00287FDD">
        <w:tc>
          <w:tcPr>
            <w:tcW w:w="267" w:type="pct"/>
          </w:tcPr>
          <w:p w14:paraId="6E7CAA38" w14:textId="77777777" w:rsidR="00287FDD" w:rsidRPr="00DA430C" w:rsidRDefault="00287FDD" w:rsidP="00287FDD">
            <w:pPr>
              <w:pStyle w:val="Corpotes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  <w:vAlign w:val="center"/>
          </w:tcPr>
          <w:p w14:paraId="3F9B0B7F" w14:textId="77777777" w:rsidR="00287FDD" w:rsidRPr="00DA430C" w:rsidRDefault="00287FDD" w:rsidP="00287FDD">
            <w:pPr>
              <w:pStyle w:val="Corpotesto"/>
              <w:rPr>
                <w:rFonts w:asciiTheme="majorHAnsi" w:hAnsiTheme="majorHAnsi" w:cstheme="majorHAnsi"/>
              </w:rPr>
            </w:pPr>
          </w:p>
        </w:tc>
        <w:tc>
          <w:tcPr>
            <w:tcW w:w="821" w:type="pct"/>
            <w:tcBorders>
              <w:right w:val="nil"/>
            </w:tcBorders>
          </w:tcPr>
          <w:p w14:paraId="3A14E95E" w14:textId="77777777" w:rsidR="00287FDD" w:rsidRPr="00DA430C" w:rsidRDefault="00287FDD" w:rsidP="00287FDD">
            <w:pPr>
              <w:pStyle w:val="Corpotes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</w:rPr>
              <w:t>1</w:t>
            </w:r>
          </w:p>
          <w:p w14:paraId="4F499A02" w14:textId="77777777" w:rsidR="00287FDD" w:rsidRPr="00DA430C" w:rsidRDefault="00287FDD" w:rsidP="00287FDD">
            <w:pPr>
              <w:pStyle w:val="Corpotesto"/>
              <w:jc w:val="center"/>
              <w:rPr>
                <w:rFonts w:asciiTheme="majorHAnsi" w:hAnsiTheme="majorHAnsi" w:cstheme="majorHAnsi"/>
                <w:i/>
                <w:iCs/>
              </w:rPr>
            </w:pPr>
            <w:r w:rsidRPr="00DA430C">
              <w:rPr>
                <w:rFonts w:asciiTheme="majorHAnsi" w:hAnsiTheme="majorHAnsi" w:cstheme="majorHAnsi"/>
                <w:i/>
                <w:iCs/>
              </w:rPr>
              <w:t>Mai</w:t>
            </w:r>
          </w:p>
        </w:tc>
        <w:tc>
          <w:tcPr>
            <w:tcW w:w="780" w:type="pct"/>
            <w:tcBorders>
              <w:left w:val="nil"/>
            </w:tcBorders>
          </w:tcPr>
          <w:p w14:paraId="55A616EB" w14:textId="77777777" w:rsidR="00287FDD" w:rsidRPr="00DA430C" w:rsidRDefault="00287FDD" w:rsidP="00287FDD">
            <w:pPr>
              <w:pStyle w:val="Corpotes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</w:rPr>
              <w:t>6</w:t>
            </w:r>
          </w:p>
          <w:p w14:paraId="5FCA0731" w14:textId="77777777" w:rsidR="00287FDD" w:rsidRPr="00DA430C" w:rsidRDefault="00287FDD" w:rsidP="00287FDD">
            <w:pPr>
              <w:pStyle w:val="Corpotesto"/>
              <w:jc w:val="center"/>
              <w:rPr>
                <w:rFonts w:asciiTheme="majorHAnsi" w:hAnsiTheme="majorHAnsi" w:cstheme="majorHAnsi"/>
                <w:i/>
                <w:iCs/>
              </w:rPr>
            </w:pPr>
            <w:r w:rsidRPr="00DA430C">
              <w:rPr>
                <w:rFonts w:asciiTheme="majorHAnsi" w:hAnsiTheme="majorHAnsi" w:cstheme="majorHAnsi"/>
                <w:i/>
                <w:iCs/>
              </w:rPr>
              <w:t xml:space="preserve">Sempre </w:t>
            </w:r>
          </w:p>
        </w:tc>
      </w:tr>
      <w:tr w:rsidR="00287FDD" w:rsidRPr="00DA430C" w14:paraId="388DBB02" w14:textId="77777777" w:rsidTr="00287FDD">
        <w:tc>
          <w:tcPr>
            <w:tcW w:w="267" w:type="pct"/>
            <w:vAlign w:val="center"/>
          </w:tcPr>
          <w:p w14:paraId="089119FA" w14:textId="77777777" w:rsidR="00287FDD" w:rsidRPr="00DA430C" w:rsidRDefault="00287FDD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419E31F6" w14:textId="77777777" w:rsidR="00287FDD" w:rsidRPr="00DA430C" w:rsidRDefault="00287FDD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Regolarmente faccio il punto con i miei collaboratori rispetto alle cose da fare</w:t>
            </w:r>
          </w:p>
        </w:tc>
        <w:tc>
          <w:tcPr>
            <w:tcW w:w="1601" w:type="pct"/>
            <w:gridSpan w:val="2"/>
            <w:vAlign w:val="center"/>
          </w:tcPr>
          <w:p w14:paraId="6CEF6F4C" w14:textId="77777777" w:rsidR="00287FDD" w:rsidRPr="00DA430C" w:rsidRDefault="00287FDD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287FDD" w:rsidRPr="00DA430C" w14:paraId="090FAB75" w14:textId="77777777" w:rsidTr="00287FDD">
        <w:tc>
          <w:tcPr>
            <w:tcW w:w="267" w:type="pct"/>
            <w:vAlign w:val="center"/>
          </w:tcPr>
          <w:p w14:paraId="304C1411" w14:textId="77777777" w:rsidR="00287FDD" w:rsidRPr="00DA430C" w:rsidRDefault="00287FDD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71AAAFEE" w14:textId="77777777" w:rsidR="00287FDD" w:rsidRPr="00DA430C" w:rsidRDefault="00287FDD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bCs/>
              </w:rPr>
              <w:t>Delego all’ultimo secondo</w:t>
            </w:r>
          </w:p>
        </w:tc>
        <w:tc>
          <w:tcPr>
            <w:tcW w:w="1601" w:type="pct"/>
            <w:gridSpan w:val="2"/>
            <w:vAlign w:val="center"/>
          </w:tcPr>
          <w:p w14:paraId="3C2C42E9" w14:textId="77777777" w:rsidR="00287FDD" w:rsidRPr="00DA430C" w:rsidRDefault="00287FDD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287FDD" w:rsidRPr="00DA430C" w14:paraId="75BD0634" w14:textId="77777777" w:rsidTr="00287FDD">
        <w:tc>
          <w:tcPr>
            <w:tcW w:w="267" w:type="pct"/>
            <w:vAlign w:val="center"/>
          </w:tcPr>
          <w:p w14:paraId="39314D91" w14:textId="77777777" w:rsidR="00287FDD" w:rsidRPr="00DA430C" w:rsidRDefault="00287FDD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33799801" w14:textId="77777777" w:rsidR="00287FDD" w:rsidRPr="00DA430C" w:rsidRDefault="00287FDD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>Delego lavori impegnativi a gruppi di persone, dando la giusta responsabilità e definendo in maniera chiara i loro poteri</w:t>
            </w:r>
          </w:p>
        </w:tc>
        <w:tc>
          <w:tcPr>
            <w:tcW w:w="1601" w:type="pct"/>
            <w:gridSpan w:val="2"/>
            <w:vAlign w:val="center"/>
          </w:tcPr>
          <w:p w14:paraId="5AC94085" w14:textId="77777777" w:rsidR="00287FDD" w:rsidRPr="00DA430C" w:rsidRDefault="00287FDD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287FDD" w:rsidRPr="00DA430C" w14:paraId="7A9D0FA1" w14:textId="77777777" w:rsidTr="00287FDD">
        <w:tc>
          <w:tcPr>
            <w:tcW w:w="267" w:type="pct"/>
          </w:tcPr>
          <w:p w14:paraId="6FA3FB90" w14:textId="77777777" w:rsidR="00287FDD" w:rsidRPr="00DA430C" w:rsidRDefault="00287FDD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00F6BB21" w14:textId="77777777" w:rsidR="00287FDD" w:rsidRPr="00DA430C" w:rsidRDefault="00287FDD" w:rsidP="00E94F27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 xml:space="preserve">Do le direttive all’inizio dei progetti e mi aspetto </w:t>
            </w:r>
            <w:r w:rsidR="00E94F27"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>i</w:t>
            </w:r>
            <w:r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 xml:space="preserve"> risultati entro il tempo stabilito</w:t>
            </w:r>
          </w:p>
        </w:tc>
        <w:tc>
          <w:tcPr>
            <w:tcW w:w="1601" w:type="pct"/>
            <w:gridSpan w:val="2"/>
            <w:vAlign w:val="center"/>
          </w:tcPr>
          <w:p w14:paraId="14757F30" w14:textId="77777777" w:rsidR="00287FDD" w:rsidRPr="00DA430C" w:rsidRDefault="00287FDD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287FDD" w:rsidRPr="00DA430C" w14:paraId="555C2793" w14:textId="77777777" w:rsidTr="00287FDD">
        <w:tc>
          <w:tcPr>
            <w:tcW w:w="267" w:type="pct"/>
          </w:tcPr>
          <w:p w14:paraId="766D8BDC" w14:textId="77777777" w:rsidR="00287FDD" w:rsidRPr="00DA430C" w:rsidRDefault="00287FDD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639B5C99" w14:textId="77777777" w:rsidR="00287FDD" w:rsidRPr="00DA430C" w:rsidRDefault="00E94F27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>Quando un compito è intimamente collegato alle mie priorità, evito di delegarlo</w:t>
            </w:r>
            <w:r w:rsidRPr="00DA430C">
              <w:rPr>
                <w:rFonts w:ascii="inherit" w:eastAsia="Times New Roman" w:hAnsi="inherit" w:cs="Times New Roman"/>
                <w:sz w:val="24"/>
                <w:szCs w:val="24"/>
              </w:rPr>
              <w:t>.</w:t>
            </w:r>
          </w:p>
        </w:tc>
        <w:tc>
          <w:tcPr>
            <w:tcW w:w="1601" w:type="pct"/>
            <w:gridSpan w:val="2"/>
            <w:vAlign w:val="center"/>
          </w:tcPr>
          <w:p w14:paraId="5A3C4627" w14:textId="77777777" w:rsidR="00287FDD" w:rsidRPr="00DA430C" w:rsidRDefault="00287FDD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287FDD" w:rsidRPr="00DA430C" w14:paraId="3020369A" w14:textId="77777777" w:rsidTr="00287FDD">
        <w:tc>
          <w:tcPr>
            <w:tcW w:w="267" w:type="pct"/>
          </w:tcPr>
          <w:p w14:paraId="4B671156" w14:textId="77777777" w:rsidR="00287FDD" w:rsidRPr="00DA430C" w:rsidRDefault="00287FDD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4C10EF67" w14:textId="77777777" w:rsidR="00287FDD" w:rsidRPr="00DA430C" w:rsidRDefault="00E94F27" w:rsidP="00E94F27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 xml:space="preserve">Parlo </w:t>
            </w:r>
            <w:r w:rsidR="004A4602"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>aperta</w:t>
            </w:r>
            <w:r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>mente delle conseguenze del mancare aspet</w:t>
            </w:r>
            <w:r w:rsidR="004A4602"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>tat</w:t>
            </w:r>
            <w:r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>ive e scadenze</w:t>
            </w:r>
          </w:p>
        </w:tc>
        <w:tc>
          <w:tcPr>
            <w:tcW w:w="1601" w:type="pct"/>
            <w:gridSpan w:val="2"/>
            <w:vAlign w:val="center"/>
          </w:tcPr>
          <w:p w14:paraId="40BD101E" w14:textId="77777777" w:rsidR="00287FDD" w:rsidRPr="00DA430C" w:rsidRDefault="00287FDD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287FDD" w:rsidRPr="00DA430C" w14:paraId="53553F43" w14:textId="77777777" w:rsidTr="00287FDD">
        <w:tc>
          <w:tcPr>
            <w:tcW w:w="267" w:type="pct"/>
          </w:tcPr>
          <w:p w14:paraId="5EDB7468" w14:textId="77777777" w:rsidR="00287FDD" w:rsidRPr="00DA430C" w:rsidRDefault="00287FDD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  <w:vAlign w:val="bottom"/>
          </w:tcPr>
          <w:p w14:paraId="240D980B" w14:textId="77777777" w:rsidR="00287FDD" w:rsidRPr="00DA430C" w:rsidRDefault="00E94F27" w:rsidP="00287FDD">
            <w:pPr>
              <w:spacing w:after="0" w:line="300" w:lineRule="atLeast"/>
              <w:rPr>
                <w:rFonts w:ascii="inherit" w:eastAsia="Times New Roman" w:hAnsi="inherit" w:cs="Times New Roman"/>
                <w:sz w:val="24"/>
                <w:szCs w:val="24"/>
              </w:rPr>
            </w:pPr>
            <w:r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>Delego a chiunque dei collaboratori che sembrano capaci di poter fare il lavoro da svolgere</w:t>
            </w:r>
          </w:p>
        </w:tc>
        <w:tc>
          <w:tcPr>
            <w:tcW w:w="1601" w:type="pct"/>
            <w:gridSpan w:val="2"/>
            <w:vAlign w:val="center"/>
          </w:tcPr>
          <w:p w14:paraId="388EA4CE" w14:textId="77777777" w:rsidR="00287FDD" w:rsidRPr="00DA430C" w:rsidRDefault="00287FDD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287FDD" w:rsidRPr="00DA430C" w14:paraId="7C7AEBE2" w14:textId="77777777" w:rsidTr="00287FDD">
        <w:tc>
          <w:tcPr>
            <w:tcW w:w="267" w:type="pct"/>
          </w:tcPr>
          <w:p w14:paraId="0868D1AC" w14:textId="77777777" w:rsidR="00287FDD" w:rsidRPr="00DA430C" w:rsidRDefault="00287FDD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38406F47" w14:textId="77777777" w:rsidR="00287FDD" w:rsidRPr="00DA430C" w:rsidRDefault="00E94F27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>Uso la delega come mezzo per sviluppare le competenze dei collaboratori</w:t>
            </w:r>
          </w:p>
        </w:tc>
        <w:tc>
          <w:tcPr>
            <w:tcW w:w="1601" w:type="pct"/>
            <w:gridSpan w:val="2"/>
            <w:vAlign w:val="center"/>
          </w:tcPr>
          <w:p w14:paraId="1AF9CEB0" w14:textId="77777777" w:rsidR="00287FDD" w:rsidRPr="00DA430C" w:rsidRDefault="00287FDD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287FDD" w:rsidRPr="00DA430C" w14:paraId="4FD8B14E" w14:textId="77777777" w:rsidTr="00287FDD">
        <w:tc>
          <w:tcPr>
            <w:tcW w:w="267" w:type="pct"/>
          </w:tcPr>
          <w:p w14:paraId="12B834EA" w14:textId="77777777" w:rsidR="00287FDD" w:rsidRPr="00DA430C" w:rsidRDefault="00287FDD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3FD2B991" w14:textId="77777777" w:rsidR="00287FDD" w:rsidRPr="00DA430C" w:rsidRDefault="00E94F27" w:rsidP="00E94F27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>Delego quei compiti dall’importanza chiave per il successo di un progetto</w:t>
            </w:r>
          </w:p>
        </w:tc>
        <w:tc>
          <w:tcPr>
            <w:tcW w:w="1601" w:type="pct"/>
            <w:gridSpan w:val="2"/>
            <w:vAlign w:val="center"/>
          </w:tcPr>
          <w:p w14:paraId="1225D13C" w14:textId="77777777" w:rsidR="00287FDD" w:rsidRPr="00DA430C" w:rsidRDefault="00287FDD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287FDD" w:rsidRPr="00DA430C" w14:paraId="07315F93" w14:textId="77777777" w:rsidTr="00287FDD">
        <w:tc>
          <w:tcPr>
            <w:tcW w:w="267" w:type="pct"/>
          </w:tcPr>
          <w:p w14:paraId="4716D441" w14:textId="77777777" w:rsidR="00287FDD" w:rsidRPr="00DA430C" w:rsidRDefault="00287FDD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51D99010" w14:textId="77777777" w:rsidR="00287FDD" w:rsidRPr="00DA430C" w:rsidRDefault="00E94F27" w:rsidP="004A4602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 xml:space="preserve">Mi aspetto che </w:t>
            </w:r>
            <w:r w:rsidR="004A4602"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>i</w:t>
            </w:r>
            <w:r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 xml:space="preserve"> collaborator</w:t>
            </w:r>
            <w:r w:rsidR="004A4602"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>i</w:t>
            </w:r>
            <w:r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 xml:space="preserve"> a cui delego trovino in autonomia le soluzioni ai problem</w:t>
            </w:r>
            <w:r w:rsidR="004A4602"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>i</w:t>
            </w:r>
            <w:r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 xml:space="preserve"> che possano incontrare</w:t>
            </w:r>
            <w:r w:rsidR="004A4602"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 xml:space="preserve">, piuttosto che banalmente richiedermi ulteriori istruzioni. </w:t>
            </w:r>
          </w:p>
        </w:tc>
        <w:tc>
          <w:tcPr>
            <w:tcW w:w="1601" w:type="pct"/>
            <w:gridSpan w:val="2"/>
            <w:vAlign w:val="center"/>
          </w:tcPr>
          <w:p w14:paraId="22789679" w14:textId="77777777" w:rsidR="00287FDD" w:rsidRPr="00DA430C" w:rsidRDefault="00287FDD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287FDD" w:rsidRPr="00DA430C" w14:paraId="17535F19" w14:textId="77777777" w:rsidTr="00287FDD">
        <w:tc>
          <w:tcPr>
            <w:tcW w:w="267" w:type="pct"/>
          </w:tcPr>
          <w:p w14:paraId="0C2C460C" w14:textId="77777777" w:rsidR="00287FDD" w:rsidRPr="00DA430C" w:rsidRDefault="00287FDD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19880451" w14:textId="77777777" w:rsidR="00287FDD" w:rsidRPr="00DA430C" w:rsidRDefault="004A4602" w:rsidP="004A4602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>Delego lavori dalla natura delicata e confidenziale allo stesso modo con cui delego altri lavori</w:t>
            </w:r>
          </w:p>
        </w:tc>
        <w:tc>
          <w:tcPr>
            <w:tcW w:w="1601" w:type="pct"/>
            <w:gridSpan w:val="2"/>
            <w:vAlign w:val="center"/>
          </w:tcPr>
          <w:p w14:paraId="121A559F" w14:textId="77777777" w:rsidR="00287FDD" w:rsidRPr="00DA430C" w:rsidRDefault="00287FDD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287FDD" w:rsidRPr="00DA430C" w14:paraId="6FD93059" w14:textId="77777777" w:rsidTr="00287FDD">
        <w:tc>
          <w:tcPr>
            <w:tcW w:w="267" w:type="pct"/>
          </w:tcPr>
          <w:p w14:paraId="74740D9B" w14:textId="77777777" w:rsidR="00287FDD" w:rsidRPr="00DA430C" w:rsidRDefault="00287FDD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233AF71C" w14:textId="77777777" w:rsidR="00287FDD" w:rsidRPr="00DA430C" w:rsidRDefault="004A4602" w:rsidP="004A4602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 xml:space="preserve">Considero il livello di coinvolgimento di un collaboratore verso i progetti ed i compiti ai quali delego. </w:t>
            </w:r>
          </w:p>
        </w:tc>
        <w:tc>
          <w:tcPr>
            <w:tcW w:w="1601" w:type="pct"/>
            <w:gridSpan w:val="2"/>
            <w:vAlign w:val="center"/>
          </w:tcPr>
          <w:p w14:paraId="2826B421" w14:textId="77777777" w:rsidR="00287FDD" w:rsidRPr="00DA430C" w:rsidRDefault="00287FDD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287FDD" w:rsidRPr="00DA430C" w14:paraId="3411D41F" w14:textId="77777777" w:rsidTr="00287FDD">
        <w:tc>
          <w:tcPr>
            <w:tcW w:w="267" w:type="pct"/>
          </w:tcPr>
          <w:p w14:paraId="7A20C8C7" w14:textId="77777777" w:rsidR="00287FDD" w:rsidRPr="00DA430C" w:rsidRDefault="00287FDD" w:rsidP="00287FDD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56C383A3" w14:textId="77777777" w:rsidR="00287FDD" w:rsidRPr="00DA430C" w:rsidRDefault="00E94F27" w:rsidP="00287FDD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>Uso la delega di piccoli compiti come mezzo per valutare le competenze dei collaboratori</w:t>
            </w:r>
          </w:p>
        </w:tc>
        <w:tc>
          <w:tcPr>
            <w:tcW w:w="1601" w:type="pct"/>
            <w:gridSpan w:val="2"/>
            <w:vAlign w:val="center"/>
          </w:tcPr>
          <w:p w14:paraId="259DDC1C" w14:textId="77777777" w:rsidR="00287FDD" w:rsidRPr="00DA430C" w:rsidRDefault="00287FDD" w:rsidP="00287FDD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4A4602" w:rsidRPr="00DA430C" w14:paraId="40B60466" w14:textId="77777777" w:rsidTr="00400B72">
        <w:tc>
          <w:tcPr>
            <w:tcW w:w="267" w:type="pct"/>
          </w:tcPr>
          <w:p w14:paraId="2B037AB6" w14:textId="77777777" w:rsidR="004A4602" w:rsidRPr="00DA430C" w:rsidRDefault="004A4602" w:rsidP="00400B72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3F875C9A" w14:textId="77777777" w:rsidR="004A4602" w:rsidRPr="00DA430C" w:rsidRDefault="004A4602" w:rsidP="00400B72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>Uso la delega di piccoli compiti come mezzo per valutare l’affidabilità dei collaboratori</w:t>
            </w:r>
          </w:p>
        </w:tc>
        <w:tc>
          <w:tcPr>
            <w:tcW w:w="1601" w:type="pct"/>
            <w:gridSpan w:val="2"/>
            <w:vAlign w:val="center"/>
          </w:tcPr>
          <w:p w14:paraId="46F85A89" w14:textId="77777777" w:rsidR="004A4602" w:rsidRPr="00DA430C" w:rsidRDefault="004A4602" w:rsidP="00400B72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  <w:tr w:rsidR="004A4602" w:rsidRPr="00DA430C" w14:paraId="56D34D26" w14:textId="77777777" w:rsidTr="00400B72">
        <w:tc>
          <w:tcPr>
            <w:tcW w:w="267" w:type="pct"/>
          </w:tcPr>
          <w:p w14:paraId="21D39399" w14:textId="77777777" w:rsidR="004A4602" w:rsidRPr="00DA430C" w:rsidRDefault="004A4602" w:rsidP="00400B72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132" w:type="pct"/>
          </w:tcPr>
          <w:p w14:paraId="4CD2268E" w14:textId="77777777" w:rsidR="004A4602" w:rsidRPr="00DA430C" w:rsidRDefault="004A4602" w:rsidP="004A4602">
            <w:pPr>
              <w:spacing w:after="0" w:line="240" w:lineRule="auto"/>
              <w:rPr>
                <w:rFonts w:asciiTheme="majorHAnsi" w:eastAsia="Arial Unicode MS" w:hAnsiTheme="majorHAnsi" w:cstheme="majorHAnsi"/>
              </w:rPr>
            </w:pPr>
            <w:r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 xml:space="preserve">Delego piccoli compiti extra-lavorativi (pagamenti, </w:t>
            </w:r>
            <w:proofErr w:type="gramStart"/>
            <w:r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>posta,etc.</w:t>
            </w:r>
            <w:proofErr w:type="gramEnd"/>
            <w:r w:rsidRPr="00DA430C">
              <w:rPr>
                <w:rFonts w:ascii="inherit" w:eastAsia="Times New Roman" w:hAnsi="inherit" w:cs="Times New Roman"/>
                <w:bCs/>
                <w:sz w:val="24"/>
                <w:szCs w:val="24"/>
                <w:bdr w:val="none" w:sz="0" w:space="0" w:color="auto" w:frame="1"/>
              </w:rPr>
              <w:t xml:space="preserve">) </w:t>
            </w:r>
          </w:p>
        </w:tc>
        <w:tc>
          <w:tcPr>
            <w:tcW w:w="1601" w:type="pct"/>
            <w:gridSpan w:val="2"/>
            <w:vAlign w:val="center"/>
          </w:tcPr>
          <w:p w14:paraId="351DE47D" w14:textId="77777777" w:rsidR="004A4602" w:rsidRPr="00DA430C" w:rsidRDefault="004A4602" w:rsidP="00400B72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1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2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3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4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5"/>
            </w:r>
            <w:r w:rsidRPr="00DA430C">
              <w:rPr>
                <w:rFonts w:asciiTheme="majorHAnsi" w:hAnsiTheme="majorHAnsi" w:cstheme="majorHAnsi"/>
                <w:lang w:val="en-US"/>
              </w:rPr>
              <w:sym w:font="Wingdings" w:char="F086"/>
            </w:r>
          </w:p>
        </w:tc>
      </w:tr>
    </w:tbl>
    <w:p w14:paraId="03439E6C" w14:textId="77777777" w:rsidR="00287FDD" w:rsidRPr="00DA430C" w:rsidRDefault="00287FDD" w:rsidP="00287FDD">
      <w:pPr>
        <w:ind w:left="-624" w:right="-567"/>
      </w:pPr>
    </w:p>
    <w:p w14:paraId="54215320" w14:textId="77777777" w:rsidR="00783FFB" w:rsidRPr="00DA430C" w:rsidRDefault="00783FFB" w:rsidP="00355B93">
      <w:pPr>
        <w:spacing w:after="0" w:line="240" w:lineRule="auto"/>
        <w:ind w:right="-567"/>
        <w:rPr>
          <w:rFonts w:ascii="Arial" w:hAnsi="Arial" w:cs="Arial"/>
        </w:rPr>
      </w:pPr>
    </w:p>
    <w:p w14:paraId="1D7ECDD1" w14:textId="77777777" w:rsidR="00783FFB" w:rsidRPr="00DA430C" w:rsidRDefault="00783FFB" w:rsidP="00355B93">
      <w:pPr>
        <w:spacing w:after="0" w:line="240" w:lineRule="auto"/>
        <w:ind w:right="-567"/>
        <w:rPr>
          <w:rFonts w:ascii="Arial" w:hAnsi="Arial" w:cs="Arial"/>
        </w:rPr>
      </w:pPr>
    </w:p>
    <w:p w14:paraId="24AA9794" w14:textId="77777777" w:rsidR="00783FFB" w:rsidRPr="00DA430C" w:rsidRDefault="00783FFB" w:rsidP="00355B93">
      <w:pPr>
        <w:spacing w:after="0" w:line="240" w:lineRule="auto"/>
        <w:ind w:right="-567"/>
        <w:rPr>
          <w:rFonts w:ascii="Arial" w:hAnsi="Arial" w:cs="Arial"/>
        </w:rPr>
      </w:pPr>
    </w:p>
    <w:p w14:paraId="3F85DBA3" w14:textId="77777777" w:rsidR="00783FFB" w:rsidRPr="00DA430C" w:rsidRDefault="00783FFB" w:rsidP="00355B93">
      <w:pPr>
        <w:spacing w:after="0" w:line="240" w:lineRule="auto"/>
        <w:ind w:right="-567"/>
        <w:rPr>
          <w:rFonts w:ascii="Arial" w:hAnsi="Arial" w:cs="Arial"/>
        </w:rPr>
      </w:pPr>
    </w:p>
    <w:p w14:paraId="0D47D203" w14:textId="77777777" w:rsidR="00783FFB" w:rsidRPr="00DA430C" w:rsidRDefault="00783FFB" w:rsidP="00355B93">
      <w:pPr>
        <w:spacing w:after="0" w:line="240" w:lineRule="auto"/>
        <w:ind w:right="-567"/>
        <w:rPr>
          <w:rFonts w:ascii="Arial" w:hAnsi="Arial" w:cs="Arial"/>
        </w:rPr>
      </w:pPr>
    </w:p>
    <w:p w14:paraId="17506FBF" w14:textId="77777777" w:rsidR="00783FFB" w:rsidRPr="00DA430C" w:rsidRDefault="00783FFB" w:rsidP="00355B93">
      <w:pPr>
        <w:spacing w:after="0" w:line="240" w:lineRule="auto"/>
        <w:ind w:right="-567"/>
        <w:rPr>
          <w:rFonts w:ascii="Arial" w:hAnsi="Arial" w:cs="Arial"/>
        </w:rPr>
      </w:pPr>
    </w:p>
    <w:p w14:paraId="03DB9DC6" w14:textId="77777777" w:rsidR="00783FFB" w:rsidRDefault="00325713" w:rsidP="00355B93">
      <w:pPr>
        <w:spacing w:after="0" w:line="240" w:lineRule="auto"/>
        <w:ind w:right="-567"/>
        <w:rPr>
          <w:rFonts w:ascii="Arial" w:hAnsi="Arial" w:cs="Arial"/>
        </w:rPr>
      </w:pPr>
      <w:r w:rsidRPr="00DA430C">
        <w:rPr>
          <w:rFonts w:ascii="Arial" w:hAnsi="Arial" w:cs="Arial"/>
        </w:rPr>
        <w:t>Grazie per il prezioso aiuto!</w:t>
      </w:r>
    </w:p>
    <w:p w14:paraId="1B406EED" w14:textId="77777777" w:rsidR="00783FFB" w:rsidRDefault="00783FFB" w:rsidP="00355B93">
      <w:pPr>
        <w:spacing w:after="0" w:line="240" w:lineRule="auto"/>
        <w:ind w:right="-567"/>
        <w:rPr>
          <w:rFonts w:ascii="Arial" w:hAnsi="Arial" w:cs="Arial"/>
        </w:rPr>
      </w:pPr>
    </w:p>
    <w:p w14:paraId="11EC4434" w14:textId="77777777" w:rsidR="00783FFB" w:rsidRDefault="00783FFB" w:rsidP="00355B93">
      <w:pPr>
        <w:spacing w:after="0" w:line="240" w:lineRule="auto"/>
        <w:ind w:right="-567"/>
        <w:rPr>
          <w:rFonts w:ascii="Arial" w:hAnsi="Arial" w:cs="Arial"/>
        </w:rPr>
      </w:pPr>
    </w:p>
    <w:p w14:paraId="30014B05" w14:textId="77777777" w:rsidR="00783FFB" w:rsidRDefault="00783FFB" w:rsidP="00355B93">
      <w:pPr>
        <w:spacing w:after="0" w:line="240" w:lineRule="auto"/>
        <w:ind w:right="-567"/>
        <w:rPr>
          <w:rFonts w:ascii="Arial" w:hAnsi="Arial" w:cs="Arial"/>
        </w:rPr>
      </w:pPr>
    </w:p>
    <w:p w14:paraId="3CA7C746" w14:textId="77777777" w:rsidR="00783FFB" w:rsidRDefault="00783FFB" w:rsidP="00355B93">
      <w:pPr>
        <w:spacing w:after="0" w:line="240" w:lineRule="auto"/>
        <w:ind w:right="-567"/>
        <w:rPr>
          <w:rFonts w:ascii="Arial" w:hAnsi="Arial" w:cs="Arial"/>
        </w:rPr>
      </w:pPr>
    </w:p>
    <w:p w14:paraId="0B9494B6" w14:textId="77777777" w:rsidR="00355B93" w:rsidRDefault="00355B93" w:rsidP="00AA1F39">
      <w:pPr>
        <w:spacing w:after="0" w:line="240" w:lineRule="auto"/>
        <w:ind w:right="-567"/>
        <w:rPr>
          <w:rFonts w:ascii="Arial" w:hAnsi="Arial" w:cs="Arial"/>
        </w:rPr>
      </w:pPr>
    </w:p>
    <w:sectPr w:rsidR="00355B93" w:rsidSect="00F35D1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7259F4"/>
    <w:lvl w:ilvl="0">
      <w:numFmt w:val="bullet"/>
      <w:lvlText w:val="*"/>
      <w:lvlJc w:val="left"/>
    </w:lvl>
  </w:abstractNum>
  <w:num w:numId="1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IwMjEwsTQ2NjGzNDZR0lEKTi0uzszPAykwqgUAvbBxuCwAAAA="/>
  </w:docVars>
  <w:rsids>
    <w:rsidRoot w:val="007D523B"/>
    <w:rsid w:val="000D6839"/>
    <w:rsid w:val="000F09D9"/>
    <w:rsid w:val="001376FA"/>
    <w:rsid w:val="00174561"/>
    <w:rsid w:val="00193828"/>
    <w:rsid w:val="00243AC8"/>
    <w:rsid w:val="00287FDD"/>
    <w:rsid w:val="002C376D"/>
    <w:rsid w:val="00325713"/>
    <w:rsid w:val="00355B93"/>
    <w:rsid w:val="003A345E"/>
    <w:rsid w:val="003D1F60"/>
    <w:rsid w:val="00400B72"/>
    <w:rsid w:val="004427D9"/>
    <w:rsid w:val="004A4602"/>
    <w:rsid w:val="004B0B6F"/>
    <w:rsid w:val="004C2036"/>
    <w:rsid w:val="005D7B41"/>
    <w:rsid w:val="00627508"/>
    <w:rsid w:val="00631E79"/>
    <w:rsid w:val="00632997"/>
    <w:rsid w:val="0064022C"/>
    <w:rsid w:val="00666EB4"/>
    <w:rsid w:val="00783FFB"/>
    <w:rsid w:val="007D523B"/>
    <w:rsid w:val="007F14E3"/>
    <w:rsid w:val="00841C7A"/>
    <w:rsid w:val="0087364B"/>
    <w:rsid w:val="00880F59"/>
    <w:rsid w:val="00893F1D"/>
    <w:rsid w:val="008E12D6"/>
    <w:rsid w:val="00AA1F39"/>
    <w:rsid w:val="00AA6D44"/>
    <w:rsid w:val="00B07E96"/>
    <w:rsid w:val="00B52307"/>
    <w:rsid w:val="00B957AD"/>
    <w:rsid w:val="00C24E30"/>
    <w:rsid w:val="00C36814"/>
    <w:rsid w:val="00C45AEF"/>
    <w:rsid w:val="00C64F5F"/>
    <w:rsid w:val="00C730BF"/>
    <w:rsid w:val="00CA20C1"/>
    <w:rsid w:val="00CC6419"/>
    <w:rsid w:val="00DA430C"/>
    <w:rsid w:val="00E94F27"/>
    <w:rsid w:val="00EE2A3F"/>
    <w:rsid w:val="00F35D1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5E463F"/>
  <w15:docId w15:val="{EA8699F6-0A98-4782-9536-14DBCAE7F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24E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24E30"/>
    <w:rPr>
      <w:rFonts w:ascii="Tahoma" w:hAnsi="Tahoma" w:cs="Tahoma"/>
      <w:sz w:val="16"/>
      <w:szCs w:val="16"/>
    </w:rPr>
  </w:style>
  <w:style w:type="table" w:styleId="Grigliatabella">
    <w:name w:val="Table Grid"/>
    <w:basedOn w:val="Tabellanormale"/>
    <w:uiPriority w:val="59"/>
    <w:rsid w:val="00B07E9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stonotaapidipagina">
    <w:name w:val="footnote text"/>
    <w:basedOn w:val="Normale"/>
    <w:link w:val="TestonotaapidipaginaCarattere"/>
    <w:unhideWhenUsed/>
    <w:rsid w:val="00AA1F3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AA1F39"/>
    <w:rPr>
      <w:rFonts w:ascii="Times New Roman" w:eastAsia="Times New Roman" w:hAnsi="Times New Roman" w:cs="Times New Roman"/>
      <w:sz w:val="20"/>
      <w:szCs w:val="20"/>
    </w:rPr>
  </w:style>
  <w:style w:type="paragraph" w:styleId="Corpodeltesto3">
    <w:name w:val="Body Text 3"/>
    <w:basedOn w:val="Normale"/>
    <w:link w:val="Corpodeltesto3Carattere"/>
    <w:semiHidden/>
    <w:unhideWhenUsed/>
    <w:rsid w:val="00AA1F39"/>
    <w:pPr>
      <w:spacing w:after="120"/>
    </w:pPr>
    <w:rPr>
      <w:rFonts w:ascii="Calibri" w:eastAsia="Times New Roman" w:hAnsi="Calibri" w:cs="Times New Roman"/>
      <w:sz w:val="16"/>
      <w:szCs w:val="16"/>
      <w:lang w:eastAsia="en-US"/>
    </w:rPr>
  </w:style>
  <w:style w:type="character" w:customStyle="1" w:styleId="Corpodeltesto3Carattere">
    <w:name w:val="Corpo del testo 3 Carattere"/>
    <w:basedOn w:val="Carpredefinitoparagrafo"/>
    <w:link w:val="Corpodeltesto3"/>
    <w:semiHidden/>
    <w:rsid w:val="00AA1F39"/>
    <w:rPr>
      <w:rFonts w:ascii="Calibri" w:eastAsia="Times New Roman" w:hAnsi="Calibri" w:cs="Times New Roman"/>
      <w:sz w:val="16"/>
      <w:szCs w:val="16"/>
      <w:lang w:eastAsia="en-US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AA1F39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AA1F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2200</Words>
  <Characters>12543</Characters>
  <Application>Microsoft Office Word</Application>
  <DocSecurity>0</DocSecurity>
  <Lines>104</Lines>
  <Paragraphs>2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a Cortini</dc:creator>
  <cp:lastModifiedBy>Riccardo D Angelo</cp:lastModifiedBy>
  <cp:revision>2</cp:revision>
  <dcterms:created xsi:type="dcterms:W3CDTF">2021-02-18T11:46:00Z</dcterms:created>
  <dcterms:modified xsi:type="dcterms:W3CDTF">2021-02-18T11:46:00Z</dcterms:modified>
</cp:coreProperties>
</file>